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6A51BE0C" w14:textId="77777777" w:rsidR="00A77B3E" w:rsidRDefault="003B2489" w:rsidP="00991961">
      <w:pPr>
        <w:pStyle w:val="Heading1"/>
      </w:pPr>
      <w:bookmarkStart w:id="0" w:name="_Toc182342858"/>
      <w:r>
        <w:t xml:space="preserve">Distributed Denial of Service Active Termination </w:t>
      </w:r>
      <w:r w:rsidR="00335E31">
        <w:t>Protocol</w:t>
      </w:r>
      <w:bookmarkEnd w:id="0"/>
      <w:r w:rsidR="00335E31">
        <w:t xml:space="preserve"> </w:t>
      </w:r>
    </w:p>
    <w:p w14:paraId="5CF4D52F" w14:textId="2FC3CC95" w:rsidR="005E79EF" w:rsidRDefault="000834EE" w:rsidP="005E79EF">
      <w:pPr>
        <w:rPr>
          <w:lang w:val="en-US"/>
        </w:rPr>
      </w:pPr>
      <w:r>
        <w:rPr>
          <w:lang w:val="en-US"/>
        </w:rPr>
        <w:t xml:space="preserve">The </w:t>
      </w:r>
      <w:r w:rsidR="003B2489">
        <w:rPr>
          <w:lang w:val="en-US"/>
        </w:rPr>
        <w:t xml:space="preserve">UOS provides </w:t>
      </w:r>
      <w:r w:rsidR="00324A0D">
        <w:rPr>
          <w:lang w:val="en-US"/>
        </w:rPr>
        <w:t xml:space="preserve">the </w:t>
      </w:r>
      <w:r w:rsidR="003B2489">
        <w:rPr>
          <w:lang w:val="en-US"/>
        </w:rPr>
        <w:t xml:space="preserve">functionality to actively react when </w:t>
      </w:r>
      <w:r w:rsidR="00FC4DC4">
        <w:rPr>
          <w:lang w:val="en-US"/>
        </w:rPr>
        <w:t xml:space="preserve">a </w:t>
      </w:r>
      <w:r w:rsidR="003B2489">
        <w:rPr>
          <w:lang w:val="en-US"/>
        </w:rPr>
        <w:t xml:space="preserve">local system is infected and participates in a DDOS attack. </w:t>
      </w:r>
      <w:r w:rsidR="003B2489" w:rsidRPr="00CA4E4A">
        <w:rPr>
          <w:noProof/>
          <w:lang w:val="en-US"/>
        </w:rPr>
        <w:t>This</w:t>
      </w:r>
      <w:r w:rsidR="003B2489">
        <w:rPr>
          <w:lang w:val="en-US"/>
        </w:rPr>
        <w:t xml:space="preserve"> </w:t>
      </w:r>
      <w:r w:rsidR="00CE5467">
        <w:rPr>
          <w:lang w:val="en-US"/>
        </w:rPr>
        <w:t xml:space="preserve">process </w:t>
      </w:r>
      <w:r w:rsidR="003B2489">
        <w:rPr>
          <w:lang w:val="en-US"/>
        </w:rPr>
        <w:t xml:space="preserve">requires a </w:t>
      </w:r>
      <w:r w:rsidR="00B21AEC">
        <w:rPr>
          <w:lang w:val="en-US"/>
        </w:rPr>
        <w:t xml:space="preserve">victim </w:t>
      </w:r>
      <w:r w:rsidR="003B2489">
        <w:rPr>
          <w:lang w:val="en-US"/>
        </w:rPr>
        <w:t>side to support this mechanism.</w:t>
      </w:r>
    </w:p>
    <w:p w14:paraId="37A34B75" w14:textId="77777777" w:rsidR="002E683F" w:rsidRDefault="002E683F" w:rsidP="005E79EF">
      <w:pPr>
        <w:pStyle w:val="Caption"/>
        <w:rPr>
          <w:lang w:val="en-US"/>
        </w:rPr>
      </w:pPr>
    </w:p>
    <w:p w14:paraId="0E92AA1D" w14:textId="741DE4C5" w:rsidR="005E79EF" w:rsidRPr="002E683F" w:rsidRDefault="002E683F" w:rsidP="005E79EF">
      <w:pPr>
        <w:pStyle w:val="Caption"/>
        <w:rPr>
          <w:color w:val="000000"/>
          <w:lang w:val="en-US"/>
        </w:rPr>
      </w:pPr>
      <w:r>
        <w:rPr>
          <w:noProof/>
          <w:lang w:val="en-US"/>
        </w:rPr>
        <mc:AlternateContent>
          <mc:Choice Requires="wpc">
            <w:drawing>
              <wp:anchor distT="0" distB="0" distL="114300" distR="114300" simplePos="0" relativeHeight="251677696" behindDoc="0" locked="0" layoutInCell="1" allowOverlap="1" wp14:anchorId="1EC2AE66" wp14:editId="2DA9438A">
                <wp:simplePos x="0" y="0"/>
                <wp:positionH relativeFrom="column">
                  <wp:posOffset>-27305</wp:posOffset>
                </wp:positionH>
                <wp:positionV relativeFrom="paragraph">
                  <wp:posOffset>349345</wp:posOffset>
                </wp:positionV>
                <wp:extent cx="6858000" cy="6203315"/>
                <wp:effectExtent l="0" t="0" r="0" b="0"/>
                <wp:wrapTopAndBottom/>
                <wp:docPr id="397" name="Canvas 17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/>
                      <wps:wsp>
                        <wps:cNvPr id="479" name="Rectangle 1792"/>
                        <wps:cNvSpPr>
                          <a:spLocks noChangeArrowheads="1"/>
                        </wps:cNvSpPr>
                        <wps:spPr bwMode="auto">
                          <a:xfrm>
                            <a:off x="342900" y="1452975"/>
                            <a:ext cx="6377305" cy="3224530"/>
                          </a:xfrm>
                          <a:prstGeom prst="rect">
                            <a:avLst/>
                          </a:prstGeom>
                          <a:solidFill>
                            <a:srgbClr val="CFE2F3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0" name="Text Box 1793"/>
                        <wps:cNvSpPr txBox="1">
                          <a:spLocks noChangeArrowheads="1"/>
                        </wps:cNvSpPr>
                        <wps:spPr bwMode="auto">
                          <a:xfrm>
                            <a:off x="3128645" y="1452975"/>
                            <a:ext cx="1257300" cy="342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5B5A9A3" w14:textId="77777777" w:rsidR="006028C0" w:rsidRPr="005824BD" w:rsidRDefault="006028C0" w:rsidP="00C95796">
                              <w:pPr>
                                <w:pStyle w:val="Drawing"/>
                              </w:pPr>
                              <w:r w:rsidRPr="005824BD">
                                <w:t>UO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481" name="AutoShape 1794"/>
                        <wps:cNvSpPr>
                          <a:spLocks noChangeArrowheads="1"/>
                        </wps:cNvSpPr>
                        <wps:spPr bwMode="auto">
                          <a:xfrm>
                            <a:off x="1397000" y="5048980"/>
                            <a:ext cx="3200400" cy="1028700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D9EAD3"/>
                          </a:solidFill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70BB448E" w14:textId="77777777" w:rsidR="006028C0" w:rsidRPr="00C95796" w:rsidRDefault="006028C0" w:rsidP="00C95796">
                              <w:pPr>
                                <w:pStyle w:val="Drawing"/>
                              </w:pPr>
                              <w:r w:rsidRPr="00C95796">
                                <w:t>Warning!</w:t>
                              </w:r>
                            </w:p>
                            <w:p w14:paraId="5B420202" w14:textId="77777777" w:rsidR="006028C0" w:rsidRPr="00C95796" w:rsidRDefault="006028C0" w:rsidP="00C95796">
                              <w:pPr>
                                <w:pStyle w:val="Drawing"/>
                              </w:pPr>
                              <w:r w:rsidRPr="00C95796">
                                <w:t>Application #1 is suspected of malicious activity.</w:t>
                              </w:r>
                            </w:p>
                            <w:p w14:paraId="0E53DB79" w14:textId="341E21DA" w:rsidR="006028C0" w:rsidRPr="00C95796" w:rsidRDefault="006028C0" w:rsidP="00C95796">
                              <w:pPr>
                                <w:pStyle w:val="Drawing"/>
                              </w:pPr>
                              <w:r w:rsidRPr="00C95796">
                                <w:t>If you are not working with [site] using this app</w:t>
                              </w:r>
                              <w:r>
                                <w:t>,</w:t>
                              </w:r>
                              <w:r w:rsidRPr="00C95796">
                                <w:t xml:space="preserve"> consider blocking it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2" name="Rectangle 1795"/>
                        <wps:cNvSpPr>
                          <a:spLocks noChangeArrowheads="1"/>
                        </wps:cNvSpPr>
                        <wps:spPr bwMode="auto">
                          <a:xfrm>
                            <a:off x="433705" y="1795875"/>
                            <a:ext cx="6172200" cy="800100"/>
                          </a:xfrm>
                          <a:prstGeom prst="rect">
                            <a:avLst/>
                          </a:prstGeom>
                          <a:solidFill>
                            <a:srgbClr val="D9EAD3"/>
                          </a:solidFill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8F5CB29" w14:textId="77777777" w:rsidR="006028C0" w:rsidRPr="005824BD" w:rsidRDefault="006028C0" w:rsidP="005E79EF">
                              <w:pPr>
                                <w:pStyle w:val="Drawing"/>
                              </w:pPr>
                              <w:r w:rsidRPr="005824BD">
                                <w:t>Network Laye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3" name="Rectangle 1796"/>
                        <wps:cNvSpPr>
                          <a:spLocks noChangeArrowheads="1"/>
                        </wps:cNvSpPr>
                        <wps:spPr bwMode="auto">
                          <a:xfrm>
                            <a:off x="800100" y="1910175"/>
                            <a:ext cx="914400" cy="571500"/>
                          </a:xfrm>
                          <a:prstGeom prst="rect">
                            <a:avLst/>
                          </a:prstGeom>
                          <a:solidFill>
                            <a:srgbClr val="CFE2F3"/>
                          </a:solidFill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20FC6FC" w14:textId="77777777" w:rsidR="006028C0" w:rsidRPr="00574947" w:rsidRDefault="006028C0" w:rsidP="00574947">
                              <w:pPr>
                                <w:pStyle w:val="Drawing"/>
                              </w:pPr>
                              <w:r w:rsidRPr="00574947">
                                <w:t>DDOS ATP</w:t>
                              </w:r>
                            </w:p>
                            <w:p w14:paraId="7251919A" w14:textId="77777777" w:rsidR="006028C0" w:rsidRPr="00574947" w:rsidRDefault="006028C0" w:rsidP="00574947">
                              <w:pPr>
                                <w:pStyle w:val="Drawing"/>
                              </w:pPr>
                              <w:r w:rsidRPr="00574947">
                                <w:t>Service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484" name="Rectangle 1797"/>
                        <wps:cNvSpPr>
                          <a:spLocks noChangeArrowheads="1"/>
                        </wps:cNvSpPr>
                        <wps:spPr bwMode="auto">
                          <a:xfrm>
                            <a:off x="4114800" y="1910175"/>
                            <a:ext cx="1485900" cy="571500"/>
                          </a:xfrm>
                          <a:prstGeom prst="rect">
                            <a:avLst/>
                          </a:prstGeom>
                          <a:solidFill>
                            <a:srgbClr val="CFE2F3"/>
                          </a:solidFill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A74699A" w14:textId="77777777" w:rsidR="006028C0" w:rsidRPr="00574947" w:rsidRDefault="006028C0" w:rsidP="00574947">
                              <w:pPr>
                                <w:pStyle w:val="Drawing"/>
                              </w:pPr>
                              <w:r w:rsidRPr="00574947">
                                <w:t>Outgoing Registration</w:t>
                              </w:r>
                            </w:p>
                            <w:p w14:paraId="5F042D3C" w14:textId="77777777" w:rsidR="006028C0" w:rsidRPr="00574947" w:rsidRDefault="006028C0" w:rsidP="00574947">
                              <w:pPr>
                                <w:pStyle w:val="Drawing"/>
                              </w:pPr>
                              <w:r w:rsidRPr="00574947">
                                <w:t>App ID &lt; - &gt; Socke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485" name="Rectangle 1798"/>
                        <wps:cNvSpPr>
                          <a:spLocks noChangeArrowheads="1"/>
                        </wps:cNvSpPr>
                        <wps:spPr bwMode="auto">
                          <a:xfrm>
                            <a:off x="5029200" y="2710275"/>
                            <a:ext cx="1568450" cy="375920"/>
                          </a:xfrm>
                          <a:prstGeom prst="rect">
                            <a:avLst/>
                          </a:prstGeom>
                          <a:solidFill>
                            <a:srgbClr val="D9EAD3"/>
                          </a:solidFill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1F4B517" w14:textId="77777777" w:rsidR="006028C0" w:rsidRPr="000D0562" w:rsidRDefault="006028C0" w:rsidP="000D0562">
                              <w:pPr>
                                <w:pStyle w:val="Drawing"/>
                                <w:jc w:val="right"/>
                              </w:pPr>
                              <w:r w:rsidRPr="000D0562">
                                <w:t>Virtualization</w:t>
                              </w:r>
                            </w:p>
                            <w:p w14:paraId="53D4391A" w14:textId="77777777" w:rsidR="006028C0" w:rsidRPr="000D0562" w:rsidRDefault="006028C0" w:rsidP="000D0562">
                              <w:pPr>
                                <w:pStyle w:val="Drawing"/>
                                <w:jc w:val="right"/>
                              </w:pPr>
                              <w:r w:rsidRPr="000D0562">
                                <w:t>and Isolatio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6" name="Rectangle 1799"/>
                        <wps:cNvSpPr>
                          <a:spLocks noChangeArrowheads="1"/>
                        </wps:cNvSpPr>
                        <wps:spPr bwMode="auto">
                          <a:xfrm>
                            <a:off x="685800" y="2938875"/>
                            <a:ext cx="1143000" cy="1143000"/>
                          </a:xfrm>
                          <a:prstGeom prst="rect">
                            <a:avLst/>
                          </a:prstGeom>
                          <a:solidFill>
                            <a:srgbClr val="D9EAD3"/>
                          </a:solidFill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49016EE" w14:textId="77777777" w:rsidR="006028C0" w:rsidRPr="005824BD" w:rsidRDefault="006028C0" w:rsidP="005E79EF">
                              <w:pPr>
                                <w:pStyle w:val="Drawing"/>
                              </w:pPr>
                              <w:r>
                                <w:t>Execution Superviso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487" name="AutoShape 1800"/>
                        <wps:cNvCnPr>
                          <a:cxnSpLocks noChangeShapeType="1"/>
                        </wps:cNvCnPr>
                        <wps:spPr bwMode="auto">
                          <a:xfrm rot="10800000">
                            <a:off x="4857750" y="2481675"/>
                            <a:ext cx="171450" cy="908050"/>
                          </a:xfrm>
                          <a:prstGeom prst="bentConnector2">
                            <a:avLst/>
                          </a:prstGeom>
                          <a:noFill/>
                          <a:ln w="76200">
                            <a:solidFill>
                              <a:srgbClr val="000000"/>
                            </a:solidFill>
                            <a:miter lim="800000"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88" name="AutoShape 1801"/>
                        <wps:cNvCnPr>
                          <a:cxnSpLocks noChangeShapeType="1"/>
                        </wps:cNvCnPr>
                        <wps:spPr bwMode="auto">
                          <a:xfrm rot="16200000" flipH="1">
                            <a:off x="1642745" y="3695795"/>
                            <a:ext cx="967740" cy="1739900"/>
                          </a:xfrm>
                          <a:prstGeom prst="bentConnector3">
                            <a:avLst>
                              <a:gd name="adj1" fmla="val 49968"/>
                            </a:avLst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89" name="AutoShape 1802"/>
                        <wps:cNvCnPr>
                          <a:cxnSpLocks noChangeShapeType="1"/>
                        </wps:cNvCnPr>
                        <wps:spPr bwMode="auto">
                          <a:xfrm flipV="1">
                            <a:off x="1828800" y="2195925"/>
                            <a:ext cx="2286000" cy="1314450"/>
                          </a:xfrm>
                          <a:prstGeom prst="bentConnector3">
                            <a:avLst>
                              <a:gd name="adj1" fmla="val 50000"/>
                            </a:avLst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90" name="Text Box 1803"/>
                        <wps:cNvSpPr txBox="1">
                          <a:spLocks noChangeArrowheads="1"/>
                        </wps:cNvSpPr>
                        <wps:spPr bwMode="auto">
                          <a:xfrm>
                            <a:off x="4721860" y="876299"/>
                            <a:ext cx="1875790" cy="462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07B8108" w14:textId="77777777" w:rsidR="006028C0" w:rsidRPr="00C95796" w:rsidRDefault="006028C0" w:rsidP="00C95796">
                              <w:pPr>
                                <w:pStyle w:val="Drawing"/>
                              </w:pPr>
                              <w:r w:rsidRPr="00C95796">
                                <w:t>Attack</w:t>
                              </w:r>
                            </w:p>
                            <w:p w14:paraId="1D11C2B6" w14:textId="77777777" w:rsidR="006028C0" w:rsidRPr="00C95796" w:rsidRDefault="006028C0" w:rsidP="00C95796">
                              <w:pPr>
                                <w:pStyle w:val="Drawing"/>
                              </w:pPr>
                              <w:r w:rsidRPr="00C95796">
                                <w:t>(Mass Requests Sending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491" name="AutoShape 1804"/>
                        <wps:cNvCnPr>
                          <a:cxnSpLocks noChangeShapeType="1"/>
                        </wps:cNvCnPr>
                        <wps:spPr bwMode="auto">
                          <a:xfrm rot="5400000">
                            <a:off x="1029335" y="2709640"/>
                            <a:ext cx="457200" cy="635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92" name="AutoShape 1805"/>
                        <wps:cNvSpPr>
                          <a:spLocks noChangeArrowheads="1"/>
                        </wps:cNvSpPr>
                        <wps:spPr bwMode="auto">
                          <a:xfrm>
                            <a:off x="3568700" y="5734780"/>
                            <a:ext cx="877570" cy="235585"/>
                          </a:xfrm>
                          <a:prstGeom prst="roundRect">
                            <a:avLst>
                              <a:gd name="adj" fmla="val 16667"/>
                            </a:avLst>
                          </a:prstGeom>
                          <a:solidFill>
                            <a:srgbClr val="D9EAD3"/>
                          </a:solidFill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15AAA14F" w14:textId="77777777" w:rsidR="006028C0" w:rsidRPr="005824BD" w:rsidRDefault="006028C0" w:rsidP="005E79EF">
                              <w:pPr>
                                <w:pStyle w:val="Drawing"/>
                              </w:pPr>
                              <w:r w:rsidRPr="005824BD">
                                <w:t>Block</w:t>
                              </w:r>
                            </w:p>
                            <w:p w14:paraId="4DFB06CD" w14:textId="77777777" w:rsidR="006028C0" w:rsidRPr="005824BD" w:rsidRDefault="006028C0" w:rsidP="005E79EF">
                              <w:pPr>
                                <w:pStyle w:val="Drawing"/>
                              </w:pPr>
                              <w:r w:rsidRPr="005824BD">
                                <w:t>Application #1 is suspected of malicious activity</w:t>
                              </w:r>
                            </w:p>
                            <w:p w14:paraId="3240BBAB" w14:textId="77777777" w:rsidR="006028C0" w:rsidRPr="005824BD" w:rsidRDefault="006028C0" w:rsidP="005E79EF">
                              <w:pPr>
                                <w:pStyle w:val="Drawing"/>
                              </w:pPr>
                              <w:r w:rsidRPr="005824BD">
                                <w:t xml:space="preserve">If you are not working with [site] using this </w:t>
                              </w:r>
                              <w:proofErr w:type="gramStart"/>
                              <w:r w:rsidRPr="005824BD">
                                <w:t>app</w:t>
                              </w:r>
                              <w:proofErr w:type="gramEnd"/>
                              <w:r w:rsidRPr="005824BD">
                                <w:t xml:space="preserve"> consider to block it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3" name="AutoShape 1806"/>
                        <wps:cNvCnPr>
                          <a:cxnSpLocks noChangeShapeType="1"/>
                        </wps:cNvCnPr>
                        <wps:spPr bwMode="auto">
                          <a:xfrm rot="5400000" flipH="1" flipV="1">
                            <a:off x="3983991" y="4256499"/>
                            <a:ext cx="1811018" cy="279400"/>
                          </a:xfrm>
                          <a:prstGeom prst="bentConnector3">
                            <a:avLst>
                              <a:gd name="adj1" fmla="val 99711"/>
                            </a:avLst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94" name="Oval 1807"/>
                        <wps:cNvSpPr>
                          <a:spLocks noChangeArrowheads="1"/>
                        </wps:cNvSpPr>
                        <wps:spPr bwMode="auto">
                          <a:xfrm>
                            <a:off x="5503545" y="3779615"/>
                            <a:ext cx="90805" cy="90805"/>
                          </a:xfrm>
                          <a:prstGeom prst="ellipse">
                            <a:avLst/>
                          </a:prstGeom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5" name="Oval 1808"/>
                        <wps:cNvSpPr>
                          <a:spLocks noChangeArrowheads="1"/>
                        </wps:cNvSpPr>
                        <wps:spPr bwMode="auto">
                          <a:xfrm>
                            <a:off x="5727700" y="3779615"/>
                            <a:ext cx="90805" cy="90805"/>
                          </a:xfrm>
                          <a:prstGeom prst="ellipse">
                            <a:avLst/>
                          </a:prstGeom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6" name="Oval 1809"/>
                        <wps:cNvSpPr>
                          <a:spLocks noChangeArrowheads="1"/>
                        </wps:cNvSpPr>
                        <wps:spPr bwMode="auto">
                          <a:xfrm>
                            <a:off x="5922645" y="3779615"/>
                            <a:ext cx="90805" cy="90805"/>
                          </a:xfrm>
                          <a:prstGeom prst="ellipse">
                            <a:avLst/>
                          </a:prstGeom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7" name="AutoShape 1810"/>
                        <wps:cNvCnPr>
                          <a:cxnSpLocks noChangeShapeType="1"/>
                        </wps:cNvCnPr>
                        <wps:spPr bwMode="auto">
                          <a:xfrm rot="5400000" flipH="1" flipV="1">
                            <a:off x="4324432" y="5427523"/>
                            <a:ext cx="551185" cy="299556"/>
                          </a:xfrm>
                          <a:prstGeom prst="bentConnector3">
                            <a:avLst>
                              <a:gd name="adj1" fmla="val 1320"/>
                            </a:avLst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98" name="AutoShape 1811"/>
                        <wps:cNvCnPr>
                          <a:cxnSpLocks noChangeShapeType="1"/>
                        </wps:cNvCnPr>
                        <wps:spPr bwMode="auto">
                          <a:xfrm rot="16200000">
                            <a:off x="4320540" y="1372330"/>
                            <a:ext cx="1075055" cy="635"/>
                          </a:xfrm>
                          <a:prstGeom prst="straightConnector1">
                            <a:avLst/>
                          </a:prstGeom>
                          <a:noFill/>
                          <a:ln w="76200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99" name="AutoShape 1812"/>
                        <wps:cNvSpPr>
                          <a:spLocks noChangeArrowheads="1"/>
                        </wps:cNvSpPr>
                        <wps:spPr bwMode="auto">
                          <a:xfrm rot="10800000">
                            <a:off x="4229100" y="149955"/>
                            <a:ext cx="1257300" cy="685800"/>
                          </a:xfrm>
                          <a:custGeom>
                            <a:avLst/>
                            <a:gdLst>
                              <a:gd name="T0" fmla="*/ 1100138 w 21600"/>
                              <a:gd name="T1" fmla="*/ 342900 h 21600"/>
                              <a:gd name="T2" fmla="*/ 628650 w 21600"/>
                              <a:gd name="T3" fmla="*/ 685800 h 21600"/>
                              <a:gd name="T4" fmla="*/ 157163 w 21600"/>
                              <a:gd name="T5" fmla="*/ 342900 h 21600"/>
                              <a:gd name="T6" fmla="*/ 628650 w 21600"/>
                              <a:gd name="T7" fmla="*/ 0 h 21600"/>
                              <a:gd name="T8" fmla="*/ 0 60000 65536"/>
                              <a:gd name="T9" fmla="*/ 0 60000 65536"/>
                              <a:gd name="T10" fmla="*/ 0 60000 65536"/>
                              <a:gd name="T11" fmla="*/ 0 60000 65536"/>
                              <a:gd name="T12" fmla="*/ 4500 w 21600"/>
                              <a:gd name="T13" fmla="*/ 4500 h 21600"/>
                              <a:gd name="T14" fmla="*/ 17100 w 21600"/>
                              <a:gd name="T15" fmla="*/ 17100 h 21600"/>
                            </a:gdLst>
                            <a:ahLst/>
                            <a:cxnLst>
                              <a:cxn ang="T8">
                                <a:pos x="T0" y="T1"/>
                              </a:cxn>
                              <a:cxn ang="T9">
                                <a:pos x="T2" y="T3"/>
                              </a:cxn>
                              <a:cxn ang="T10">
                                <a:pos x="T4" y="T5"/>
                              </a:cxn>
                              <a:cxn ang="T11">
                                <a:pos x="T6" y="T7"/>
                              </a:cxn>
                            </a:cxnLst>
                            <a:rect l="T12" t="T13" r="T14" b="T15"/>
                            <a:pathLst>
                              <a:path w="21600" h="21600">
                                <a:moveTo>
                                  <a:pt x="0" y="0"/>
                                </a:moveTo>
                                <a:lnTo>
                                  <a:pt x="5400" y="21600"/>
                                </a:lnTo>
                                <a:lnTo>
                                  <a:pt x="16200" y="21600"/>
                                </a:lnTo>
                                <a:lnTo>
                                  <a:pt x="2160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CFE2F3"/>
                          </a:solidFill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F48F676" w14:textId="77777777" w:rsidR="006028C0" w:rsidRPr="00C95796" w:rsidRDefault="006028C0" w:rsidP="00C95796">
                              <w:pPr>
                                <w:pStyle w:val="Drawing"/>
                              </w:pPr>
                              <w:r w:rsidRPr="00C95796">
                                <w:t>Attacked Serve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500" name="AutoShape 1813"/>
                        <wps:cNvCnPr>
                          <a:cxnSpLocks noChangeShapeType="1"/>
                        </wps:cNvCnPr>
                        <wps:spPr bwMode="auto">
                          <a:xfrm rot="10800000" flipV="1">
                            <a:off x="1257300" y="492855"/>
                            <a:ext cx="3128645" cy="1417320"/>
                          </a:xfrm>
                          <a:prstGeom prst="bentConnector2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01" name="Text Box 1814"/>
                        <wps:cNvSpPr txBox="1">
                          <a:spLocks noChangeArrowheads="1"/>
                        </wps:cNvSpPr>
                        <wps:spPr bwMode="auto">
                          <a:xfrm>
                            <a:off x="4857750" y="5276945"/>
                            <a:ext cx="1257300" cy="575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BA03714" w14:textId="77777777" w:rsidR="006028C0" w:rsidRPr="00794F95" w:rsidRDefault="006028C0" w:rsidP="00794F95">
                              <w:pPr>
                                <w:pStyle w:val="Drawing"/>
                              </w:pPr>
                              <w:r w:rsidRPr="00794F95">
                                <w:t>Set Isolation=Blocked</w:t>
                              </w:r>
                            </w:p>
                            <w:p w14:paraId="5C6DD4A1" w14:textId="77777777" w:rsidR="006028C0" w:rsidRPr="00794F95" w:rsidRDefault="006028C0" w:rsidP="00794F95">
                              <w:pPr>
                                <w:pStyle w:val="Drawing"/>
                              </w:pPr>
                              <w:r w:rsidRPr="00794F95">
                                <w:t>for App #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2" name="Text Box 1815"/>
                        <wps:cNvSpPr txBox="1">
                          <a:spLocks noChangeArrowheads="1"/>
                        </wps:cNvSpPr>
                        <wps:spPr bwMode="auto">
                          <a:xfrm>
                            <a:off x="1257935" y="4215860"/>
                            <a:ext cx="1395095" cy="228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8B9EA4F" w14:textId="77777777" w:rsidR="006028C0" w:rsidRPr="005824BD" w:rsidRDefault="006028C0" w:rsidP="005E79EF">
                              <w:pPr>
                                <w:pStyle w:val="Drawing"/>
                              </w:pPr>
                              <w:r w:rsidRPr="005824BD">
                                <w:t xml:space="preserve">The </w:t>
                              </w:r>
                              <w:r>
                                <w:t>source</w:t>
                              </w:r>
                              <w:r w:rsidRPr="005824BD">
                                <w:t xml:space="preserve"> is App #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3" name="Text Box 1816"/>
                        <wps:cNvSpPr txBox="1">
                          <a:spLocks noChangeArrowheads="1"/>
                        </wps:cNvSpPr>
                        <wps:spPr bwMode="auto">
                          <a:xfrm>
                            <a:off x="1828800" y="3053175"/>
                            <a:ext cx="1257300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D9B3954" w14:textId="00101D3B" w:rsidR="006028C0" w:rsidRPr="005824BD" w:rsidRDefault="006028C0" w:rsidP="005E79EF">
                              <w:pPr>
                                <w:pStyle w:val="Drawing"/>
                              </w:pPr>
                              <w:r w:rsidRPr="005824BD">
                                <w:t>Who</w:t>
                              </w:r>
                              <w:r w:rsidR="008310B4">
                                <w:t xml:space="preserve"> does</w:t>
                              </w:r>
                              <w:r w:rsidRPr="005824BD">
                                <w:t xml:space="preserve"> </w:t>
                              </w:r>
                              <w:r w:rsidR="008310B4" w:rsidRPr="005824BD">
                                <w:t>sen</w:t>
                              </w:r>
                              <w:r w:rsidR="008310B4">
                                <w:t>d</w:t>
                              </w:r>
                              <w:r w:rsidRPr="005824BD">
                                <w:t xml:space="preserve"> these requests?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4" name="AutoShape 1817"/>
                        <wps:cNvCnPr>
                          <a:cxnSpLocks noChangeShapeType="1"/>
                        </wps:cNvCnPr>
                        <wps:spPr bwMode="auto">
                          <a:xfrm rot="10800000">
                            <a:off x="1849120" y="3837400"/>
                            <a:ext cx="2900680" cy="635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05" name="Text Box 1818"/>
                        <wps:cNvSpPr txBox="1">
                          <a:spLocks noChangeArrowheads="1"/>
                        </wps:cNvSpPr>
                        <wps:spPr bwMode="auto">
                          <a:xfrm>
                            <a:off x="3120390" y="3155410"/>
                            <a:ext cx="1438910" cy="7105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27AEFF8" w14:textId="455D902C" w:rsidR="006028C0" w:rsidRPr="00C95796" w:rsidRDefault="006028C0" w:rsidP="00C95796">
                              <w:pPr>
                                <w:pStyle w:val="Drawing"/>
                              </w:pPr>
                              <w:r w:rsidRPr="00C95796">
                                <w:t>Send App #1 executables to the Antimalware vendor for urgent analysis</w:t>
                              </w:r>
                              <w:r>
                                <w:t>.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6" name="Rectangle 1819"/>
                        <wps:cNvSpPr>
                          <a:spLocks noChangeArrowheads="1"/>
                        </wps:cNvSpPr>
                        <wps:spPr bwMode="auto">
                          <a:xfrm>
                            <a:off x="5099050" y="2797270"/>
                            <a:ext cx="628650" cy="219710"/>
                          </a:xfrm>
                          <a:prstGeom prst="rect">
                            <a:avLst/>
                          </a:prstGeom>
                          <a:solidFill>
                            <a:srgbClr val="CFE2F3"/>
                          </a:solidFill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670139FD" w14:textId="77777777" w:rsidR="006028C0" w:rsidRPr="005824BD" w:rsidRDefault="006028C0" w:rsidP="005E79EF">
                              <w:pPr>
                                <w:pStyle w:val="Drawing"/>
                              </w:pPr>
                              <w:r>
                                <w:t>App #0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508" name="Rectangle 1820"/>
                        <wps:cNvSpPr>
                          <a:spLocks noChangeArrowheads="1"/>
                        </wps:cNvSpPr>
                        <wps:spPr bwMode="auto">
                          <a:xfrm>
                            <a:off x="5029200" y="3201765"/>
                            <a:ext cx="1568450" cy="375920"/>
                          </a:xfrm>
                          <a:prstGeom prst="rect">
                            <a:avLst/>
                          </a:prstGeom>
                          <a:solidFill>
                            <a:srgbClr val="D9EAD3"/>
                          </a:solidFill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8E6D240" w14:textId="77777777" w:rsidR="006028C0" w:rsidRPr="00C95796" w:rsidRDefault="006028C0" w:rsidP="00C95796">
                              <w:pPr>
                                <w:pStyle w:val="Drawing"/>
                                <w:jc w:val="right"/>
                              </w:pPr>
                              <w:r w:rsidRPr="00C95796">
                                <w:t>Virtualization</w:t>
                              </w:r>
                            </w:p>
                            <w:p w14:paraId="2A1CC1E9" w14:textId="77777777" w:rsidR="006028C0" w:rsidRPr="00C95796" w:rsidRDefault="006028C0" w:rsidP="00C95796">
                              <w:pPr>
                                <w:pStyle w:val="Drawing"/>
                                <w:jc w:val="right"/>
                              </w:pPr>
                              <w:r w:rsidRPr="00C95796">
                                <w:t>and Isolatio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9" name="Rectangle 1821"/>
                        <wps:cNvSpPr>
                          <a:spLocks noChangeArrowheads="1"/>
                        </wps:cNvSpPr>
                        <wps:spPr bwMode="auto">
                          <a:xfrm>
                            <a:off x="5099050" y="3288760"/>
                            <a:ext cx="628650" cy="219710"/>
                          </a:xfrm>
                          <a:prstGeom prst="rect">
                            <a:avLst/>
                          </a:prstGeom>
                          <a:solidFill>
                            <a:srgbClr val="CFE2F3"/>
                          </a:solidFill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8B410FB" w14:textId="77777777" w:rsidR="006028C0" w:rsidRPr="005824BD" w:rsidRDefault="006028C0" w:rsidP="005E79EF">
                              <w:pPr>
                                <w:pStyle w:val="Drawing"/>
                              </w:pPr>
                              <w:r>
                                <w:t>App #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510" name="Rectangle 1822"/>
                        <wps:cNvSpPr>
                          <a:spLocks noChangeArrowheads="1"/>
                        </wps:cNvSpPr>
                        <wps:spPr bwMode="auto">
                          <a:xfrm>
                            <a:off x="5029200" y="4068540"/>
                            <a:ext cx="1568450" cy="375920"/>
                          </a:xfrm>
                          <a:prstGeom prst="rect">
                            <a:avLst/>
                          </a:prstGeom>
                          <a:solidFill>
                            <a:srgbClr val="D9EAD3"/>
                          </a:solidFill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29BDC0F" w14:textId="77777777" w:rsidR="006028C0" w:rsidRDefault="006028C0" w:rsidP="000A52E8">
                              <w:pPr>
                                <w:pStyle w:val="Drawing"/>
                                <w:jc w:val="right"/>
                              </w:pPr>
                              <w:r>
                                <w:t>Virtualization</w:t>
                              </w:r>
                            </w:p>
                            <w:p w14:paraId="3055D5C9" w14:textId="77777777" w:rsidR="006028C0" w:rsidRPr="005824BD" w:rsidRDefault="006028C0" w:rsidP="000A52E8">
                              <w:pPr>
                                <w:pStyle w:val="Drawing"/>
                                <w:jc w:val="right"/>
                              </w:pPr>
                              <w:r>
                                <w:t>and Isolatio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1" name="Rectangle 1823"/>
                        <wps:cNvSpPr>
                          <a:spLocks noChangeArrowheads="1"/>
                        </wps:cNvSpPr>
                        <wps:spPr bwMode="auto">
                          <a:xfrm>
                            <a:off x="5099050" y="4155535"/>
                            <a:ext cx="628650" cy="219710"/>
                          </a:xfrm>
                          <a:prstGeom prst="rect">
                            <a:avLst/>
                          </a:prstGeom>
                          <a:solidFill>
                            <a:srgbClr val="CFE2F3"/>
                          </a:solidFill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51A2E4D" w14:textId="77777777" w:rsidR="006028C0" w:rsidRPr="005824BD" w:rsidRDefault="006028C0" w:rsidP="005E79EF">
                              <w:pPr>
                                <w:pStyle w:val="Drawing"/>
                              </w:pPr>
                              <w:r>
                                <w:t>App #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896" name="Text Box 739"/>
                        <wps:cNvSpPr txBox="1">
                          <a:spLocks noChangeArrowheads="1"/>
                        </wps:cNvSpPr>
                        <wps:spPr bwMode="auto">
                          <a:xfrm>
                            <a:off x="1445260" y="4763865"/>
                            <a:ext cx="1518285" cy="2393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50B029A" w14:textId="77777777" w:rsidR="006028C0" w:rsidRPr="00A91CC6" w:rsidRDefault="006028C0" w:rsidP="00794F95">
                              <w:pPr>
                                <w:pStyle w:val="Drawing"/>
                              </w:pPr>
                              <w:r>
                                <w:t>Suspicion (URL + Port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c:wpc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EC2AE66" id="Canvas 1790" o:spid="_x0000_s1026" editas="canvas" style="position:absolute;left:0;text-align:left;margin-left:-2.15pt;margin-top:27.5pt;width:540pt;height:488.45pt;z-index:251677696;mso-height-relative:margin" coordsize="68580,620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68580;height:62033;visibility:visible;mso-wrap-style:square">
                  <v:fill o:detectmouseclick="t"/>
                  <v:path o:connecttype="none"/>
                </v:shape>
                <v:rect id="Rectangle 1792" o:spid="_x0000_s1028" style="position:absolute;left:3429;top:14529;width:63773;height:322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" fillcolor="#cfe2f3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793" o:spid="_x0000_s1029" type="#_x0000_t202" style="position:absolute;left:31286;top:14529;width:12573;height:34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" filled="f" stroked="f">
                  <v:textbox>
                    <w:txbxContent>
                      <w:p w14:paraId="45B5A9A3" w14:textId="77777777" w:rsidR="006028C0" w:rsidRPr="005824BD" w:rsidRDefault="006028C0" w:rsidP="00C95796">
                        <w:pPr>
                          <w:pStyle w:val="Drawing"/>
                        </w:pPr>
                        <w:r w:rsidRPr="005824BD">
                          <w:t>UOS</w:t>
                        </w:r>
                      </w:p>
                    </w:txbxContent>
                  </v:textbox>
                </v:shape>
                <v:roundrect id="AutoShape 1794" o:spid="_x0000_s1030" style="position:absolute;left:13970;top:50489;width:32004;height:10287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" fillcolor="#d9ead3" strokeweight="1pt">
                  <v:textbox>
                    <w:txbxContent>
                      <w:p w14:paraId="70BB448E" w14:textId="77777777" w:rsidR="006028C0" w:rsidRPr="00C95796" w:rsidRDefault="006028C0" w:rsidP="00C95796">
                        <w:pPr>
                          <w:pStyle w:val="Drawing"/>
                        </w:pPr>
                        <w:r w:rsidRPr="00C95796">
                          <w:t>Warning!</w:t>
                        </w:r>
                      </w:p>
                      <w:p w14:paraId="5B420202" w14:textId="77777777" w:rsidR="006028C0" w:rsidRPr="00C95796" w:rsidRDefault="006028C0" w:rsidP="00C95796">
                        <w:pPr>
                          <w:pStyle w:val="Drawing"/>
                        </w:pPr>
                        <w:r w:rsidRPr="00C95796">
                          <w:t>Application #1 is suspected of malicious activity.</w:t>
                        </w:r>
                      </w:p>
                      <w:p w14:paraId="0E53DB79" w14:textId="341E21DA" w:rsidR="006028C0" w:rsidRPr="00C95796" w:rsidRDefault="006028C0" w:rsidP="00C95796">
                        <w:pPr>
                          <w:pStyle w:val="Drawing"/>
                        </w:pPr>
                        <w:r w:rsidRPr="00C95796">
                          <w:t>If you are not working with [site] using this app</w:t>
                        </w:r>
                        <w:r>
                          <w:t>,</w:t>
                        </w:r>
                        <w:r w:rsidRPr="00C95796">
                          <w:t xml:space="preserve"> consider blocking it.</w:t>
                        </w:r>
                      </w:p>
                    </w:txbxContent>
                  </v:textbox>
                </v:roundrect>
                <v:rect id="Rectangle 1795" o:spid="_x0000_s1031" style="position:absolute;left:4337;top:17958;width:61722;height:80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" fillcolor="#d9ead3" strokeweight="1pt">
                  <v:textbox>
                    <w:txbxContent>
                      <w:p w14:paraId="18F5CB29" w14:textId="77777777" w:rsidR="006028C0" w:rsidRPr="005824BD" w:rsidRDefault="006028C0" w:rsidP="005E79EF">
                        <w:pPr>
                          <w:pStyle w:val="Drawing"/>
                        </w:pPr>
                        <w:r w:rsidRPr="005824BD">
                          <w:t>Network Layer</w:t>
                        </w:r>
                      </w:p>
                    </w:txbxContent>
                  </v:textbox>
                </v:rect>
                <v:rect id="Rectangle 1796" o:spid="_x0000_s1032" style="position:absolute;left:8001;top:19101;width:9144;height:5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" fillcolor="#cfe2f3" strokeweight="1pt">
                  <v:textbox>
                    <w:txbxContent>
                      <w:p w14:paraId="420FC6FC" w14:textId="77777777" w:rsidR="006028C0" w:rsidRPr="00574947" w:rsidRDefault="006028C0" w:rsidP="00574947">
                        <w:pPr>
                          <w:pStyle w:val="Drawing"/>
                        </w:pPr>
                        <w:r w:rsidRPr="00574947">
                          <w:t>DDOS ATP</w:t>
                        </w:r>
                      </w:p>
                      <w:p w14:paraId="7251919A" w14:textId="77777777" w:rsidR="006028C0" w:rsidRPr="00574947" w:rsidRDefault="006028C0" w:rsidP="00574947">
                        <w:pPr>
                          <w:pStyle w:val="Drawing"/>
                        </w:pPr>
                        <w:r w:rsidRPr="00574947">
                          <w:t>Service</w:t>
                        </w:r>
                      </w:p>
                    </w:txbxContent>
                  </v:textbox>
                </v:rect>
                <v:rect id="Rectangle 1797" o:spid="_x0000_s1033" style="position:absolute;left:41148;top:19101;width:14859;height:57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" fillcolor="#cfe2f3" strokeweight="1pt">
                  <v:textbox>
                    <w:txbxContent>
                      <w:p w14:paraId="7A74699A" w14:textId="77777777" w:rsidR="006028C0" w:rsidRPr="00574947" w:rsidRDefault="006028C0" w:rsidP="00574947">
                        <w:pPr>
                          <w:pStyle w:val="Drawing"/>
                        </w:pPr>
                        <w:r w:rsidRPr="00574947">
                          <w:t>Outgoing Registration</w:t>
                        </w:r>
                      </w:p>
                      <w:p w14:paraId="5F042D3C" w14:textId="77777777" w:rsidR="006028C0" w:rsidRPr="00574947" w:rsidRDefault="006028C0" w:rsidP="00574947">
                        <w:pPr>
                          <w:pStyle w:val="Drawing"/>
                        </w:pPr>
                        <w:r w:rsidRPr="00574947">
                          <w:t>App ID &lt; - &gt; Socket</w:t>
                        </w:r>
                      </w:p>
                    </w:txbxContent>
                  </v:textbox>
                </v:rect>
                <v:rect id="Rectangle 1798" o:spid="_x0000_s1034" style="position:absolute;left:50292;top:27102;width:15684;height:37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" fillcolor="#d9ead3" strokeweight="1pt">
                  <v:textbox>
                    <w:txbxContent>
                      <w:p w14:paraId="71F4B517" w14:textId="77777777" w:rsidR="006028C0" w:rsidRPr="000D0562" w:rsidRDefault="006028C0" w:rsidP="000D0562">
                        <w:pPr>
                          <w:pStyle w:val="Drawing"/>
                          <w:jc w:val="right"/>
                        </w:pPr>
                        <w:r w:rsidRPr="000D0562">
                          <w:t>Virtualization</w:t>
                        </w:r>
                      </w:p>
                      <w:p w14:paraId="53D4391A" w14:textId="77777777" w:rsidR="006028C0" w:rsidRPr="000D0562" w:rsidRDefault="006028C0" w:rsidP="000D0562">
                        <w:pPr>
                          <w:pStyle w:val="Drawing"/>
                          <w:jc w:val="right"/>
                        </w:pPr>
                        <w:r w:rsidRPr="000D0562">
                          <w:t>and Isolation</w:t>
                        </w:r>
                      </w:p>
                    </w:txbxContent>
                  </v:textbox>
                </v:rect>
                <v:rect id="Rectangle 1799" o:spid="_x0000_s1035" style="position:absolute;left:6858;top:29388;width:11430;height:1143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" fillcolor="#d9ead3" strokeweight="1pt">
                  <v:textbox>
                    <w:txbxContent>
                      <w:p w14:paraId="749016EE" w14:textId="77777777" w:rsidR="006028C0" w:rsidRPr="005824BD" w:rsidRDefault="006028C0" w:rsidP="005E79EF">
                        <w:pPr>
                          <w:pStyle w:val="Drawing"/>
                        </w:pPr>
                        <w:r>
                          <w:t>Execution Supervisor</w:t>
                        </w:r>
                      </w:p>
                    </w:txbxContent>
                  </v:textbox>
                </v:rect>
                <v:shapetype id="_x0000_t33" coordsize="21600,21600" o:spt="33" o:oned="t" path="m,l21600,r,21600e" filled="f">
                  <v:stroke joinstyle="miter"/>
                  <v:path arrowok="t" fillok="f" o:connecttype="none"/>
                  <o:lock v:ext="edit" shapetype="t"/>
                </v:shapetype>
                <v:shape id="AutoShape 1800" o:spid="_x0000_s1036" type="#_x0000_t33" style="position:absolute;left:48577;top:24816;width:1715;height:9081;rotation:180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" strokeweight="6pt">
                  <v:stroke endarrow="block"/>
                </v:shape>
                <v:shapetype id="_x0000_t34" coordsize="21600,21600" o:spt="34" o:oned="t" adj="10800" path="m,l@0,0@0,21600,21600,21600e" filled="f">
                  <v:stroke joinstyle="miter"/>
                  <v:formulas>
                    <v:f eqn="val #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AutoShape 1801" o:spid="_x0000_s1037" type="#_x0000_t34" style="position:absolute;left:16427;top:36957;width:9678;height:17399;rotation:90;flip:x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" adj="10793" strokeweight="1pt">
                  <v:stroke endarrow="block"/>
                </v:shape>
                <v:shape id="AutoShape 1802" o:spid="_x0000_s1038" type="#_x0000_t34" style="position:absolute;left:18288;top:21959;width:22860;height:13144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" strokeweight="1pt">
                  <v:stroke endarrow="block"/>
                </v:shape>
                <v:shape id="Text Box 1803" o:spid="_x0000_s1039" type="#_x0000_t202" style="position:absolute;left:47218;top:8762;width:18758;height:46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" filled="f" stroked="f">
                  <v:textbox>
                    <w:txbxContent>
                      <w:p w14:paraId="007B8108" w14:textId="77777777" w:rsidR="006028C0" w:rsidRPr="00C95796" w:rsidRDefault="006028C0" w:rsidP="00C95796">
                        <w:pPr>
                          <w:pStyle w:val="Drawing"/>
                        </w:pPr>
                        <w:r w:rsidRPr="00C95796">
                          <w:t>Attack</w:t>
                        </w:r>
                      </w:p>
                      <w:p w14:paraId="1D11C2B6" w14:textId="77777777" w:rsidR="006028C0" w:rsidRPr="00C95796" w:rsidRDefault="006028C0" w:rsidP="00C95796">
                        <w:pPr>
                          <w:pStyle w:val="Drawing"/>
                        </w:pPr>
                        <w:r w:rsidRPr="00C95796">
                          <w:t>(Mass Requests Sending)</w:t>
                        </w: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1804" o:spid="_x0000_s1040" type="#_x0000_t32" style="position:absolute;left:10293;top:27096;width:4572;height:6;rotation:9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" strokeweight="1pt">
                  <v:stroke endarrow="block"/>
                </v:shape>
                <v:roundrect id="AutoShape 1805" o:spid="_x0000_s1041" style="position:absolute;left:35687;top:57347;width:8775;height:2356;visibility:visible;mso-wrap-style:square;v-text-anchor:top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" fillcolor="#d9ead3" strokeweight="1pt">
                  <v:textbox>
                    <w:txbxContent>
                      <w:p w14:paraId="15AAA14F" w14:textId="77777777" w:rsidR="006028C0" w:rsidRPr="005824BD" w:rsidRDefault="006028C0" w:rsidP="005E79EF">
                        <w:pPr>
                          <w:pStyle w:val="Drawing"/>
                        </w:pPr>
                        <w:r w:rsidRPr="005824BD">
                          <w:t>Block</w:t>
                        </w:r>
                      </w:p>
                      <w:p w14:paraId="4DFB06CD" w14:textId="77777777" w:rsidR="006028C0" w:rsidRPr="005824BD" w:rsidRDefault="006028C0" w:rsidP="005E79EF">
                        <w:pPr>
                          <w:pStyle w:val="Drawing"/>
                        </w:pPr>
                        <w:r w:rsidRPr="005824BD">
                          <w:t>Application #1 is suspected of malicious activity</w:t>
                        </w:r>
                      </w:p>
                      <w:p w14:paraId="3240BBAB" w14:textId="77777777" w:rsidR="006028C0" w:rsidRPr="005824BD" w:rsidRDefault="006028C0" w:rsidP="005E79EF">
                        <w:pPr>
                          <w:pStyle w:val="Drawing"/>
                        </w:pPr>
                        <w:r w:rsidRPr="005824BD">
                          <w:t xml:space="preserve">If you are not working with [site] using this </w:t>
                        </w:r>
                        <w:proofErr w:type="gramStart"/>
                        <w:r w:rsidRPr="005824BD">
                          <w:t>app</w:t>
                        </w:r>
                        <w:proofErr w:type="gramEnd"/>
                        <w:r w:rsidRPr="005824BD">
                          <w:t xml:space="preserve"> consider to block it</w:t>
                        </w:r>
                      </w:p>
                    </w:txbxContent>
                  </v:textbox>
                </v:roundrect>
                <v:shape id="AutoShape 1806" o:spid="_x0000_s1042" type="#_x0000_t34" style="position:absolute;left:39839;top:42565;width:18111;height:2794;rotation:90;flip:x 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" adj="21538" strokeweight="1pt">
                  <v:stroke endarrow="block"/>
                </v:shape>
                <v:oval id="Oval 1807" o:spid="_x0000_s1043" style="position:absolute;left:55035;top:37796;width:908;height:9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" fillcolor="black [3213]"/>
                <v:oval id="Oval 1808" o:spid="_x0000_s1044" style="position:absolute;left:57277;top:37796;width:908;height:9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" fillcolor="black [3213]"/>
                <v:oval id="Oval 1809" o:spid="_x0000_s1045" style="position:absolute;left:59226;top:37796;width:908;height:9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" fillcolor="black [3213]"/>
                <v:shape id="AutoShape 1810" o:spid="_x0000_s1046" type="#_x0000_t34" style="position:absolute;left:43244;top:54275;width:5511;height:2996;rotation:90;flip:x 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" adj="285" strokeweight="1pt"/>
                <v:shape id="AutoShape 1811" o:spid="_x0000_s1047" type="#_x0000_t32" style="position:absolute;left:43205;top:13723;width:10750;height:6;rotation:-9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" strokeweight="6pt">
                  <v:stroke endarrow="block"/>
                </v:shape>
                <v:shape id="AutoShape 1812" o:spid="_x0000_s1048" style="position:absolute;left:42291;top:1499;width:12573;height:6858;rotation:180;visibility:visible;mso-wrap-style:square;v-text-anchor:middle" coordsize="21600,216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" adj="-11796480,,5400" path="m,l5400,21600r10800,l21600,,,xe" fillcolor="#cfe2f3" strokeweight="1pt">
                  <v:stroke joinstyle="miter"/>
                  <v:formulas/>
                  <v:path o:connecttype="custom" o:connectlocs="64037199,10887075;36592669,21774150;9148196,10887075;36592669,0" o:connectangles="0,0,0,0" textboxrect="4500,4500,17100,17100"/>
                  <v:textbox>
                    <w:txbxContent>
                      <w:p w14:paraId="6F48F676" w14:textId="77777777" w:rsidR="006028C0" w:rsidRPr="00C95796" w:rsidRDefault="006028C0" w:rsidP="00C95796">
                        <w:pPr>
                          <w:pStyle w:val="Drawing"/>
                        </w:pPr>
                        <w:r w:rsidRPr="00C95796">
                          <w:t>Attacked Server</w:t>
                        </w:r>
                      </w:p>
                    </w:txbxContent>
                  </v:textbox>
                </v:shape>
                <v:shape id="AutoShape 1813" o:spid="_x0000_s1049" type="#_x0000_t33" style="position:absolute;left:12573;top:4928;width:31286;height:14173;rotation:180;flip:y;visibility:visible;mso-wrap-style:square" o:connectortype="elbow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" strokeweight="1pt">
                  <v:stroke endarrow="block"/>
                </v:shape>
                <v:shape id="Text Box 1814" o:spid="_x0000_s1050" type="#_x0000_t202" style="position:absolute;left:48577;top:52769;width:12573;height:57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" filled="f" stroked="f">
                  <v:textbox>
                    <w:txbxContent>
                      <w:p w14:paraId="4BA03714" w14:textId="77777777" w:rsidR="006028C0" w:rsidRPr="00794F95" w:rsidRDefault="006028C0" w:rsidP="00794F95">
                        <w:pPr>
                          <w:pStyle w:val="Drawing"/>
                        </w:pPr>
                        <w:r w:rsidRPr="00794F95">
                          <w:t>Set Isolation=Blocked</w:t>
                        </w:r>
                      </w:p>
                      <w:p w14:paraId="5C6DD4A1" w14:textId="77777777" w:rsidR="006028C0" w:rsidRPr="00794F95" w:rsidRDefault="006028C0" w:rsidP="00794F95">
                        <w:pPr>
                          <w:pStyle w:val="Drawing"/>
                        </w:pPr>
                        <w:r w:rsidRPr="00794F95">
                          <w:t>for App #1</w:t>
                        </w:r>
                      </w:p>
                    </w:txbxContent>
                  </v:textbox>
                </v:shape>
                <v:shape id="Text Box 1815" o:spid="_x0000_s1051" type="#_x0000_t202" style="position:absolute;left:12579;top:42158;width:13951;height:228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" filled="f" stroked="f">
                  <v:textbox>
                    <w:txbxContent>
                      <w:p w14:paraId="48B9EA4F" w14:textId="77777777" w:rsidR="006028C0" w:rsidRPr="005824BD" w:rsidRDefault="006028C0" w:rsidP="005E79EF">
                        <w:pPr>
                          <w:pStyle w:val="Drawing"/>
                        </w:pPr>
                        <w:r w:rsidRPr="005824BD">
                          <w:t xml:space="preserve">The </w:t>
                        </w:r>
                        <w:r>
                          <w:t>source</w:t>
                        </w:r>
                        <w:r w:rsidRPr="005824BD">
                          <w:t xml:space="preserve"> is App #1</w:t>
                        </w:r>
                      </w:p>
                    </w:txbxContent>
                  </v:textbox>
                </v:shape>
                <v:shape id="Text Box 1816" o:spid="_x0000_s1052" type="#_x0000_t202" style="position:absolute;left:18288;top:30531;width:12573;height:4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" filled="f" stroked="f">
                  <v:textbox>
                    <w:txbxContent>
                      <w:p w14:paraId="0D9B3954" w14:textId="00101D3B" w:rsidR="006028C0" w:rsidRPr="005824BD" w:rsidRDefault="006028C0" w:rsidP="005E79EF">
                        <w:pPr>
                          <w:pStyle w:val="Drawing"/>
                        </w:pPr>
                        <w:r w:rsidRPr="005824BD">
                          <w:t>Who</w:t>
                        </w:r>
                        <w:r w:rsidR="008310B4">
                          <w:t xml:space="preserve"> does</w:t>
                        </w:r>
                        <w:r w:rsidRPr="005824BD">
                          <w:t xml:space="preserve"> </w:t>
                        </w:r>
                        <w:r w:rsidR="008310B4" w:rsidRPr="005824BD">
                          <w:t>sen</w:t>
                        </w:r>
                        <w:r w:rsidR="008310B4">
                          <w:t>d</w:t>
                        </w:r>
                        <w:r w:rsidRPr="005824BD">
                          <w:t xml:space="preserve"> these requests?</w:t>
                        </w:r>
                      </w:p>
                    </w:txbxContent>
                  </v:textbox>
                </v:shape>
                <v:shape id="AutoShape 1817" o:spid="_x0000_s1053" type="#_x0000_t32" style="position:absolute;left:18491;top:38374;width:29007;height:6;rotation:18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" strokeweight="1pt">
                  <v:stroke endarrow="block"/>
                </v:shape>
                <v:shape id="Text Box 1818" o:spid="_x0000_s1054" type="#_x0000_t202" style="position:absolute;left:31203;top:31554;width:14390;height:71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" filled="f" stroked="f">
                  <v:textbox>
                    <w:txbxContent>
                      <w:p w14:paraId="027AEFF8" w14:textId="455D902C" w:rsidR="006028C0" w:rsidRPr="00C95796" w:rsidRDefault="006028C0" w:rsidP="00C95796">
                        <w:pPr>
                          <w:pStyle w:val="Drawing"/>
                        </w:pPr>
                        <w:r w:rsidRPr="00C95796">
                          <w:t>Send App #1 executables to the Antimalware vendor for urgent analysis</w:t>
                        </w:r>
                        <w:r>
                          <w:t>.</w:t>
                        </w:r>
                      </w:p>
                    </w:txbxContent>
                  </v:textbox>
                </v:shape>
                <v:rect id="Rectangle 1819" o:spid="_x0000_s1055" style="position:absolute;left:50990;top:27972;width:6287;height:219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" fillcolor="#cfe2f3" strokeweight="1pt">
                  <v:textbox>
                    <w:txbxContent>
                      <w:p w14:paraId="670139FD" w14:textId="77777777" w:rsidR="006028C0" w:rsidRPr="005824BD" w:rsidRDefault="006028C0" w:rsidP="005E79EF">
                        <w:pPr>
                          <w:pStyle w:val="Drawing"/>
                        </w:pPr>
                        <w:r>
                          <w:t>App #0</w:t>
                        </w:r>
                      </w:p>
                    </w:txbxContent>
                  </v:textbox>
                </v:rect>
                <v:rect id="Rectangle 1820" o:spid="_x0000_s1056" style="position:absolute;left:50292;top:32017;width:15684;height:37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" fillcolor="#d9ead3" strokeweight="1pt">
                  <v:textbox>
                    <w:txbxContent>
                      <w:p w14:paraId="58E6D240" w14:textId="77777777" w:rsidR="006028C0" w:rsidRPr="00C95796" w:rsidRDefault="006028C0" w:rsidP="00C95796">
                        <w:pPr>
                          <w:pStyle w:val="Drawing"/>
                          <w:jc w:val="right"/>
                        </w:pPr>
                        <w:r w:rsidRPr="00C95796">
                          <w:t>Virtualization</w:t>
                        </w:r>
                      </w:p>
                      <w:p w14:paraId="2A1CC1E9" w14:textId="77777777" w:rsidR="006028C0" w:rsidRPr="00C95796" w:rsidRDefault="006028C0" w:rsidP="00C95796">
                        <w:pPr>
                          <w:pStyle w:val="Drawing"/>
                          <w:jc w:val="right"/>
                        </w:pPr>
                        <w:r w:rsidRPr="00C95796">
                          <w:t>and Isolation</w:t>
                        </w:r>
                      </w:p>
                    </w:txbxContent>
                  </v:textbox>
                </v:rect>
                <v:rect id="Rectangle 1821" o:spid="_x0000_s1057" style="position:absolute;left:50990;top:32887;width:6287;height:219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" fillcolor="#cfe2f3" strokeweight="1pt">
                  <v:textbox>
                    <w:txbxContent>
                      <w:p w14:paraId="58B410FB" w14:textId="77777777" w:rsidR="006028C0" w:rsidRPr="005824BD" w:rsidRDefault="006028C0" w:rsidP="005E79EF">
                        <w:pPr>
                          <w:pStyle w:val="Drawing"/>
                        </w:pPr>
                        <w:r>
                          <w:t>App #1</w:t>
                        </w:r>
                      </w:p>
                    </w:txbxContent>
                  </v:textbox>
                </v:rect>
                <v:rect id="Rectangle 1822" o:spid="_x0000_s1058" style="position:absolute;left:50292;top:40685;width:15684;height:37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" fillcolor="#d9ead3" strokeweight="1pt">
                  <v:textbox>
                    <w:txbxContent>
                      <w:p w14:paraId="029BDC0F" w14:textId="77777777" w:rsidR="006028C0" w:rsidRDefault="006028C0" w:rsidP="000A52E8">
                        <w:pPr>
                          <w:pStyle w:val="Drawing"/>
                          <w:jc w:val="right"/>
                        </w:pPr>
                        <w:r>
                          <w:t>Virtualization</w:t>
                        </w:r>
                      </w:p>
                      <w:p w14:paraId="3055D5C9" w14:textId="77777777" w:rsidR="006028C0" w:rsidRPr="005824BD" w:rsidRDefault="006028C0" w:rsidP="000A52E8">
                        <w:pPr>
                          <w:pStyle w:val="Drawing"/>
                          <w:jc w:val="right"/>
                        </w:pPr>
                        <w:r>
                          <w:t>and Isolation</w:t>
                        </w:r>
                      </w:p>
                    </w:txbxContent>
                  </v:textbox>
                </v:rect>
                <v:rect id="Rectangle 1823" o:spid="_x0000_s1059" style="position:absolute;left:50990;top:41555;width:6287;height:219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" fillcolor="#cfe2f3" strokeweight="1pt">
                  <v:textbox>
                    <w:txbxContent>
                      <w:p w14:paraId="151A2E4D" w14:textId="77777777" w:rsidR="006028C0" w:rsidRPr="005824BD" w:rsidRDefault="006028C0" w:rsidP="005E79EF">
                        <w:pPr>
                          <w:pStyle w:val="Drawing"/>
                        </w:pPr>
                        <w:r>
                          <w:t>App #N</w:t>
                        </w:r>
                      </w:p>
                    </w:txbxContent>
                  </v:textbox>
                </v:rect>
                <v:shape id="Text Box 739" o:spid="_x0000_s1060" type="#_x0000_t202" style="position:absolute;left:14452;top:47638;width:15183;height:23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" filled="f" stroked="f">
                  <v:textbox>
                    <w:txbxContent>
                      <w:p w14:paraId="450B029A" w14:textId="77777777" w:rsidR="006028C0" w:rsidRPr="00A91CC6" w:rsidRDefault="006028C0" w:rsidP="00794F95">
                        <w:pPr>
                          <w:pStyle w:val="Drawing"/>
                        </w:pPr>
                        <w:r>
                          <w:t>Suspicion (URL + Port)</w:t>
                        </w:r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  <w:r w:rsidR="005E79EF" w:rsidRPr="002E683F">
        <w:rPr>
          <w:lang w:val="en-US"/>
        </w:rPr>
        <w:t xml:space="preserve">Figure </w:t>
      </w:r>
      <w:r w:rsidR="00DD7578">
        <w:rPr>
          <w:lang w:val="en-US"/>
        </w:rPr>
        <w:t>3</w:t>
      </w:r>
      <w:r w:rsidR="005E79EF">
        <w:rPr>
          <w:lang w:val="en-US"/>
        </w:rPr>
        <w:t xml:space="preserve">. </w:t>
      </w:r>
      <w:r w:rsidR="005E79EF" w:rsidRPr="006E5305">
        <w:rPr>
          <w:lang w:val="en-US"/>
        </w:rPr>
        <w:t>DDOS Active Termination Protocol</w:t>
      </w:r>
    </w:p>
    <w:p w14:paraId="2B94CF83" w14:textId="77777777" w:rsidR="002E683F" w:rsidRDefault="002E683F" w:rsidP="002E683F">
      <w:pPr>
        <w:spacing w:line="312" w:lineRule="auto"/>
        <w:rPr>
          <w:lang w:val="en-US"/>
        </w:rPr>
      </w:pPr>
    </w:p>
    <w:p w14:paraId="06E9982E" w14:textId="77777777" w:rsidR="00F85769" w:rsidRDefault="00F85769">
      <w:pPr>
        <w:spacing w:after="200" w:afterAutospacing="0" w:line="276" w:lineRule="auto"/>
        <w:ind w:firstLine="0"/>
        <w:jc w:val="left"/>
        <w:rPr>
          <w:lang w:val="en-US"/>
        </w:rPr>
      </w:pPr>
      <w:r>
        <w:rPr>
          <w:lang w:val="en-US"/>
        </w:rPr>
        <w:br w:type="page"/>
      </w:r>
    </w:p>
    <w:p w14:paraId="4A7FCA0B" w14:textId="77777777" w:rsidR="005E79EF" w:rsidRDefault="005E79EF" w:rsidP="005E79EF">
      <w:pPr>
        <w:rPr>
          <w:lang w:val="en-US"/>
        </w:rPr>
      </w:pPr>
      <w:r>
        <w:rPr>
          <w:lang w:val="en-US"/>
        </w:rPr>
        <w:lastRenderedPageBreak/>
        <w:t xml:space="preserve">In the case of a DDOS, the </w:t>
      </w:r>
      <w:r w:rsidRPr="00CA4E4A">
        <w:rPr>
          <w:noProof/>
          <w:lang w:val="en-US"/>
        </w:rPr>
        <w:t>attacked</w:t>
      </w:r>
      <w:r>
        <w:rPr>
          <w:lang w:val="en-US"/>
        </w:rPr>
        <w:t xml:space="preserve"> server analyzes incoming traffic and sends a special signal (SUSPICION) back to each node that is sending too </w:t>
      </w:r>
      <w:r w:rsidRPr="00DE63BD">
        <w:rPr>
          <w:noProof/>
          <w:lang w:val="en-US"/>
        </w:rPr>
        <w:t>many</w:t>
      </w:r>
      <w:r>
        <w:rPr>
          <w:lang w:val="en-US"/>
        </w:rPr>
        <w:t xml:space="preserve"> requests. On the local </w:t>
      </w:r>
      <w:r w:rsidRPr="00CA4E4A">
        <w:rPr>
          <w:noProof/>
          <w:lang w:val="en-US"/>
        </w:rPr>
        <w:t>side</w:t>
      </w:r>
      <w:r>
        <w:rPr>
          <w:noProof/>
          <w:lang w:val="en-US"/>
        </w:rPr>
        <w:t>,</w:t>
      </w:r>
      <w:r>
        <w:rPr>
          <w:lang w:val="en-US"/>
        </w:rPr>
        <w:t xml:space="preserve"> the UOS stores application-to-destination mapping information and can use it to identify the </w:t>
      </w:r>
      <w:r w:rsidRPr="00CA4E4A">
        <w:rPr>
          <w:noProof/>
          <w:lang w:val="en-US"/>
        </w:rPr>
        <w:t>suspicious</w:t>
      </w:r>
      <w:r>
        <w:rPr>
          <w:lang w:val="en-US"/>
        </w:rPr>
        <w:t xml:space="preserve"> application, warn the </w:t>
      </w:r>
      <w:r w:rsidRPr="00CA4E4A">
        <w:rPr>
          <w:noProof/>
          <w:lang w:val="en-US"/>
        </w:rPr>
        <w:t>user</w:t>
      </w:r>
      <w:r>
        <w:rPr>
          <w:lang w:val="en-US"/>
        </w:rPr>
        <w:t xml:space="preserve"> about its malicious activity, and then block it if needed.</w:t>
      </w:r>
    </w:p>
    <w:p w14:paraId="2376DDB7" w14:textId="24D42765" w:rsidR="00A77B3E" w:rsidRDefault="003B2489" w:rsidP="005E79EF">
      <w:pPr>
        <w:rPr>
          <w:lang w:val="en-US"/>
        </w:rPr>
      </w:pPr>
      <w:r>
        <w:rPr>
          <w:lang w:val="en-US"/>
        </w:rPr>
        <w:t xml:space="preserve">Once </w:t>
      </w:r>
      <w:r w:rsidR="000834EE">
        <w:rPr>
          <w:lang w:val="en-US"/>
        </w:rPr>
        <w:t xml:space="preserve">the </w:t>
      </w:r>
      <w:r w:rsidR="00CE5467" w:rsidRPr="00CA4E4A">
        <w:rPr>
          <w:noProof/>
          <w:lang w:val="en-US"/>
        </w:rPr>
        <w:t>U</w:t>
      </w:r>
      <w:r w:rsidR="00CE5467">
        <w:rPr>
          <w:noProof/>
          <w:lang w:val="en-US"/>
        </w:rPr>
        <w:t xml:space="preserve">OS identifies </w:t>
      </w:r>
      <w:r w:rsidRPr="00CA4E4A">
        <w:rPr>
          <w:noProof/>
          <w:lang w:val="en-US"/>
        </w:rPr>
        <w:t xml:space="preserve">an infected </w:t>
      </w:r>
      <w:r w:rsidRPr="000C0800">
        <w:rPr>
          <w:noProof/>
          <w:lang w:val="en-US"/>
        </w:rPr>
        <w:t>application</w:t>
      </w:r>
      <w:r w:rsidR="000C0800">
        <w:rPr>
          <w:noProof/>
          <w:lang w:val="en-US"/>
        </w:rPr>
        <w:t>,</w:t>
      </w:r>
      <w:r w:rsidR="00CE5467" w:rsidRPr="00DE63BD">
        <w:rPr>
          <w:noProof/>
          <w:lang w:val="en-US"/>
        </w:rPr>
        <w:t xml:space="preserve"> </w:t>
      </w:r>
      <w:r>
        <w:rPr>
          <w:lang w:val="en-US"/>
        </w:rPr>
        <w:t>it then send</w:t>
      </w:r>
      <w:r w:rsidR="008654E6">
        <w:rPr>
          <w:lang w:val="en-US"/>
        </w:rPr>
        <w:t>s</w:t>
      </w:r>
      <w:r>
        <w:rPr>
          <w:lang w:val="en-US"/>
        </w:rPr>
        <w:t xml:space="preserve"> it to</w:t>
      </w:r>
      <w:r w:rsidR="00A60D5A">
        <w:rPr>
          <w:lang w:val="en-US"/>
        </w:rPr>
        <w:t xml:space="preserve"> the</w:t>
      </w:r>
      <w:r>
        <w:rPr>
          <w:lang w:val="en-US"/>
        </w:rPr>
        <w:t xml:space="preserve"> </w:t>
      </w:r>
      <w:r w:rsidR="001E795C">
        <w:rPr>
          <w:lang w:val="en-US"/>
        </w:rPr>
        <w:t>MAs</w:t>
      </w:r>
      <w:r>
        <w:rPr>
          <w:lang w:val="en-US"/>
        </w:rPr>
        <w:t xml:space="preserve"> for urgent analysis. </w:t>
      </w:r>
      <w:r w:rsidR="00BD0133">
        <w:rPr>
          <w:lang w:val="en-US"/>
        </w:rPr>
        <w:t>A</w:t>
      </w:r>
      <w:r w:rsidRPr="00DE63BD">
        <w:rPr>
          <w:noProof/>
          <w:lang w:val="en-US"/>
        </w:rPr>
        <w:t>nti</w:t>
      </w:r>
      <w:r w:rsidR="00FC4DC4" w:rsidRPr="00DE63BD">
        <w:rPr>
          <w:noProof/>
          <w:lang w:val="en-US"/>
        </w:rPr>
        <w:t>-</w:t>
      </w:r>
      <w:r w:rsidRPr="00DE63BD">
        <w:rPr>
          <w:noProof/>
          <w:lang w:val="en-US"/>
        </w:rPr>
        <w:t>malware</w:t>
      </w:r>
      <w:r>
        <w:rPr>
          <w:lang w:val="en-US"/>
        </w:rPr>
        <w:t xml:space="preserve"> companies</w:t>
      </w:r>
      <w:r w:rsidR="000834EE">
        <w:rPr>
          <w:lang w:val="en-US"/>
        </w:rPr>
        <w:t xml:space="preserve"> then</w:t>
      </w:r>
      <w:r>
        <w:rPr>
          <w:lang w:val="en-US"/>
        </w:rPr>
        <w:t xml:space="preserve"> identify malicious code signature</w:t>
      </w:r>
      <w:r w:rsidR="008C0D8D">
        <w:rPr>
          <w:lang w:val="en-US"/>
        </w:rPr>
        <w:t>s</w:t>
      </w:r>
      <w:r>
        <w:rPr>
          <w:lang w:val="en-US"/>
        </w:rPr>
        <w:t xml:space="preserve"> and </w:t>
      </w:r>
      <w:r w:rsidRPr="00E31061">
        <w:rPr>
          <w:noProof/>
          <w:lang w:val="en-US"/>
        </w:rPr>
        <w:t>add</w:t>
      </w:r>
      <w:r>
        <w:rPr>
          <w:lang w:val="en-US"/>
        </w:rPr>
        <w:t xml:space="preserve"> rejection records </w:t>
      </w:r>
      <w:r w:rsidR="000834EE">
        <w:rPr>
          <w:lang w:val="en-US"/>
        </w:rPr>
        <w:t xml:space="preserve">to the </w:t>
      </w:r>
      <w:r w:rsidR="000D5AD4">
        <w:rPr>
          <w:lang w:val="en-US"/>
        </w:rPr>
        <w:t>RDN</w:t>
      </w:r>
      <w:r w:rsidR="00F73FD1">
        <w:rPr>
          <w:lang w:val="en-US"/>
        </w:rPr>
        <w:t xml:space="preserve"> </w:t>
      </w:r>
      <w:r>
        <w:rPr>
          <w:lang w:val="en-US"/>
        </w:rPr>
        <w:t>database</w:t>
      </w:r>
      <w:r w:rsidR="000834EE">
        <w:rPr>
          <w:lang w:val="en-US"/>
        </w:rPr>
        <w:t>,</w:t>
      </w:r>
      <w:r>
        <w:rPr>
          <w:lang w:val="en-US"/>
        </w:rPr>
        <w:t xml:space="preserve"> or </w:t>
      </w:r>
      <w:r w:rsidRPr="00E31061">
        <w:rPr>
          <w:noProof/>
          <w:lang w:val="en-US"/>
        </w:rPr>
        <w:t>revoke</w:t>
      </w:r>
      <w:r>
        <w:rPr>
          <w:lang w:val="en-US"/>
        </w:rPr>
        <w:t xml:space="preserve"> approvals if they </w:t>
      </w:r>
      <w:r w:rsidR="000834EE">
        <w:rPr>
          <w:lang w:val="en-US"/>
        </w:rPr>
        <w:t xml:space="preserve">were </w:t>
      </w:r>
      <w:r>
        <w:rPr>
          <w:lang w:val="en-US"/>
        </w:rPr>
        <w:t xml:space="preserve">issued </w:t>
      </w:r>
      <w:r w:rsidR="000834EE">
        <w:rPr>
          <w:lang w:val="en-US"/>
        </w:rPr>
        <w:t>previously</w:t>
      </w:r>
      <w:r>
        <w:rPr>
          <w:lang w:val="en-US"/>
        </w:rPr>
        <w:t>.</w:t>
      </w:r>
    </w:p>
    <w:p w14:paraId="22248787" w14:textId="449BDB89" w:rsidR="00A77B3E" w:rsidRDefault="008C0D8D" w:rsidP="005E79EF">
      <w:pPr>
        <w:rPr>
          <w:lang w:val="en-US"/>
        </w:rPr>
      </w:pPr>
      <w:r>
        <w:rPr>
          <w:lang w:val="en-US"/>
        </w:rPr>
        <w:t>W</w:t>
      </w:r>
      <w:r w:rsidR="003B2489">
        <w:rPr>
          <w:lang w:val="en-US"/>
        </w:rPr>
        <w:t xml:space="preserve">ith this </w:t>
      </w:r>
      <w:r w:rsidR="003B2489" w:rsidRPr="00E31061">
        <w:rPr>
          <w:noProof/>
          <w:lang w:val="en-US"/>
        </w:rPr>
        <w:t>technology</w:t>
      </w:r>
      <w:r w:rsidR="00E31061">
        <w:rPr>
          <w:noProof/>
          <w:lang w:val="en-US"/>
        </w:rPr>
        <w:t>,</w:t>
      </w:r>
      <w:r w:rsidR="003B2489">
        <w:rPr>
          <w:lang w:val="en-US"/>
        </w:rPr>
        <w:t xml:space="preserve"> </w:t>
      </w:r>
      <w:r>
        <w:rPr>
          <w:lang w:val="en-US"/>
        </w:rPr>
        <w:t xml:space="preserve">an </w:t>
      </w:r>
      <w:r w:rsidR="003B2489">
        <w:rPr>
          <w:lang w:val="en-US"/>
        </w:rPr>
        <w:t xml:space="preserve">attacked server has </w:t>
      </w:r>
      <w:r w:rsidR="001E795C">
        <w:rPr>
          <w:lang w:val="en-US"/>
        </w:rPr>
        <w:t xml:space="preserve">a </w:t>
      </w:r>
      <w:r w:rsidR="00D93E9C">
        <w:rPr>
          <w:lang w:val="en-US"/>
        </w:rPr>
        <w:t>weapon</w:t>
      </w:r>
      <w:r w:rsidR="000834EE">
        <w:rPr>
          <w:lang w:val="en-US"/>
        </w:rPr>
        <w:t xml:space="preserve"> </w:t>
      </w:r>
      <w:r w:rsidR="001E0505">
        <w:rPr>
          <w:lang w:val="en-US"/>
        </w:rPr>
        <w:t xml:space="preserve">to </w:t>
      </w:r>
      <w:r w:rsidR="003B2489">
        <w:rPr>
          <w:lang w:val="en-US"/>
        </w:rPr>
        <w:t>not only to stop</w:t>
      </w:r>
      <w:r w:rsidR="00FC4DC4">
        <w:rPr>
          <w:lang w:val="en-US"/>
        </w:rPr>
        <w:t xml:space="preserve"> </w:t>
      </w:r>
      <w:r w:rsidR="000834EE">
        <w:rPr>
          <w:lang w:val="en-US"/>
        </w:rPr>
        <w:t xml:space="preserve">a </w:t>
      </w:r>
      <w:r w:rsidR="003B2489" w:rsidRPr="00CA4E4A">
        <w:rPr>
          <w:noProof/>
          <w:lang w:val="en-US"/>
        </w:rPr>
        <w:t>DDOS</w:t>
      </w:r>
      <w:r w:rsidR="003B2489">
        <w:rPr>
          <w:lang w:val="en-US"/>
        </w:rPr>
        <w:t xml:space="preserve"> attack but to </w:t>
      </w:r>
      <w:r w:rsidR="003B2489" w:rsidRPr="00CA4E4A">
        <w:rPr>
          <w:noProof/>
          <w:lang w:val="en-US"/>
        </w:rPr>
        <w:t>shut</w:t>
      </w:r>
      <w:r w:rsidR="007B2342" w:rsidRPr="007B2342">
        <w:rPr>
          <w:noProof/>
          <w:lang w:val="en-US"/>
        </w:rPr>
        <w:t xml:space="preserve"> </w:t>
      </w:r>
      <w:r w:rsidR="003B2489" w:rsidRPr="00CA4E4A">
        <w:rPr>
          <w:noProof/>
          <w:lang w:val="en-US"/>
        </w:rPr>
        <w:t>down</w:t>
      </w:r>
      <w:r w:rsidR="003B2489">
        <w:rPr>
          <w:lang w:val="en-US"/>
        </w:rPr>
        <w:t xml:space="preserve"> a </w:t>
      </w:r>
      <w:r w:rsidR="00F52107">
        <w:rPr>
          <w:lang w:val="en-US"/>
        </w:rPr>
        <w:t xml:space="preserve">whole </w:t>
      </w:r>
      <w:r w:rsidR="003B2489">
        <w:rPr>
          <w:lang w:val="en-US"/>
        </w:rPr>
        <w:t>botnet permanently.</w:t>
      </w:r>
    </w:p>
    <w:p w14:paraId="6E701BE9" w14:textId="6E371AF8" w:rsidR="00D701F0" w:rsidRDefault="00D701F0" w:rsidP="005C05A4">
      <w:pPr>
        <w:ind w:firstLine="0"/>
        <w:rPr>
          <w:sz w:val="40"/>
          <w:szCs w:val="40"/>
          <w:lang w:val="en-US"/>
        </w:rPr>
      </w:pPr>
      <w:bookmarkStart w:id="1" w:name="h.b2x0tw6mclz9"/>
      <w:bookmarkStart w:id="2" w:name="h.vwj6gdxbd1dr"/>
      <w:bookmarkStart w:id="3" w:name="h.6ls9jng79eki"/>
      <w:bookmarkEnd w:id="1"/>
      <w:bookmarkEnd w:id="2"/>
      <w:bookmarkEnd w:id="3"/>
    </w:p>
    <w:sectPr w:rsidR="00D701F0" w:rsidSect="00305A04">
      <w:headerReference w:type="default" r:id="rId8"/>
      <w:footerReference w:type="even" r:id="rId9"/>
      <w:footerReference w:type="default" r:id="rId10"/>
      <w:pgSz w:w="12240" w:h="15840"/>
      <w:pgMar w:top="720" w:right="720" w:bottom="720" w:left="720" w:header="227" w:footer="227" w:gutter="0"/>
      <w:cols w:space="708"/>
      <w:noEndnote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8524A7" w14:textId="77777777" w:rsidR="00692EF4" w:rsidRDefault="00692EF4" w:rsidP="00067D18">
      <w:pPr>
        <w:spacing w:line="240" w:lineRule="auto"/>
      </w:pPr>
      <w:r>
        <w:separator/>
      </w:r>
    </w:p>
  </w:endnote>
  <w:endnote w:type="continuationSeparator" w:id="0">
    <w:p w14:paraId="54AFB4D5" w14:textId="77777777" w:rsidR="00692EF4" w:rsidRDefault="00692EF4" w:rsidP="00067D1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C76BAF" w14:textId="77777777" w:rsidR="006028C0" w:rsidRDefault="006028C0" w:rsidP="00C80C27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Verdana" w:hAnsi="Verdana"/>
        <w:sz w:val="14"/>
        <w:szCs w:val="14"/>
      </w:rPr>
      <w:id w:val="989060293"/>
      <w:docPartObj>
        <w:docPartGallery w:val="Page Numbers (Bottom of Page)"/>
        <w:docPartUnique/>
      </w:docPartObj>
    </w:sdtPr>
    <w:sdtEndPr/>
    <w:sdtContent>
      <w:p w14:paraId="1EC7C256" w14:textId="211A69E1" w:rsidR="006028C0" w:rsidRPr="00791E8E" w:rsidRDefault="006028C0" w:rsidP="00A958DA">
        <w:pPr>
          <w:spacing w:after="0" w:afterAutospacing="0" w:line="240" w:lineRule="auto"/>
          <w:ind w:firstLine="0"/>
          <w:jc w:val="center"/>
          <w:rPr>
            <w:rFonts w:ascii="Verdana" w:hAnsi="Verdana"/>
            <w:sz w:val="14"/>
            <w:szCs w:val="14"/>
            <w:lang w:val="en-US"/>
          </w:rPr>
        </w:pPr>
        <w:r w:rsidRPr="00791E8E">
          <w:rPr>
            <w:rFonts w:ascii="Verdana" w:hAnsi="Verdana"/>
            <w:sz w:val="14"/>
            <w:szCs w:val="14"/>
            <w:lang w:val="en-US"/>
          </w:rPr>
          <w:t xml:space="preserve">(Continuously </w:t>
        </w:r>
        <w:r>
          <w:rPr>
            <w:rFonts w:ascii="Verdana" w:hAnsi="Verdana"/>
            <w:sz w:val="14"/>
            <w:szCs w:val="14"/>
            <w:lang w:val="en-US"/>
          </w:rPr>
          <w:t>u</w:t>
        </w:r>
        <w:r w:rsidRPr="00791E8E">
          <w:rPr>
            <w:rFonts w:ascii="Verdana" w:hAnsi="Verdana"/>
            <w:sz w:val="14"/>
            <w:szCs w:val="14"/>
            <w:lang w:val="en-US"/>
          </w:rPr>
          <w:t>pdated)</w:t>
        </w:r>
      </w:p>
      <w:p w14:paraId="263BACD1" w14:textId="37C074BC" w:rsidR="006028C0" w:rsidRPr="00F771D2" w:rsidRDefault="00FF4B76" w:rsidP="00F771D2">
        <w:pPr>
          <w:spacing w:after="0" w:afterAutospacing="0" w:line="240" w:lineRule="auto"/>
          <w:ind w:firstLine="0"/>
          <w:jc w:val="center"/>
          <w:rPr>
            <w:rFonts w:ascii="Verdana" w:hAnsi="Verdana"/>
            <w:sz w:val="14"/>
            <w:szCs w:val="14"/>
            <w:lang w:val="en-US"/>
          </w:rPr>
        </w:pPr>
        <w:r w:rsidRPr="00791E8E">
          <w:rPr>
            <w:rFonts w:ascii="Verdana" w:hAnsi="Verdana"/>
            <w:sz w:val="14"/>
            <w:szCs w:val="14"/>
            <w:lang w:val="en-US"/>
          </w:rPr>
          <w:t>© 202</w:t>
        </w:r>
        <w:r>
          <w:rPr>
            <w:rFonts w:ascii="Verdana" w:hAnsi="Verdana"/>
            <w:sz w:val="14"/>
            <w:szCs w:val="14"/>
            <w:lang w:val="en-US"/>
          </w:rPr>
          <w:t>4</w:t>
        </w:r>
        <w:r w:rsidRPr="00791E8E">
          <w:rPr>
            <w:rFonts w:ascii="Verdana" w:hAnsi="Verdana"/>
            <w:sz w:val="14"/>
            <w:szCs w:val="14"/>
            <w:lang w:val="en-US"/>
          </w:rPr>
          <w:t xml:space="preserve"> Ultranet Organization</w:t>
        </w:r>
        <w:r w:rsidR="006028C0" w:rsidRPr="00791E8E">
          <w:rPr>
            <w:rFonts w:ascii="Verdana" w:hAnsi="Verdana"/>
            <w:sz w:val="14"/>
            <w:szCs w:val="14"/>
            <w:lang w:val="en-US"/>
          </w:rPr>
          <w:tab/>
        </w:r>
        <w:r w:rsidR="00F771D2">
          <w:rPr>
            <w:rFonts w:ascii="Verdana" w:hAnsi="Verdana"/>
            <w:sz w:val="14"/>
            <w:szCs w:val="14"/>
            <w:lang w:val="en-US"/>
          </w:rPr>
          <w:tab/>
        </w:r>
        <w:r w:rsidRPr="00791E8E">
          <w:rPr>
            <w:rFonts w:ascii="Verdana" w:hAnsi="Verdana"/>
            <w:sz w:val="14"/>
            <w:szCs w:val="14"/>
            <w:lang w:val="en-US"/>
          </w:rPr>
          <w:t>All information provided is preliminary and subject to further research</w:t>
        </w:r>
        <w:r>
          <w:rPr>
            <w:rFonts w:ascii="Verdana" w:hAnsi="Verdana"/>
            <w:sz w:val="14"/>
            <w:szCs w:val="14"/>
            <w:lang w:val="en-US"/>
          </w:rPr>
          <w:t>.</w:t>
        </w:r>
        <w:r w:rsidR="00F771D2">
          <w:rPr>
            <w:rFonts w:ascii="Verdana" w:hAnsi="Verdana"/>
            <w:sz w:val="14"/>
            <w:szCs w:val="14"/>
            <w:lang w:val="en-US"/>
          </w:rPr>
          <w:tab/>
        </w:r>
        <w:r w:rsidR="006028C0" w:rsidRPr="00791E8E">
          <w:rPr>
            <w:rFonts w:ascii="Verdana" w:hAnsi="Verdana"/>
            <w:sz w:val="14"/>
            <w:szCs w:val="14"/>
            <w:lang w:val="en-US"/>
          </w:rPr>
          <w:tab/>
        </w:r>
        <w:r w:rsidR="006028C0">
          <w:rPr>
            <w:rFonts w:ascii="Verdana" w:hAnsi="Verdana"/>
            <w:sz w:val="14"/>
            <w:szCs w:val="14"/>
            <w:lang w:val="en-US"/>
          </w:rPr>
          <w:tab/>
        </w:r>
        <w:r w:rsidR="006028C0" w:rsidRPr="00791E8E">
          <w:rPr>
            <w:rFonts w:ascii="Verdana" w:hAnsi="Verdana"/>
            <w:sz w:val="14"/>
            <w:szCs w:val="14"/>
            <w:lang w:val="en-US"/>
          </w:rPr>
          <w:tab/>
        </w:r>
        <w:r w:rsidR="006028C0" w:rsidRPr="00791E8E">
          <w:rPr>
            <w:rFonts w:ascii="Verdana" w:hAnsi="Verdana"/>
            <w:sz w:val="14"/>
            <w:szCs w:val="14"/>
          </w:rPr>
          <w:fldChar w:fldCharType="begin"/>
        </w:r>
        <w:r w:rsidR="006028C0" w:rsidRPr="00791E8E">
          <w:rPr>
            <w:rFonts w:ascii="Verdana" w:hAnsi="Verdana"/>
            <w:sz w:val="14"/>
            <w:szCs w:val="14"/>
            <w:lang w:val="en-US"/>
          </w:rPr>
          <w:instrText xml:space="preserve"> PAGE   \* MERGEFORMAT </w:instrText>
        </w:r>
        <w:r w:rsidR="006028C0" w:rsidRPr="00791E8E">
          <w:rPr>
            <w:rFonts w:ascii="Verdana" w:hAnsi="Verdana"/>
            <w:sz w:val="14"/>
            <w:szCs w:val="14"/>
          </w:rPr>
          <w:fldChar w:fldCharType="separate"/>
        </w:r>
        <w:r w:rsidR="00BB3FF3">
          <w:rPr>
            <w:rFonts w:ascii="Verdana" w:hAnsi="Verdana"/>
            <w:noProof/>
            <w:sz w:val="14"/>
            <w:szCs w:val="14"/>
            <w:lang w:val="en-US"/>
          </w:rPr>
          <w:t>16</w:t>
        </w:r>
        <w:r w:rsidR="006028C0" w:rsidRPr="00791E8E">
          <w:rPr>
            <w:rFonts w:ascii="Verdana" w:hAnsi="Verdana"/>
            <w:sz w:val="14"/>
            <w:szCs w:val="1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88D184" w14:textId="77777777" w:rsidR="00692EF4" w:rsidRDefault="00692EF4" w:rsidP="00067D18">
      <w:pPr>
        <w:spacing w:line="240" w:lineRule="auto"/>
      </w:pPr>
      <w:r>
        <w:separator/>
      </w:r>
    </w:p>
  </w:footnote>
  <w:footnote w:type="continuationSeparator" w:id="0">
    <w:p w14:paraId="4042C0DF" w14:textId="77777777" w:rsidR="00692EF4" w:rsidRDefault="00692EF4" w:rsidP="00067D1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8E9407" w14:textId="77777777" w:rsidR="006028C0" w:rsidRDefault="006028C0" w:rsidP="00C80C27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D62460"/>
    <w:multiLevelType w:val="hybridMultilevel"/>
    <w:tmpl w:val="841C9792"/>
    <w:lvl w:ilvl="0" w:tplc="6C58F0C6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FE7430"/>
    <w:multiLevelType w:val="hybridMultilevel"/>
    <w:tmpl w:val="68842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2663C3"/>
    <w:multiLevelType w:val="hybridMultilevel"/>
    <w:tmpl w:val="FB1CF68C"/>
    <w:lvl w:ilvl="0" w:tplc="236E903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746D8D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7206854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D2255C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DF0096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BE2718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AD8268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4E8A2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0FEAF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0BAD15CA"/>
    <w:multiLevelType w:val="hybridMultilevel"/>
    <w:tmpl w:val="398C208A"/>
    <w:lvl w:ilvl="0" w:tplc="6C58F0C6">
      <w:start w:val="1"/>
      <w:numFmt w:val="bullet"/>
      <w:lvlText w:val="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0C944E69"/>
    <w:multiLevelType w:val="hybridMultilevel"/>
    <w:tmpl w:val="AB4C1A1C"/>
    <w:lvl w:ilvl="0" w:tplc="040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5" w15:restartNumberingAfterBreak="0">
    <w:nsid w:val="0DBA4378"/>
    <w:multiLevelType w:val="hybridMultilevel"/>
    <w:tmpl w:val="31E0EEC4"/>
    <w:lvl w:ilvl="0" w:tplc="6C58F0C6">
      <w:start w:val="1"/>
      <w:numFmt w:val="bullet"/>
      <w:lvlText w:val="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0FB4113B"/>
    <w:multiLevelType w:val="hybridMultilevel"/>
    <w:tmpl w:val="9236B938"/>
    <w:lvl w:ilvl="0" w:tplc="6C58F0C6">
      <w:start w:val="1"/>
      <w:numFmt w:val="bullet"/>
      <w:lvlText w:val="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16B7065"/>
    <w:multiLevelType w:val="hybridMultilevel"/>
    <w:tmpl w:val="34503F14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1669629B"/>
    <w:multiLevelType w:val="hybridMultilevel"/>
    <w:tmpl w:val="4D8E9F28"/>
    <w:lvl w:ilvl="0" w:tplc="6C58F0C6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7D2830"/>
    <w:multiLevelType w:val="hybridMultilevel"/>
    <w:tmpl w:val="C4D4A8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D834D6"/>
    <w:multiLevelType w:val="hybridMultilevel"/>
    <w:tmpl w:val="776CCA4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5933CD4"/>
    <w:multiLevelType w:val="hybridMultilevel"/>
    <w:tmpl w:val="B6D221F4"/>
    <w:lvl w:ilvl="0" w:tplc="1A08106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F3422B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0BA5FA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ABC62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9481D7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DDCC9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21447C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6026A2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6F4F62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26705F9B"/>
    <w:multiLevelType w:val="hybridMultilevel"/>
    <w:tmpl w:val="F7588B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9F6CDA"/>
    <w:multiLevelType w:val="hybridMultilevel"/>
    <w:tmpl w:val="45C2A4B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A826CEA"/>
    <w:multiLevelType w:val="hybridMultilevel"/>
    <w:tmpl w:val="35EE6F5E"/>
    <w:lvl w:ilvl="0" w:tplc="6C58F0C6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172A3F"/>
    <w:multiLevelType w:val="hybridMultilevel"/>
    <w:tmpl w:val="E846747A"/>
    <w:lvl w:ilvl="0" w:tplc="6C58F0C6">
      <w:start w:val="1"/>
      <w:numFmt w:val="bullet"/>
      <w:lvlText w:val="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35B651E"/>
    <w:multiLevelType w:val="hybridMultilevel"/>
    <w:tmpl w:val="07B28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B461D8"/>
    <w:multiLevelType w:val="hybridMultilevel"/>
    <w:tmpl w:val="AD16C230"/>
    <w:lvl w:ilvl="0" w:tplc="6C58F0C6">
      <w:start w:val="1"/>
      <w:numFmt w:val="bullet"/>
      <w:lvlText w:val="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74806AB"/>
    <w:multiLevelType w:val="hybridMultilevel"/>
    <w:tmpl w:val="1C9E4C44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9" w15:restartNumberingAfterBreak="0">
    <w:nsid w:val="3ACE2808"/>
    <w:multiLevelType w:val="hybridMultilevel"/>
    <w:tmpl w:val="FEA83F20"/>
    <w:lvl w:ilvl="0" w:tplc="6C58F0C6">
      <w:start w:val="1"/>
      <w:numFmt w:val="bullet"/>
      <w:lvlText w:val="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B4D37DB"/>
    <w:multiLevelType w:val="hybridMultilevel"/>
    <w:tmpl w:val="2F08A47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3D5D652E"/>
    <w:multiLevelType w:val="hybridMultilevel"/>
    <w:tmpl w:val="B576FF76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2" w15:restartNumberingAfterBreak="0">
    <w:nsid w:val="45DC3901"/>
    <w:multiLevelType w:val="hybridMultilevel"/>
    <w:tmpl w:val="111A6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D44958"/>
    <w:multiLevelType w:val="hybridMultilevel"/>
    <w:tmpl w:val="CC4859D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80A6C30"/>
    <w:multiLevelType w:val="hybridMultilevel"/>
    <w:tmpl w:val="5DDC51C8"/>
    <w:lvl w:ilvl="0" w:tplc="6C58F0C6">
      <w:start w:val="1"/>
      <w:numFmt w:val="bullet"/>
      <w:lvlText w:val="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5" w15:restartNumberingAfterBreak="0">
    <w:nsid w:val="497844EA"/>
    <w:multiLevelType w:val="hybridMultilevel"/>
    <w:tmpl w:val="0FE671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BF12E9D"/>
    <w:multiLevelType w:val="hybridMultilevel"/>
    <w:tmpl w:val="E15874BE"/>
    <w:lvl w:ilvl="0" w:tplc="6C58F0C6">
      <w:start w:val="1"/>
      <w:numFmt w:val="bullet"/>
      <w:lvlText w:val=""/>
      <w:lvlJc w:val="left"/>
      <w:pPr>
        <w:ind w:left="121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7" w15:restartNumberingAfterBreak="0">
    <w:nsid w:val="4C8F41ED"/>
    <w:multiLevelType w:val="hybridMultilevel"/>
    <w:tmpl w:val="C20A82DC"/>
    <w:lvl w:ilvl="0" w:tplc="CD84F2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170985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9862F58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DA8E5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3DED76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22A3E8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FDE38D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3A2B2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FB0912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8" w15:restartNumberingAfterBreak="0">
    <w:nsid w:val="54672B92"/>
    <w:multiLevelType w:val="hybridMultilevel"/>
    <w:tmpl w:val="3FBC920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9B82015"/>
    <w:multiLevelType w:val="hybridMultilevel"/>
    <w:tmpl w:val="E724E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AE0CF4"/>
    <w:multiLevelType w:val="hybridMultilevel"/>
    <w:tmpl w:val="24EA9F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1F54177"/>
    <w:multiLevelType w:val="hybridMultilevel"/>
    <w:tmpl w:val="55C25E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624D6EF6"/>
    <w:multiLevelType w:val="hybridMultilevel"/>
    <w:tmpl w:val="288A923A"/>
    <w:lvl w:ilvl="0" w:tplc="6C58F0C6">
      <w:start w:val="1"/>
      <w:numFmt w:val="bullet"/>
      <w:lvlText w:val=""/>
      <w:lvlJc w:val="left"/>
      <w:pPr>
        <w:ind w:left="121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33" w15:restartNumberingAfterBreak="0">
    <w:nsid w:val="648D4FFA"/>
    <w:multiLevelType w:val="hybridMultilevel"/>
    <w:tmpl w:val="D5140A52"/>
    <w:lvl w:ilvl="0" w:tplc="04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34" w15:restartNumberingAfterBreak="0">
    <w:nsid w:val="67D818CC"/>
    <w:multiLevelType w:val="hybridMultilevel"/>
    <w:tmpl w:val="17A44B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0A1BAD"/>
    <w:multiLevelType w:val="hybridMultilevel"/>
    <w:tmpl w:val="F84E8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4F525A7"/>
    <w:multiLevelType w:val="hybridMultilevel"/>
    <w:tmpl w:val="800E0E3A"/>
    <w:lvl w:ilvl="0" w:tplc="6C58F0C6">
      <w:start w:val="1"/>
      <w:numFmt w:val="bullet"/>
      <w:lvlText w:val=""/>
      <w:lvlJc w:val="left"/>
      <w:pPr>
        <w:ind w:left="121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37" w15:restartNumberingAfterBreak="0">
    <w:nsid w:val="7674103A"/>
    <w:multiLevelType w:val="hybridMultilevel"/>
    <w:tmpl w:val="4A20436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768222CB"/>
    <w:multiLevelType w:val="hybridMultilevel"/>
    <w:tmpl w:val="ED1E5C6C"/>
    <w:lvl w:ilvl="0" w:tplc="6C58F0C6">
      <w:start w:val="1"/>
      <w:numFmt w:val="bullet"/>
      <w:lvlText w:val="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9" w15:restartNumberingAfterBreak="0">
    <w:nsid w:val="77303610"/>
    <w:multiLevelType w:val="hybridMultilevel"/>
    <w:tmpl w:val="5EA8DBFE"/>
    <w:lvl w:ilvl="0" w:tplc="6C58F0C6">
      <w:start w:val="1"/>
      <w:numFmt w:val="bullet"/>
      <w:lvlText w:val=""/>
      <w:lvlJc w:val="left"/>
      <w:pPr>
        <w:ind w:left="121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0" w15:restartNumberingAfterBreak="0">
    <w:nsid w:val="7A0B4CA0"/>
    <w:multiLevelType w:val="hybridMultilevel"/>
    <w:tmpl w:val="A2285BDE"/>
    <w:lvl w:ilvl="0" w:tplc="6C58F0C6">
      <w:start w:val="1"/>
      <w:numFmt w:val="bullet"/>
      <w:lvlText w:val=""/>
      <w:lvlJc w:val="left"/>
      <w:pPr>
        <w:ind w:left="85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1" w:hanging="360"/>
      </w:pPr>
      <w:rPr>
        <w:rFonts w:ascii="Wingdings" w:hAnsi="Wingdings" w:hint="default"/>
      </w:rPr>
    </w:lvl>
  </w:abstractNum>
  <w:abstractNum w:abstractNumId="41" w15:restartNumberingAfterBreak="0">
    <w:nsid w:val="7D0447DE"/>
    <w:multiLevelType w:val="hybridMultilevel"/>
    <w:tmpl w:val="CCF8E5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16"/>
  </w:num>
  <w:num w:numId="3">
    <w:abstractNumId w:val="30"/>
  </w:num>
  <w:num w:numId="4">
    <w:abstractNumId w:val="25"/>
  </w:num>
  <w:num w:numId="5">
    <w:abstractNumId w:val="41"/>
  </w:num>
  <w:num w:numId="6">
    <w:abstractNumId w:val="34"/>
  </w:num>
  <w:num w:numId="7">
    <w:abstractNumId w:val="0"/>
  </w:num>
  <w:num w:numId="8">
    <w:abstractNumId w:val="29"/>
  </w:num>
  <w:num w:numId="9">
    <w:abstractNumId w:val="20"/>
  </w:num>
  <w:num w:numId="10">
    <w:abstractNumId w:val="9"/>
  </w:num>
  <w:num w:numId="11">
    <w:abstractNumId w:val="13"/>
  </w:num>
  <w:num w:numId="12">
    <w:abstractNumId w:val="31"/>
  </w:num>
  <w:num w:numId="13">
    <w:abstractNumId w:val="1"/>
  </w:num>
  <w:num w:numId="14">
    <w:abstractNumId w:val="11"/>
  </w:num>
  <w:num w:numId="15">
    <w:abstractNumId w:val="18"/>
  </w:num>
  <w:num w:numId="16">
    <w:abstractNumId w:val="21"/>
  </w:num>
  <w:num w:numId="17">
    <w:abstractNumId w:val="33"/>
  </w:num>
  <w:num w:numId="18">
    <w:abstractNumId w:val="12"/>
  </w:num>
  <w:num w:numId="19">
    <w:abstractNumId w:val="8"/>
  </w:num>
  <w:num w:numId="20">
    <w:abstractNumId w:val="19"/>
  </w:num>
  <w:num w:numId="21">
    <w:abstractNumId w:val="15"/>
  </w:num>
  <w:num w:numId="22">
    <w:abstractNumId w:val="27"/>
  </w:num>
  <w:num w:numId="23">
    <w:abstractNumId w:val="2"/>
  </w:num>
  <w:num w:numId="24">
    <w:abstractNumId w:val="6"/>
  </w:num>
  <w:num w:numId="25">
    <w:abstractNumId w:val="3"/>
  </w:num>
  <w:num w:numId="26">
    <w:abstractNumId w:val="38"/>
  </w:num>
  <w:num w:numId="27">
    <w:abstractNumId w:val="5"/>
  </w:num>
  <w:num w:numId="28">
    <w:abstractNumId w:val="17"/>
  </w:num>
  <w:num w:numId="29">
    <w:abstractNumId w:val="24"/>
  </w:num>
  <w:num w:numId="30">
    <w:abstractNumId w:val="14"/>
  </w:num>
  <w:num w:numId="31">
    <w:abstractNumId w:val="40"/>
  </w:num>
  <w:num w:numId="32">
    <w:abstractNumId w:val="35"/>
  </w:num>
  <w:num w:numId="33">
    <w:abstractNumId w:val="7"/>
  </w:num>
  <w:num w:numId="34">
    <w:abstractNumId w:val="28"/>
  </w:num>
  <w:num w:numId="35">
    <w:abstractNumId w:val="23"/>
  </w:num>
  <w:num w:numId="36">
    <w:abstractNumId w:val="10"/>
  </w:num>
  <w:num w:numId="37">
    <w:abstractNumId w:val="37"/>
  </w:num>
  <w:num w:numId="38">
    <w:abstractNumId w:val="4"/>
  </w:num>
  <w:num w:numId="39">
    <w:abstractNumId w:val="39"/>
  </w:num>
  <w:num w:numId="40">
    <w:abstractNumId w:val="36"/>
  </w:num>
  <w:num w:numId="41">
    <w:abstractNumId w:val="32"/>
  </w:num>
  <w:num w:numId="42">
    <w:abstractNumId w:val="26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removePersonalInformation/>
  <w:removeDateAndTime/>
  <w:displayBackgroundShap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rawingGridVerticalSpacing w:val="91"/>
  <w:displayHorizontalDrawingGridEvery w:val="2"/>
  <w:noPunctuationKerning/>
  <w:characterSpacingControl w:val="doNotCompress"/>
  <w:hdrShapeDefaults>
    <o:shapedefaults v:ext="edit" spidmax="2049">
      <o:colormru v:ext="edit" colors="white,#cfe2f3,#d9ead3,#f8f8f8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3NjKxMDMwMDQyNzFQ0lEKTi0uzszPAymwrAUAWew1XywAAAA="/>
  </w:docVars>
  <w:rsids>
    <w:rsidRoot w:val="00B2562F"/>
    <w:rsid w:val="0000038D"/>
    <w:rsid w:val="000011F3"/>
    <w:rsid w:val="000026A1"/>
    <w:rsid w:val="0000317F"/>
    <w:rsid w:val="00003726"/>
    <w:rsid w:val="000043F5"/>
    <w:rsid w:val="00005FD1"/>
    <w:rsid w:val="000062D0"/>
    <w:rsid w:val="00006B44"/>
    <w:rsid w:val="00010F1C"/>
    <w:rsid w:val="0001284B"/>
    <w:rsid w:val="00014522"/>
    <w:rsid w:val="000160FA"/>
    <w:rsid w:val="000170CF"/>
    <w:rsid w:val="000171B7"/>
    <w:rsid w:val="00017381"/>
    <w:rsid w:val="00017439"/>
    <w:rsid w:val="0001748C"/>
    <w:rsid w:val="000178F8"/>
    <w:rsid w:val="00021308"/>
    <w:rsid w:val="000218D5"/>
    <w:rsid w:val="00022C43"/>
    <w:rsid w:val="00022CA6"/>
    <w:rsid w:val="00024C87"/>
    <w:rsid w:val="0002505C"/>
    <w:rsid w:val="00031823"/>
    <w:rsid w:val="0003226B"/>
    <w:rsid w:val="0003241F"/>
    <w:rsid w:val="0003377B"/>
    <w:rsid w:val="00033CE5"/>
    <w:rsid w:val="00035189"/>
    <w:rsid w:val="00035558"/>
    <w:rsid w:val="000406A9"/>
    <w:rsid w:val="00041349"/>
    <w:rsid w:val="0004310A"/>
    <w:rsid w:val="00043F92"/>
    <w:rsid w:val="000451AF"/>
    <w:rsid w:val="00050F93"/>
    <w:rsid w:val="00051EFC"/>
    <w:rsid w:val="0005244F"/>
    <w:rsid w:val="00052E42"/>
    <w:rsid w:val="00053328"/>
    <w:rsid w:val="000541B2"/>
    <w:rsid w:val="00055E3D"/>
    <w:rsid w:val="00061B40"/>
    <w:rsid w:val="000672DE"/>
    <w:rsid w:val="00067D18"/>
    <w:rsid w:val="00067E4C"/>
    <w:rsid w:val="00070226"/>
    <w:rsid w:val="00070A0D"/>
    <w:rsid w:val="00071157"/>
    <w:rsid w:val="00071CB3"/>
    <w:rsid w:val="00072518"/>
    <w:rsid w:val="00072EBD"/>
    <w:rsid w:val="000739B2"/>
    <w:rsid w:val="00073BC0"/>
    <w:rsid w:val="000747D9"/>
    <w:rsid w:val="00074C50"/>
    <w:rsid w:val="00074F7C"/>
    <w:rsid w:val="000756F7"/>
    <w:rsid w:val="000770DB"/>
    <w:rsid w:val="00077BC9"/>
    <w:rsid w:val="00077E51"/>
    <w:rsid w:val="00081796"/>
    <w:rsid w:val="00081E1E"/>
    <w:rsid w:val="00082538"/>
    <w:rsid w:val="00082F52"/>
    <w:rsid w:val="000834EE"/>
    <w:rsid w:val="00083583"/>
    <w:rsid w:val="00083E2F"/>
    <w:rsid w:val="00084932"/>
    <w:rsid w:val="00084EC6"/>
    <w:rsid w:val="0008604B"/>
    <w:rsid w:val="00086929"/>
    <w:rsid w:val="0009028A"/>
    <w:rsid w:val="00090672"/>
    <w:rsid w:val="00090AFF"/>
    <w:rsid w:val="00090B31"/>
    <w:rsid w:val="00090FC9"/>
    <w:rsid w:val="00093760"/>
    <w:rsid w:val="000A0E5E"/>
    <w:rsid w:val="000A1859"/>
    <w:rsid w:val="000A3439"/>
    <w:rsid w:val="000A4E0B"/>
    <w:rsid w:val="000A5099"/>
    <w:rsid w:val="000A52E8"/>
    <w:rsid w:val="000A5B6D"/>
    <w:rsid w:val="000A6C7C"/>
    <w:rsid w:val="000B00F2"/>
    <w:rsid w:val="000B045F"/>
    <w:rsid w:val="000B0FD9"/>
    <w:rsid w:val="000B10B5"/>
    <w:rsid w:val="000B191B"/>
    <w:rsid w:val="000B1C6E"/>
    <w:rsid w:val="000B252D"/>
    <w:rsid w:val="000B5D8E"/>
    <w:rsid w:val="000B6A9A"/>
    <w:rsid w:val="000B78F3"/>
    <w:rsid w:val="000C0241"/>
    <w:rsid w:val="000C0800"/>
    <w:rsid w:val="000C0887"/>
    <w:rsid w:val="000C1A2F"/>
    <w:rsid w:val="000C2F51"/>
    <w:rsid w:val="000C50B2"/>
    <w:rsid w:val="000C55C7"/>
    <w:rsid w:val="000C7593"/>
    <w:rsid w:val="000D0562"/>
    <w:rsid w:val="000D07E0"/>
    <w:rsid w:val="000D1116"/>
    <w:rsid w:val="000D1B22"/>
    <w:rsid w:val="000D5AD4"/>
    <w:rsid w:val="000D6D2B"/>
    <w:rsid w:val="000D7E2C"/>
    <w:rsid w:val="000E1032"/>
    <w:rsid w:val="000E1AD3"/>
    <w:rsid w:val="000E1DA9"/>
    <w:rsid w:val="000E2502"/>
    <w:rsid w:val="000E2761"/>
    <w:rsid w:val="000E3564"/>
    <w:rsid w:val="000E36BF"/>
    <w:rsid w:val="000E6E7A"/>
    <w:rsid w:val="000E7D4E"/>
    <w:rsid w:val="000F04DE"/>
    <w:rsid w:val="000F0C4F"/>
    <w:rsid w:val="000F27CB"/>
    <w:rsid w:val="000F38D8"/>
    <w:rsid w:val="000F54D0"/>
    <w:rsid w:val="000F77DA"/>
    <w:rsid w:val="000F7848"/>
    <w:rsid w:val="000F7C15"/>
    <w:rsid w:val="00102F5F"/>
    <w:rsid w:val="00103F75"/>
    <w:rsid w:val="00104451"/>
    <w:rsid w:val="00104B92"/>
    <w:rsid w:val="00104FF4"/>
    <w:rsid w:val="00105B52"/>
    <w:rsid w:val="00106644"/>
    <w:rsid w:val="001066E3"/>
    <w:rsid w:val="0010788D"/>
    <w:rsid w:val="001113C1"/>
    <w:rsid w:val="00111A57"/>
    <w:rsid w:val="00111EFD"/>
    <w:rsid w:val="00112C78"/>
    <w:rsid w:val="00114FA7"/>
    <w:rsid w:val="00115183"/>
    <w:rsid w:val="00117E5D"/>
    <w:rsid w:val="00120303"/>
    <w:rsid w:val="00120E4F"/>
    <w:rsid w:val="001218DA"/>
    <w:rsid w:val="001218F8"/>
    <w:rsid w:val="00121E7A"/>
    <w:rsid w:val="001221F3"/>
    <w:rsid w:val="00122C25"/>
    <w:rsid w:val="00124263"/>
    <w:rsid w:val="0013005F"/>
    <w:rsid w:val="0013078B"/>
    <w:rsid w:val="001312E2"/>
    <w:rsid w:val="00131678"/>
    <w:rsid w:val="00135B30"/>
    <w:rsid w:val="00136653"/>
    <w:rsid w:val="00136951"/>
    <w:rsid w:val="00140511"/>
    <w:rsid w:val="00141052"/>
    <w:rsid w:val="00141894"/>
    <w:rsid w:val="0014196F"/>
    <w:rsid w:val="00142EC9"/>
    <w:rsid w:val="0014355C"/>
    <w:rsid w:val="001474BC"/>
    <w:rsid w:val="001477A5"/>
    <w:rsid w:val="0015014A"/>
    <w:rsid w:val="00150F30"/>
    <w:rsid w:val="00151B5F"/>
    <w:rsid w:val="00153015"/>
    <w:rsid w:val="001549A5"/>
    <w:rsid w:val="00156BBA"/>
    <w:rsid w:val="0015739E"/>
    <w:rsid w:val="00157416"/>
    <w:rsid w:val="00157D32"/>
    <w:rsid w:val="00160897"/>
    <w:rsid w:val="001620EA"/>
    <w:rsid w:val="0016563D"/>
    <w:rsid w:val="00165724"/>
    <w:rsid w:val="0016627C"/>
    <w:rsid w:val="00167D09"/>
    <w:rsid w:val="00167FEC"/>
    <w:rsid w:val="001703D9"/>
    <w:rsid w:val="00170D58"/>
    <w:rsid w:val="001715A1"/>
    <w:rsid w:val="00171AAE"/>
    <w:rsid w:val="00171DC9"/>
    <w:rsid w:val="0017214D"/>
    <w:rsid w:val="001724BE"/>
    <w:rsid w:val="001734D7"/>
    <w:rsid w:val="00173923"/>
    <w:rsid w:val="00173D2A"/>
    <w:rsid w:val="0017564F"/>
    <w:rsid w:val="00176711"/>
    <w:rsid w:val="00176F57"/>
    <w:rsid w:val="00176FC4"/>
    <w:rsid w:val="00177BEE"/>
    <w:rsid w:val="001813A7"/>
    <w:rsid w:val="00183ABF"/>
    <w:rsid w:val="001845B2"/>
    <w:rsid w:val="001847C4"/>
    <w:rsid w:val="00185051"/>
    <w:rsid w:val="00185ACA"/>
    <w:rsid w:val="00185B9A"/>
    <w:rsid w:val="00185BD9"/>
    <w:rsid w:val="00185E65"/>
    <w:rsid w:val="00190A5B"/>
    <w:rsid w:val="00193554"/>
    <w:rsid w:val="001938A9"/>
    <w:rsid w:val="001949FE"/>
    <w:rsid w:val="00194F9A"/>
    <w:rsid w:val="0019544B"/>
    <w:rsid w:val="0019651D"/>
    <w:rsid w:val="001A23CE"/>
    <w:rsid w:val="001A46D7"/>
    <w:rsid w:val="001A4FB3"/>
    <w:rsid w:val="001B0638"/>
    <w:rsid w:val="001B13B2"/>
    <w:rsid w:val="001B1ED9"/>
    <w:rsid w:val="001B213C"/>
    <w:rsid w:val="001B3195"/>
    <w:rsid w:val="001B4CBB"/>
    <w:rsid w:val="001B5651"/>
    <w:rsid w:val="001B5C9B"/>
    <w:rsid w:val="001B63CD"/>
    <w:rsid w:val="001B645C"/>
    <w:rsid w:val="001B6E99"/>
    <w:rsid w:val="001C0939"/>
    <w:rsid w:val="001C0A00"/>
    <w:rsid w:val="001C6533"/>
    <w:rsid w:val="001C692F"/>
    <w:rsid w:val="001C6AA5"/>
    <w:rsid w:val="001C6D00"/>
    <w:rsid w:val="001C75F2"/>
    <w:rsid w:val="001D0D75"/>
    <w:rsid w:val="001D17DB"/>
    <w:rsid w:val="001D29B9"/>
    <w:rsid w:val="001D61C2"/>
    <w:rsid w:val="001D6B9D"/>
    <w:rsid w:val="001D7269"/>
    <w:rsid w:val="001D72CD"/>
    <w:rsid w:val="001E00F7"/>
    <w:rsid w:val="001E0505"/>
    <w:rsid w:val="001E08A8"/>
    <w:rsid w:val="001E139C"/>
    <w:rsid w:val="001E1EAB"/>
    <w:rsid w:val="001E2585"/>
    <w:rsid w:val="001E2805"/>
    <w:rsid w:val="001E351F"/>
    <w:rsid w:val="001E3B5A"/>
    <w:rsid w:val="001E3D67"/>
    <w:rsid w:val="001E3EF1"/>
    <w:rsid w:val="001E3FD6"/>
    <w:rsid w:val="001E49B7"/>
    <w:rsid w:val="001E5ED6"/>
    <w:rsid w:val="001E6EF8"/>
    <w:rsid w:val="001E76FC"/>
    <w:rsid w:val="001E795C"/>
    <w:rsid w:val="001F0338"/>
    <w:rsid w:val="001F0D46"/>
    <w:rsid w:val="001F221B"/>
    <w:rsid w:val="001F4007"/>
    <w:rsid w:val="001F5244"/>
    <w:rsid w:val="001F6A29"/>
    <w:rsid w:val="001F6B36"/>
    <w:rsid w:val="001F6E47"/>
    <w:rsid w:val="001F7B32"/>
    <w:rsid w:val="00202495"/>
    <w:rsid w:val="00203E37"/>
    <w:rsid w:val="00204C0E"/>
    <w:rsid w:val="00211892"/>
    <w:rsid w:val="00212526"/>
    <w:rsid w:val="00212EBA"/>
    <w:rsid w:val="00213148"/>
    <w:rsid w:val="00213449"/>
    <w:rsid w:val="00214E14"/>
    <w:rsid w:val="00214F4E"/>
    <w:rsid w:val="00215578"/>
    <w:rsid w:val="00216043"/>
    <w:rsid w:val="00216816"/>
    <w:rsid w:val="00220027"/>
    <w:rsid w:val="00221050"/>
    <w:rsid w:val="00221492"/>
    <w:rsid w:val="00221617"/>
    <w:rsid w:val="00222538"/>
    <w:rsid w:val="00223A67"/>
    <w:rsid w:val="00223C82"/>
    <w:rsid w:val="00230D66"/>
    <w:rsid w:val="002318B2"/>
    <w:rsid w:val="00231FA4"/>
    <w:rsid w:val="00232123"/>
    <w:rsid w:val="00232B0F"/>
    <w:rsid w:val="0023324B"/>
    <w:rsid w:val="00234BA2"/>
    <w:rsid w:val="00235D9B"/>
    <w:rsid w:val="002362A7"/>
    <w:rsid w:val="00242B5A"/>
    <w:rsid w:val="00244208"/>
    <w:rsid w:val="00244CDF"/>
    <w:rsid w:val="0024562E"/>
    <w:rsid w:val="00245B2D"/>
    <w:rsid w:val="0024673F"/>
    <w:rsid w:val="002476D6"/>
    <w:rsid w:val="00247A0A"/>
    <w:rsid w:val="002503C4"/>
    <w:rsid w:val="00250DB8"/>
    <w:rsid w:val="00253BEA"/>
    <w:rsid w:val="00255972"/>
    <w:rsid w:val="0025635D"/>
    <w:rsid w:val="00256A63"/>
    <w:rsid w:val="0025766A"/>
    <w:rsid w:val="00260C8C"/>
    <w:rsid w:val="00260D49"/>
    <w:rsid w:val="00261381"/>
    <w:rsid w:val="00261434"/>
    <w:rsid w:val="00261798"/>
    <w:rsid w:val="00261840"/>
    <w:rsid w:val="00262092"/>
    <w:rsid w:val="00265E66"/>
    <w:rsid w:val="002706E9"/>
    <w:rsid w:val="0027184C"/>
    <w:rsid w:val="002726BC"/>
    <w:rsid w:val="00273D04"/>
    <w:rsid w:val="00275292"/>
    <w:rsid w:val="002762FF"/>
    <w:rsid w:val="0027646C"/>
    <w:rsid w:val="002773BC"/>
    <w:rsid w:val="00281823"/>
    <w:rsid w:val="00281CD2"/>
    <w:rsid w:val="00282DAE"/>
    <w:rsid w:val="00283AC4"/>
    <w:rsid w:val="0028450F"/>
    <w:rsid w:val="00287415"/>
    <w:rsid w:val="00292099"/>
    <w:rsid w:val="00292D72"/>
    <w:rsid w:val="002932F2"/>
    <w:rsid w:val="00293CF8"/>
    <w:rsid w:val="002941D3"/>
    <w:rsid w:val="00295C9B"/>
    <w:rsid w:val="002966C2"/>
    <w:rsid w:val="00296C86"/>
    <w:rsid w:val="00297282"/>
    <w:rsid w:val="00297DB1"/>
    <w:rsid w:val="002A051B"/>
    <w:rsid w:val="002A4452"/>
    <w:rsid w:val="002A6088"/>
    <w:rsid w:val="002A644B"/>
    <w:rsid w:val="002B13E3"/>
    <w:rsid w:val="002B3701"/>
    <w:rsid w:val="002B43BC"/>
    <w:rsid w:val="002C03BD"/>
    <w:rsid w:val="002C27D3"/>
    <w:rsid w:val="002C2DB7"/>
    <w:rsid w:val="002C38C1"/>
    <w:rsid w:val="002C4CBB"/>
    <w:rsid w:val="002C53BA"/>
    <w:rsid w:val="002C69B8"/>
    <w:rsid w:val="002C7543"/>
    <w:rsid w:val="002D032E"/>
    <w:rsid w:val="002D32B4"/>
    <w:rsid w:val="002D44FF"/>
    <w:rsid w:val="002D4533"/>
    <w:rsid w:val="002D482E"/>
    <w:rsid w:val="002E0B48"/>
    <w:rsid w:val="002E14DF"/>
    <w:rsid w:val="002E155B"/>
    <w:rsid w:val="002E4335"/>
    <w:rsid w:val="002E5744"/>
    <w:rsid w:val="002E683F"/>
    <w:rsid w:val="002F268D"/>
    <w:rsid w:val="002F6A98"/>
    <w:rsid w:val="002F6AE0"/>
    <w:rsid w:val="00300B5F"/>
    <w:rsid w:val="00301EF8"/>
    <w:rsid w:val="00301F22"/>
    <w:rsid w:val="003029DE"/>
    <w:rsid w:val="003035EA"/>
    <w:rsid w:val="00304B11"/>
    <w:rsid w:val="003054A1"/>
    <w:rsid w:val="003056A8"/>
    <w:rsid w:val="00305A04"/>
    <w:rsid w:val="00310297"/>
    <w:rsid w:val="00314559"/>
    <w:rsid w:val="00315771"/>
    <w:rsid w:val="00316C74"/>
    <w:rsid w:val="00320586"/>
    <w:rsid w:val="00320644"/>
    <w:rsid w:val="00320A6F"/>
    <w:rsid w:val="00321929"/>
    <w:rsid w:val="00321EE3"/>
    <w:rsid w:val="00321FAC"/>
    <w:rsid w:val="00324A0D"/>
    <w:rsid w:val="00324F12"/>
    <w:rsid w:val="00324F4C"/>
    <w:rsid w:val="00325865"/>
    <w:rsid w:val="00326DF4"/>
    <w:rsid w:val="00331205"/>
    <w:rsid w:val="00332071"/>
    <w:rsid w:val="00332CD9"/>
    <w:rsid w:val="00334555"/>
    <w:rsid w:val="00334570"/>
    <w:rsid w:val="00335004"/>
    <w:rsid w:val="00335846"/>
    <w:rsid w:val="00335DAF"/>
    <w:rsid w:val="00335E31"/>
    <w:rsid w:val="00336319"/>
    <w:rsid w:val="00336FB3"/>
    <w:rsid w:val="003370C3"/>
    <w:rsid w:val="00340232"/>
    <w:rsid w:val="00340B1D"/>
    <w:rsid w:val="0034119A"/>
    <w:rsid w:val="0034139E"/>
    <w:rsid w:val="00341456"/>
    <w:rsid w:val="00341CBC"/>
    <w:rsid w:val="00342915"/>
    <w:rsid w:val="00343C7F"/>
    <w:rsid w:val="00344397"/>
    <w:rsid w:val="00345831"/>
    <w:rsid w:val="003516A1"/>
    <w:rsid w:val="00351C4E"/>
    <w:rsid w:val="003520E0"/>
    <w:rsid w:val="00353242"/>
    <w:rsid w:val="00353A9D"/>
    <w:rsid w:val="003555B3"/>
    <w:rsid w:val="00356BB4"/>
    <w:rsid w:val="00357A9C"/>
    <w:rsid w:val="0036330F"/>
    <w:rsid w:val="0036345E"/>
    <w:rsid w:val="003636B6"/>
    <w:rsid w:val="003662CC"/>
    <w:rsid w:val="00367491"/>
    <w:rsid w:val="003677BB"/>
    <w:rsid w:val="00370332"/>
    <w:rsid w:val="0037062E"/>
    <w:rsid w:val="0037083C"/>
    <w:rsid w:val="0037353F"/>
    <w:rsid w:val="00373BA2"/>
    <w:rsid w:val="00374A30"/>
    <w:rsid w:val="00374F01"/>
    <w:rsid w:val="003771C6"/>
    <w:rsid w:val="0037735E"/>
    <w:rsid w:val="00380807"/>
    <w:rsid w:val="003821D4"/>
    <w:rsid w:val="003832F9"/>
    <w:rsid w:val="00383D4F"/>
    <w:rsid w:val="0038566B"/>
    <w:rsid w:val="00387DFE"/>
    <w:rsid w:val="00390969"/>
    <w:rsid w:val="0039105B"/>
    <w:rsid w:val="00392F73"/>
    <w:rsid w:val="00393ADA"/>
    <w:rsid w:val="0039591D"/>
    <w:rsid w:val="00397477"/>
    <w:rsid w:val="003A05D4"/>
    <w:rsid w:val="003A1D93"/>
    <w:rsid w:val="003A22DC"/>
    <w:rsid w:val="003A3097"/>
    <w:rsid w:val="003A31B6"/>
    <w:rsid w:val="003A4EC5"/>
    <w:rsid w:val="003A5601"/>
    <w:rsid w:val="003A572C"/>
    <w:rsid w:val="003A5ADA"/>
    <w:rsid w:val="003B1CA3"/>
    <w:rsid w:val="003B1CF0"/>
    <w:rsid w:val="003B2489"/>
    <w:rsid w:val="003B273B"/>
    <w:rsid w:val="003B2980"/>
    <w:rsid w:val="003B2AD0"/>
    <w:rsid w:val="003B37D7"/>
    <w:rsid w:val="003B599F"/>
    <w:rsid w:val="003B6550"/>
    <w:rsid w:val="003B6581"/>
    <w:rsid w:val="003B6B8D"/>
    <w:rsid w:val="003C55B7"/>
    <w:rsid w:val="003C5D1E"/>
    <w:rsid w:val="003C5F44"/>
    <w:rsid w:val="003C6A3F"/>
    <w:rsid w:val="003D1106"/>
    <w:rsid w:val="003D270A"/>
    <w:rsid w:val="003D310D"/>
    <w:rsid w:val="003D5E08"/>
    <w:rsid w:val="003D60D7"/>
    <w:rsid w:val="003D61F7"/>
    <w:rsid w:val="003D70E1"/>
    <w:rsid w:val="003E0F95"/>
    <w:rsid w:val="003E1F30"/>
    <w:rsid w:val="003E2D56"/>
    <w:rsid w:val="003E516B"/>
    <w:rsid w:val="003E5A21"/>
    <w:rsid w:val="003E5AD5"/>
    <w:rsid w:val="003E63F8"/>
    <w:rsid w:val="003E698D"/>
    <w:rsid w:val="003E705C"/>
    <w:rsid w:val="003E7953"/>
    <w:rsid w:val="003F0B97"/>
    <w:rsid w:val="003F1874"/>
    <w:rsid w:val="003F329D"/>
    <w:rsid w:val="003F3DFC"/>
    <w:rsid w:val="003F4F70"/>
    <w:rsid w:val="003F6B9A"/>
    <w:rsid w:val="003F6BD3"/>
    <w:rsid w:val="00400C5F"/>
    <w:rsid w:val="00401A06"/>
    <w:rsid w:val="00401A4A"/>
    <w:rsid w:val="00401DCE"/>
    <w:rsid w:val="00401FA7"/>
    <w:rsid w:val="004036CC"/>
    <w:rsid w:val="00403FCA"/>
    <w:rsid w:val="004062D7"/>
    <w:rsid w:val="00407005"/>
    <w:rsid w:val="00407D34"/>
    <w:rsid w:val="004113D9"/>
    <w:rsid w:val="004118F5"/>
    <w:rsid w:val="00412202"/>
    <w:rsid w:val="00413C57"/>
    <w:rsid w:val="00413D9F"/>
    <w:rsid w:val="0041440F"/>
    <w:rsid w:val="0041498F"/>
    <w:rsid w:val="00415991"/>
    <w:rsid w:val="004162FA"/>
    <w:rsid w:val="004165E8"/>
    <w:rsid w:val="00416DF5"/>
    <w:rsid w:val="00417A2E"/>
    <w:rsid w:val="00420C06"/>
    <w:rsid w:val="00421807"/>
    <w:rsid w:val="00421E0D"/>
    <w:rsid w:val="00421E93"/>
    <w:rsid w:val="00423E32"/>
    <w:rsid w:val="0042557B"/>
    <w:rsid w:val="00426576"/>
    <w:rsid w:val="00430AB1"/>
    <w:rsid w:val="00436020"/>
    <w:rsid w:val="004372C4"/>
    <w:rsid w:val="0043745A"/>
    <w:rsid w:val="0044007C"/>
    <w:rsid w:val="004408E0"/>
    <w:rsid w:val="0044114A"/>
    <w:rsid w:val="00441485"/>
    <w:rsid w:val="0044469F"/>
    <w:rsid w:val="00444E6D"/>
    <w:rsid w:val="00447871"/>
    <w:rsid w:val="00447C8E"/>
    <w:rsid w:val="00451B55"/>
    <w:rsid w:val="00452714"/>
    <w:rsid w:val="00452D42"/>
    <w:rsid w:val="004539CD"/>
    <w:rsid w:val="00453D0C"/>
    <w:rsid w:val="00454987"/>
    <w:rsid w:val="00454D73"/>
    <w:rsid w:val="00456234"/>
    <w:rsid w:val="00456345"/>
    <w:rsid w:val="004567FB"/>
    <w:rsid w:val="004568A2"/>
    <w:rsid w:val="0045703A"/>
    <w:rsid w:val="004572F1"/>
    <w:rsid w:val="00460AD5"/>
    <w:rsid w:val="004615EC"/>
    <w:rsid w:val="004618C6"/>
    <w:rsid w:val="00462587"/>
    <w:rsid w:val="00462D7C"/>
    <w:rsid w:val="00463A6B"/>
    <w:rsid w:val="00463FBE"/>
    <w:rsid w:val="00467FCE"/>
    <w:rsid w:val="0047357E"/>
    <w:rsid w:val="004743EA"/>
    <w:rsid w:val="00474E2B"/>
    <w:rsid w:val="0047585A"/>
    <w:rsid w:val="004778DA"/>
    <w:rsid w:val="00477A03"/>
    <w:rsid w:val="004814BB"/>
    <w:rsid w:val="0048222B"/>
    <w:rsid w:val="004835CC"/>
    <w:rsid w:val="00483BB9"/>
    <w:rsid w:val="00483F79"/>
    <w:rsid w:val="00484AAB"/>
    <w:rsid w:val="00484F38"/>
    <w:rsid w:val="0048706F"/>
    <w:rsid w:val="00490077"/>
    <w:rsid w:val="00491B0C"/>
    <w:rsid w:val="00492D73"/>
    <w:rsid w:val="00492EF3"/>
    <w:rsid w:val="00492F5B"/>
    <w:rsid w:val="00493605"/>
    <w:rsid w:val="0049382F"/>
    <w:rsid w:val="004948C6"/>
    <w:rsid w:val="00495A2F"/>
    <w:rsid w:val="004964EF"/>
    <w:rsid w:val="0049664F"/>
    <w:rsid w:val="004A25CE"/>
    <w:rsid w:val="004A32F2"/>
    <w:rsid w:val="004A53D5"/>
    <w:rsid w:val="004A5836"/>
    <w:rsid w:val="004A58D3"/>
    <w:rsid w:val="004A77FF"/>
    <w:rsid w:val="004A790C"/>
    <w:rsid w:val="004B15B5"/>
    <w:rsid w:val="004B21AE"/>
    <w:rsid w:val="004B3F64"/>
    <w:rsid w:val="004B6673"/>
    <w:rsid w:val="004C0561"/>
    <w:rsid w:val="004C14A2"/>
    <w:rsid w:val="004C3291"/>
    <w:rsid w:val="004C64B4"/>
    <w:rsid w:val="004C66E4"/>
    <w:rsid w:val="004C6A2A"/>
    <w:rsid w:val="004C7C89"/>
    <w:rsid w:val="004D083D"/>
    <w:rsid w:val="004D0AD3"/>
    <w:rsid w:val="004D1A7E"/>
    <w:rsid w:val="004D2998"/>
    <w:rsid w:val="004D492B"/>
    <w:rsid w:val="004D715B"/>
    <w:rsid w:val="004D75EA"/>
    <w:rsid w:val="004E0049"/>
    <w:rsid w:val="004E0170"/>
    <w:rsid w:val="004E19B4"/>
    <w:rsid w:val="004E1E56"/>
    <w:rsid w:val="004E3382"/>
    <w:rsid w:val="004E435A"/>
    <w:rsid w:val="004E7386"/>
    <w:rsid w:val="004F241F"/>
    <w:rsid w:val="004F3405"/>
    <w:rsid w:val="004F3ADE"/>
    <w:rsid w:val="004F3C6B"/>
    <w:rsid w:val="004F50C4"/>
    <w:rsid w:val="004F539E"/>
    <w:rsid w:val="004F5AE9"/>
    <w:rsid w:val="004F5AEA"/>
    <w:rsid w:val="004F73E4"/>
    <w:rsid w:val="004F75E7"/>
    <w:rsid w:val="004F7A96"/>
    <w:rsid w:val="004F7E03"/>
    <w:rsid w:val="00500A97"/>
    <w:rsid w:val="00501287"/>
    <w:rsid w:val="00502039"/>
    <w:rsid w:val="00503762"/>
    <w:rsid w:val="0050482F"/>
    <w:rsid w:val="00504E53"/>
    <w:rsid w:val="00505A52"/>
    <w:rsid w:val="005100F8"/>
    <w:rsid w:val="005101EC"/>
    <w:rsid w:val="00510277"/>
    <w:rsid w:val="0051061C"/>
    <w:rsid w:val="00511351"/>
    <w:rsid w:val="005119DC"/>
    <w:rsid w:val="00511B34"/>
    <w:rsid w:val="00512208"/>
    <w:rsid w:val="00512B05"/>
    <w:rsid w:val="00513310"/>
    <w:rsid w:val="00517269"/>
    <w:rsid w:val="005206E3"/>
    <w:rsid w:val="0052204A"/>
    <w:rsid w:val="005225DF"/>
    <w:rsid w:val="005237B1"/>
    <w:rsid w:val="00523996"/>
    <w:rsid w:val="00527DE3"/>
    <w:rsid w:val="00530072"/>
    <w:rsid w:val="00532B8F"/>
    <w:rsid w:val="00535F2E"/>
    <w:rsid w:val="005361BA"/>
    <w:rsid w:val="00536C1A"/>
    <w:rsid w:val="00537591"/>
    <w:rsid w:val="00537ABC"/>
    <w:rsid w:val="00540AB3"/>
    <w:rsid w:val="0054179E"/>
    <w:rsid w:val="005434F9"/>
    <w:rsid w:val="0054405E"/>
    <w:rsid w:val="005444B9"/>
    <w:rsid w:val="00544A1C"/>
    <w:rsid w:val="00545841"/>
    <w:rsid w:val="00545A14"/>
    <w:rsid w:val="005464E0"/>
    <w:rsid w:val="00546ABA"/>
    <w:rsid w:val="00546D5F"/>
    <w:rsid w:val="00550ED6"/>
    <w:rsid w:val="00551508"/>
    <w:rsid w:val="00553068"/>
    <w:rsid w:val="005536EB"/>
    <w:rsid w:val="00554AA3"/>
    <w:rsid w:val="00554B58"/>
    <w:rsid w:val="00554DC8"/>
    <w:rsid w:val="00556588"/>
    <w:rsid w:val="00556863"/>
    <w:rsid w:val="00556F41"/>
    <w:rsid w:val="00556FC6"/>
    <w:rsid w:val="0056092D"/>
    <w:rsid w:val="00562184"/>
    <w:rsid w:val="00562C9F"/>
    <w:rsid w:val="00562D81"/>
    <w:rsid w:val="00563023"/>
    <w:rsid w:val="00563FEC"/>
    <w:rsid w:val="00564FD5"/>
    <w:rsid w:val="00565111"/>
    <w:rsid w:val="00565927"/>
    <w:rsid w:val="005667B5"/>
    <w:rsid w:val="00566B4F"/>
    <w:rsid w:val="00566F08"/>
    <w:rsid w:val="00570284"/>
    <w:rsid w:val="005702DC"/>
    <w:rsid w:val="00574947"/>
    <w:rsid w:val="00575B09"/>
    <w:rsid w:val="00581C80"/>
    <w:rsid w:val="00581D82"/>
    <w:rsid w:val="0058246E"/>
    <w:rsid w:val="005824BD"/>
    <w:rsid w:val="0058397F"/>
    <w:rsid w:val="00584251"/>
    <w:rsid w:val="00585F8D"/>
    <w:rsid w:val="00586E80"/>
    <w:rsid w:val="0058751D"/>
    <w:rsid w:val="005908D1"/>
    <w:rsid w:val="0059117B"/>
    <w:rsid w:val="00592C4C"/>
    <w:rsid w:val="00593CD5"/>
    <w:rsid w:val="00593DDD"/>
    <w:rsid w:val="0059548D"/>
    <w:rsid w:val="00595CF9"/>
    <w:rsid w:val="0059798F"/>
    <w:rsid w:val="005A0CCD"/>
    <w:rsid w:val="005A0E7E"/>
    <w:rsid w:val="005A1216"/>
    <w:rsid w:val="005A19C3"/>
    <w:rsid w:val="005A1DE0"/>
    <w:rsid w:val="005A1F33"/>
    <w:rsid w:val="005A2900"/>
    <w:rsid w:val="005A3A27"/>
    <w:rsid w:val="005A4642"/>
    <w:rsid w:val="005A74D5"/>
    <w:rsid w:val="005A7D61"/>
    <w:rsid w:val="005B04E5"/>
    <w:rsid w:val="005B27F6"/>
    <w:rsid w:val="005B2E2F"/>
    <w:rsid w:val="005B6A45"/>
    <w:rsid w:val="005B7C2E"/>
    <w:rsid w:val="005B7E9E"/>
    <w:rsid w:val="005C05A4"/>
    <w:rsid w:val="005C1D64"/>
    <w:rsid w:val="005C2218"/>
    <w:rsid w:val="005C3529"/>
    <w:rsid w:val="005C3ADF"/>
    <w:rsid w:val="005C3BD9"/>
    <w:rsid w:val="005C41DC"/>
    <w:rsid w:val="005C5205"/>
    <w:rsid w:val="005C55F5"/>
    <w:rsid w:val="005C59D2"/>
    <w:rsid w:val="005C666D"/>
    <w:rsid w:val="005C70D2"/>
    <w:rsid w:val="005C73CC"/>
    <w:rsid w:val="005C7B01"/>
    <w:rsid w:val="005D0969"/>
    <w:rsid w:val="005D1B4B"/>
    <w:rsid w:val="005D1BBF"/>
    <w:rsid w:val="005D25EF"/>
    <w:rsid w:val="005D2859"/>
    <w:rsid w:val="005D59CE"/>
    <w:rsid w:val="005D5A98"/>
    <w:rsid w:val="005D6A8B"/>
    <w:rsid w:val="005D7674"/>
    <w:rsid w:val="005E02D9"/>
    <w:rsid w:val="005E10D9"/>
    <w:rsid w:val="005E18FA"/>
    <w:rsid w:val="005E2A9A"/>
    <w:rsid w:val="005E2E03"/>
    <w:rsid w:val="005E4962"/>
    <w:rsid w:val="005E5C8A"/>
    <w:rsid w:val="005E5D24"/>
    <w:rsid w:val="005E6DCB"/>
    <w:rsid w:val="005E79EF"/>
    <w:rsid w:val="005F2326"/>
    <w:rsid w:val="005F375F"/>
    <w:rsid w:val="005F3E89"/>
    <w:rsid w:val="005F41F4"/>
    <w:rsid w:val="005F4B62"/>
    <w:rsid w:val="005F4D02"/>
    <w:rsid w:val="005F72F3"/>
    <w:rsid w:val="0060043C"/>
    <w:rsid w:val="006018BF"/>
    <w:rsid w:val="006028C0"/>
    <w:rsid w:val="00603E35"/>
    <w:rsid w:val="006046BB"/>
    <w:rsid w:val="00604AE3"/>
    <w:rsid w:val="00604E73"/>
    <w:rsid w:val="006066CE"/>
    <w:rsid w:val="00607A0E"/>
    <w:rsid w:val="006120E3"/>
    <w:rsid w:val="006131FC"/>
    <w:rsid w:val="00614969"/>
    <w:rsid w:val="00615BE5"/>
    <w:rsid w:val="0062035F"/>
    <w:rsid w:val="006213A9"/>
    <w:rsid w:val="006222FD"/>
    <w:rsid w:val="006223BD"/>
    <w:rsid w:val="00623122"/>
    <w:rsid w:val="00625AF0"/>
    <w:rsid w:val="00630198"/>
    <w:rsid w:val="006302EB"/>
    <w:rsid w:val="006328B7"/>
    <w:rsid w:val="00632D5A"/>
    <w:rsid w:val="006350F7"/>
    <w:rsid w:val="00637C21"/>
    <w:rsid w:val="00640266"/>
    <w:rsid w:val="0064030A"/>
    <w:rsid w:val="00640617"/>
    <w:rsid w:val="006427B0"/>
    <w:rsid w:val="00642A9D"/>
    <w:rsid w:val="00643832"/>
    <w:rsid w:val="00645C27"/>
    <w:rsid w:val="0064616A"/>
    <w:rsid w:val="00646A0F"/>
    <w:rsid w:val="00646FA0"/>
    <w:rsid w:val="006535D3"/>
    <w:rsid w:val="00653E7E"/>
    <w:rsid w:val="00654F34"/>
    <w:rsid w:val="00661014"/>
    <w:rsid w:val="0066220C"/>
    <w:rsid w:val="00663718"/>
    <w:rsid w:val="00663D44"/>
    <w:rsid w:val="00664761"/>
    <w:rsid w:val="00665E77"/>
    <w:rsid w:val="00667292"/>
    <w:rsid w:val="00671ADB"/>
    <w:rsid w:val="00672A21"/>
    <w:rsid w:val="00674B94"/>
    <w:rsid w:val="00675D29"/>
    <w:rsid w:val="006766D6"/>
    <w:rsid w:val="00676B43"/>
    <w:rsid w:val="006813AA"/>
    <w:rsid w:val="0068159E"/>
    <w:rsid w:val="00681FB9"/>
    <w:rsid w:val="00685328"/>
    <w:rsid w:val="00685433"/>
    <w:rsid w:val="0069022D"/>
    <w:rsid w:val="00691DC6"/>
    <w:rsid w:val="00692EF4"/>
    <w:rsid w:val="00696C10"/>
    <w:rsid w:val="00696CFD"/>
    <w:rsid w:val="00697EF8"/>
    <w:rsid w:val="006A0256"/>
    <w:rsid w:val="006A2497"/>
    <w:rsid w:val="006B06BF"/>
    <w:rsid w:val="006B1C5D"/>
    <w:rsid w:val="006B2C8E"/>
    <w:rsid w:val="006B2DF3"/>
    <w:rsid w:val="006B3912"/>
    <w:rsid w:val="006B4A0C"/>
    <w:rsid w:val="006B568A"/>
    <w:rsid w:val="006B699D"/>
    <w:rsid w:val="006B72F4"/>
    <w:rsid w:val="006C0514"/>
    <w:rsid w:val="006C0861"/>
    <w:rsid w:val="006C099F"/>
    <w:rsid w:val="006C2E0E"/>
    <w:rsid w:val="006C3195"/>
    <w:rsid w:val="006C4630"/>
    <w:rsid w:val="006C7978"/>
    <w:rsid w:val="006D145F"/>
    <w:rsid w:val="006D262C"/>
    <w:rsid w:val="006D2725"/>
    <w:rsid w:val="006D2BAD"/>
    <w:rsid w:val="006D2C53"/>
    <w:rsid w:val="006D46B2"/>
    <w:rsid w:val="006D487F"/>
    <w:rsid w:val="006D583B"/>
    <w:rsid w:val="006D6328"/>
    <w:rsid w:val="006D706A"/>
    <w:rsid w:val="006D7F7B"/>
    <w:rsid w:val="006E0626"/>
    <w:rsid w:val="006E123C"/>
    <w:rsid w:val="006E1C74"/>
    <w:rsid w:val="006E2E14"/>
    <w:rsid w:val="006E4341"/>
    <w:rsid w:val="006E47AB"/>
    <w:rsid w:val="006E6114"/>
    <w:rsid w:val="006F3E91"/>
    <w:rsid w:val="006F48E1"/>
    <w:rsid w:val="006F4933"/>
    <w:rsid w:val="006F5BDC"/>
    <w:rsid w:val="006F5E8B"/>
    <w:rsid w:val="006F6322"/>
    <w:rsid w:val="006F6AAC"/>
    <w:rsid w:val="006F6E32"/>
    <w:rsid w:val="006F6F30"/>
    <w:rsid w:val="00702749"/>
    <w:rsid w:val="0070274F"/>
    <w:rsid w:val="00702AEA"/>
    <w:rsid w:val="0070474D"/>
    <w:rsid w:val="00704797"/>
    <w:rsid w:val="0070499C"/>
    <w:rsid w:val="00705230"/>
    <w:rsid w:val="007052C1"/>
    <w:rsid w:val="007055A1"/>
    <w:rsid w:val="007056B5"/>
    <w:rsid w:val="00705E97"/>
    <w:rsid w:val="007070F8"/>
    <w:rsid w:val="00707228"/>
    <w:rsid w:val="00707E93"/>
    <w:rsid w:val="0071007C"/>
    <w:rsid w:val="007122E4"/>
    <w:rsid w:val="00712A56"/>
    <w:rsid w:val="00713136"/>
    <w:rsid w:val="007135C7"/>
    <w:rsid w:val="007138A5"/>
    <w:rsid w:val="00713EB2"/>
    <w:rsid w:val="007143DC"/>
    <w:rsid w:val="00714FD5"/>
    <w:rsid w:val="00715AF9"/>
    <w:rsid w:val="00716F65"/>
    <w:rsid w:val="007172D4"/>
    <w:rsid w:val="00717B6F"/>
    <w:rsid w:val="00720B8B"/>
    <w:rsid w:val="00723003"/>
    <w:rsid w:val="00723A72"/>
    <w:rsid w:val="00723D78"/>
    <w:rsid w:val="007254F4"/>
    <w:rsid w:val="0072647E"/>
    <w:rsid w:val="00730B7E"/>
    <w:rsid w:val="007339FA"/>
    <w:rsid w:val="00734BAC"/>
    <w:rsid w:val="007352FC"/>
    <w:rsid w:val="007356F8"/>
    <w:rsid w:val="007357BB"/>
    <w:rsid w:val="007371C3"/>
    <w:rsid w:val="007371EA"/>
    <w:rsid w:val="0073799D"/>
    <w:rsid w:val="00737D4F"/>
    <w:rsid w:val="00740956"/>
    <w:rsid w:val="00740F9F"/>
    <w:rsid w:val="00742C93"/>
    <w:rsid w:val="007431BC"/>
    <w:rsid w:val="00743384"/>
    <w:rsid w:val="00743C1A"/>
    <w:rsid w:val="0074479B"/>
    <w:rsid w:val="007451D8"/>
    <w:rsid w:val="00745239"/>
    <w:rsid w:val="0074571F"/>
    <w:rsid w:val="007472A7"/>
    <w:rsid w:val="00747A21"/>
    <w:rsid w:val="00751683"/>
    <w:rsid w:val="00751BA9"/>
    <w:rsid w:val="00756F94"/>
    <w:rsid w:val="0075765C"/>
    <w:rsid w:val="00757B52"/>
    <w:rsid w:val="007615C8"/>
    <w:rsid w:val="00761EBC"/>
    <w:rsid w:val="00762AEA"/>
    <w:rsid w:val="00762E51"/>
    <w:rsid w:val="0076443E"/>
    <w:rsid w:val="00765661"/>
    <w:rsid w:val="007677B9"/>
    <w:rsid w:val="0077491F"/>
    <w:rsid w:val="00774CE5"/>
    <w:rsid w:val="007756F4"/>
    <w:rsid w:val="00775DF7"/>
    <w:rsid w:val="00775EBC"/>
    <w:rsid w:val="007767B6"/>
    <w:rsid w:val="00776E82"/>
    <w:rsid w:val="007808FB"/>
    <w:rsid w:val="007810AE"/>
    <w:rsid w:val="007812C0"/>
    <w:rsid w:val="007854B4"/>
    <w:rsid w:val="007860A4"/>
    <w:rsid w:val="007867E1"/>
    <w:rsid w:val="00790B70"/>
    <w:rsid w:val="00790CC4"/>
    <w:rsid w:val="00791C88"/>
    <w:rsid w:val="00791E8E"/>
    <w:rsid w:val="00792555"/>
    <w:rsid w:val="00794C43"/>
    <w:rsid w:val="00794F95"/>
    <w:rsid w:val="00796DA5"/>
    <w:rsid w:val="00797F8B"/>
    <w:rsid w:val="007A1CC9"/>
    <w:rsid w:val="007A25AC"/>
    <w:rsid w:val="007A49CF"/>
    <w:rsid w:val="007A5059"/>
    <w:rsid w:val="007A5B3C"/>
    <w:rsid w:val="007A6063"/>
    <w:rsid w:val="007A664E"/>
    <w:rsid w:val="007A69B8"/>
    <w:rsid w:val="007A739C"/>
    <w:rsid w:val="007B0DE3"/>
    <w:rsid w:val="007B1224"/>
    <w:rsid w:val="007B18DF"/>
    <w:rsid w:val="007B2342"/>
    <w:rsid w:val="007B26CC"/>
    <w:rsid w:val="007B2739"/>
    <w:rsid w:val="007B2E38"/>
    <w:rsid w:val="007B2F44"/>
    <w:rsid w:val="007B33BA"/>
    <w:rsid w:val="007B34B5"/>
    <w:rsid w:val="007B353E"/>
    <w:rsid w:val="007B5856"/>
    <w:rsid w:val="007B6270"/>
    <w:rsid w:val="007B6700"/>
    <w:rsid w:val="007B6A2D"/>
    <w:rsid w:val="007C09B7"/>
    <w:rsid w:val="007C0FE5"/>
    <w:rsid w:val="007C13E2"/>
    <w:rsid w:val="007C3027"/>
    <w:rsid w:val="007C30FD"/>
    <w:rsid w:val="007C3F81"/>
    <w:rsid w:val="007C42A3"/>
    <w:rsid w:val="007C4FB1"/>
    <w:rsid w:val="007D062B"/>
    <w:rsid w:val="007D0847"/>
    <w:rsid w:val="007D0C56"/>
    <w:rsid w:val="007D122C"/>
    <w:rsid w:val="007D2255"/>
    <w:rsid w:val="007D33AA"/>
    <w:rsid w:val="007D3414"/>
    <w:rsid w:val="007D41D6"/>
    <w:rsid w:val="007E0694"/>
    <w:rsid w:val="007E1256"/>
    <w:rsid w:val="007E1426"/>
    <w:rsid w:val="007E2138"/>
    <w:rsid w:val="007E3447"/>
    <w:rsid w:val="007E442E"/>
    <w:rsid w:val="007E53AE"/>
    <w:rsid w:val="007E5C8E"/>
    <w:rsid w:val="007F007B"/>
    <w:rsid w:val="007F095D"/>
    <w:rsid w:val="007F0F7C"/>
    <w:rsid w:val="007F2BA1"/>
    <w:rsid w:val="007F5CF1"/>
    <w:rsid w:val="007F6379"/>
    <w:rsid w:val="007F7A20"/>
    <w:rsid w:val="007F7D48"/>
    <w:rsid w:val="00800269"/>
    <w:rsid w:val="00803B6A"/>
    <w:rsid w:val="008040E8"/>
    <w:rsid w:val="0080515D"/>
    <w:rsid w:val="00805E72"/>
    <w:rsid w:val="00806FD7"/>
    <w:rsid w:val="008100C4"/>
    <w:rsid w:val="008113CF"/>
    <w:rsid w:val="008115DA"/>
    <w:rsid w:val="00813ED6"/>
    <w:rsid w:val="0081422B"/>
    <w:rsid w:val="0081665C"/>
    <w:rsid w:val="00816F31"/>
    <w:rsid w:val="008203B7"/>
    <w:rsid w:val="008217D7"/>
    <w:rsid w:val="008218C9"/>
    <w:rsid w:val="00822760"/>
    <w:rsid w:val="00826A5B"/>
    <w:rsid w:val="00826E6E"/>
    <w:rsid w:val="0082701F"/>
    <w:rsid w:val="00830410"/>
    <w:rsid w:val="008309A9"/>
    <w:rsid w:val="008310B4"/>
    <w:rsid w:val="00833359"/>
    <w:rsid w:val="008348AB"/>
    <w:rsid w:val="00834EF6"/>
    <w:rsid w:val="00837380"/>
    <w:rsid w:val="008416BB"/>
    <w:rsid w:val="0084342D"/>
    <w:rsid w:val="00843897"/>
    <w:rsid w:val="00844C48"/>
    <w:rsid w:val="00845570"/>
    <w:rsid w:val="008505F9"/>
    <w:rsid w:val="0085197B"/>
    <w:rsid w:val="00852571"/>
    <w:rsid w:val="00852CA8"/>
    <w:rsid w:val="008531FC"/>
    <w:rsid w:val="00854916"/>
    <w:rsid w:val="0086001B"/>
    <w:rsid w:val="008603F4"/>
    <w:rsid w:val="00862808"/>
    <w:rsid w:val="00862F00"/>
    <w:rsid w:val="008632CC"/>
    <w:rsid w:val="00864267"/>
    <w:rsid w:val="00864526"/>
    <w:rsid w:val="008654E6"/>
    <w:rsid w:val="00867651"/>
    <w:rsid w:val="00867919"/>
    <w:rsid w:val="00872036"/>
    <w:rsid w:val="00872DA6"/>
    <w:rsid w:val="00872DC3"/>
    <w:rsid w:val="00873C3E"/>
    <w:rsid w:val="00876B78"/>
    <w:rsid w:val="00876CC8"/>
    <w:rsid w:val="00877EF5"/>
    <w:rsid w:val="00880C35"/>
    <w:rsid w:val="00881E4B"/>
    <w:rsid w:val="008826E5"/>
    <w:rsid w:val="00883EE8"/>
    <w:rsid w:val="00883FB7"/>
    <w:rsid w:val="00884603"/>
    <w:rsid w:val="008847F0"/>
    <w:rsid w:val="0088549A"/>
    <w:rsid w:val="008871BA"/>
    <w:rsid w:val="0088785C"/>
    <w:rsid w:val="008913AF"/>
    <w:rsid w:val="008914D1"/>
    <w:rsid w:val="00893E85"/>
    <w:rsid w:val="00895ED1"/>
    <w:rsid w:val="008A061E"/>
    <w:rsid w:val="008A158F"/>
    <w:rsid w:val="008A171A"/>
    <w:rsid w:val="008A1C73"/>
    <w:rsid w:val="008A2611"/>
    <w:rsid w:val="008A332B"/>
    <w:rsid w:val="008A51E5"/>
    <w:rsid w:val="008A59B0"/>
    <w:rsid w:val="008A59BD"/>
    <w:rsid w:val="008B0885"/>
    <w:rsid w:val="008B0E65"/>
    <w:rsid w:val="008B13A2"/>
    <w:rsid w:val="008B1C4D"/>
    <w:rsid w:val="008B452F"/>
    <w:rsid w:val="008B4883"/>
    <w:rsid w:val="008B4E50"/>
    <w:rsid w:val="008B4E75"/>
    <w:rsid w:val="008B6661"/>
    <w:rsid w:val="008B77D5"/>
    <w:rsid w:val="008C0143"/>
    <w:rsid w:val="008C0D8D"/>
    <w:rsid w:val="008C1A41"/>
    <w:rsid w:val="008C2F32"/>
    <w:rsid w:val="008C35D7"/>
    <w:rsid w:val="008C4183"/>
    <w:rsid w:val="008C5A38"/>
    <w:rsid w:val="008C5C73"/>
    <w:rsid w:val="008C6F02"/>
    <w:rsid w:val="008D108C"/>
    <w:rsid w:val="008D2A5A"/>
    <w:rsid w:val="008D2C4C"/>
    <w:rsid w:val="008D33E2"/>
    <w:rsid w:val="008D4226"/>
    <w:rsid w:val="008D5680"/>
    <w:rsid w:val="008D69FD"/>
    <w:rsid w:val="008D718A"/>
    <w:rsid w:val="008D7C15"/>
    <w:rsid w:val="008E126F"/>
    <w:rsid w:val="008E1669"/>
    <w:rsid w:val="008E4590"/>
    <w:rsid w:val="008E4CB7"/>
    <w:rsid w:val="008E50AD"/>
    <w:rsid w:val="008F0481"/>
    <w:rsid w:val="008F1F0D"/>
    <w:rsid w:val="008F78D5"/>
    <w:rsid w:val="00900D1F"/>
    <w:rsid w:val="00901C87"/>
    <w:rsid w:val="00903C52"/>
    <w:rsid w:val="00905F32"/>
    <w:rsid w:val="00906637"/>
    <w:rsid w:val="0091050D"/>
    <w:rsid w:val="009111F8"/>
    <w:rsid w:val="0091143B"/>
    <w:rsid w:val="00911740"/>
    <w:rsid w:val="00912D0A"/>
    <w:rsid w:val="009137EE"/>
    <w:rsid w:val="00913B22"/>
    <w:rsid w:val="0091442C"/>
    <w:rsid w:val="009161DA"/>
    <w:rsid w:val="009214AE"/>
    <w:rsid w:val="0092187E"/>
    <w:rsid w:val="009235F8"/>
    <w:rsid w:val="00923AEC"/>
    <w:rsid w:val="00923E9F"/>
    <w:rsid w:val="00925983"/>
    <w:rsid w:val="00925EDA"/>
    <w:rsid w:val="009269FA"/>
    <w:rsid w:val="00926A27"/>
    <w:rsid w:val="00926F68"/>
    <w:rsid w:val="00927143"/>
    <w:rsid w:val="00927DF8"/>
    <w:rsid w:val="00927F8D"/>
    <w:rsid w:val="009301C7"/>
    <w:rsid w:val="00930B85"/>
    <w:rsid w:val="009324DC"/>
    <w:rsid w:val="009327A6"/>
    <w:rsid w:val="00934C9B"/>
    <w:rsid w:val="0093590E"/>
    <w:rsid w:val="00936A28"/>
    <w:rsid w:val="00936ABC"/>
    <w:rsid w:val="00936CD8"/>
    <w:rsid w:val="00936DE9"/>
    <w:rsid w:val="00937572"/>
    <w:rsid w:val="009375F9"/>
    <w:rsid w:val="0094052D"/>
    <w:rsid w:val="009408F8"/>
    <w:rsid w:val="009412E0"/>
    <w:rsid w:val="00941E4B"/>
    <w:rsid w:val="00941F2A"/>
    <w:rsid w:val="0094330F"/>
    <w:rsid w:val="00945E8C"/>
    <w:rsid w:val="00946791"/>
    <w:rsid w:val="00946E58"/>
    <w:rsid w:val="00951646"/>
    <w:rsid w:val="00953534"/>
    <w:rsid w:val="00953793"/>
    <w:rsid w:val="009560BC"/>
    <w:rsid w:val="009567B7"/>
    <w:rsid w:val="009605FD"/>
    <w:rsid w:val="009628AE"/>
    <w:rsid w:val="0096326B"/>
    <w:rsid w:val="009636BC"/>
    <w:rsid w:val="00963DFF"/>
    <w:rsid w:val="009648D4"/>
    <w:rsid w:val="00964ACC"/>
    <w:rsid w:val="0096544B"/>
    <w:rsid w:val="009665DE"/>
    <w:rsid w:val="00970A5A"/>
    <w:rsid w:val="009712A1"/>
    <w:rsid w:val="00972BF9"/>
    <w:rsid w:val="009751A1"/>
    <w:rsid w:val="009754FD"/>
    <w:rsid w:val="00975F7C"/>
    <w:rsid w:val="00976097"/>
    <w:rsid w:val="0097701D"/>
    <w:rsid w:val="00977A57"/>
    <w:rsid w:val="009804E3"/>
    <w:rsid w:val="0098189B"/>
    <w:rsid w:val="009843A2"/>
    <w:rsid w:val="00984F3C"/>
    <w:rsid w:val="009854CE"/>
    <w:rsid w:val="0098706A"/>
    <w:rsid w:val="009900CF"/>
    <w:rsid w:val="009902C6"/>
    <w:rsid w:val="00991961"/>
    <w:rsid w:val="00993DEB"/>
    <w:rsid w:val="009965DB"/>
    <w:rsid w:val="00996A23"/>
    <w:rsid w:val="009A17B3"/>
    <w:rsid w:val="009A2451"/>
    <w:rsid w:val="009A3D6B"/>
    <w:rsid w:val="009A605C"/>
    <w:rsid w:val="009A61FA"/>
    <w:rsid w:val="009A7A21"/>
    <w:rsid w:val="009A7F2E"/>
    <w:rsid w:val="009B0F9B"/>
    <w:rsid w:val="009B21AA"/>
    <w:rsid w:val="009B38B9"/>
    <w:rsid w:val="009B4A26"/>
    <w:rsid w:val="009B57FF"/>
    <w:rsid w:val="009B62CF"/>
    <w:rsid w:val="009B66AD"/>
    <w:rsid w:val="009B6982"/>
    <w:rsid w:val="009B7909"/>
    <w:rsid w:val="009C0227"/>
    <w:rsid w:val="009C0931"/>
    <w:rsid w:val="009C1770"/>
    <w:rsid w:val="009C2293"/>
    <w:rsid w:val="009C2FED"/>
    <w:rsid w:val="009C4E54"/>
    <w:rsid w:val="009C66A4"/>
    <w:rsid w:val="009C6E61"/>
    <w:rsid w:val="009C7956"/>
    <w:rsid w:val="009C7DAB"/>
    <w:rsid w:val="009D05E5"/>
    <w:rsid w:val="009D0D15"/>
    <w:rsid w:val="009D1392"/>
    <w:rsid w:val="009D1926"/>
    <w:rsid w:val="009D2B22"/>
    <w:rsid w:val="009D59B6"/>
    <w:rsid w:val="009D636C"/>
    <w:rsid w:val="009D72A1"/>
    <w:rsid w:val="009D7DC7"/>
    <w:rsid w:val="009E17E0"/>
    <w:rsid w:val="009E1FB8"/>
    <w:rsid w:val="009E2223"/>
    <w:rsid w:val="009E3BA5"/>
    <w:rsid w:val="009E4EEB"/>
    <w:rsid w:val="009E4F47"/>
    <w:rsid w:val="009E6A25"/>
    <w:rsid w:val="009E7777"/>
    <w:rsid w:val="009F0FA0"/>
    <w:rsid w:val="009F3C48"/>
    <w:rsid w:val="00A00276"/>
    <w:rsid w:val="00A00BD8"/>
    <w:rsid w:val="00A01660"/>
    <w:rsid w:val="00A01CDD"/>
    <w:rsid w:val="00A02670"/>
    <w:rsid w:val="00A0285C"/>
    <w:rsid w:val="00A03100"/>
    <w:rsid w:val="00A03339"/>
    <w:rsid w:val="00A05C44"/>
    <w:rsid w:val="00A1260F"/>
    <w:rsid w:val="00A13CFE"/>
    <w:rsid w:val="00A13D93"/>
    <w:rsid w:val="00A142AE"/>
    <w:rsid w:val="00A14FAA"/>
    <w:rsid w:val="00A157AD"/>
    <w:rsid w:val="00A161D4"/>
    <w:rsid w:val="00A17D55"/>
    <w:rsid w:val="00A205CD"/>
    <w:rsid w:val="00A20A6E"/>
    <w:rsid w:val="00A21641"/>
    <w:rsid w:val="00A21C07"/>
    <w:rsid w:val="00A23250"/>
    <w:rsid w:val="00A24287"/>
    <w:rsid w:val="00A24B50"/>
    <w:rsid w:val="00A31DB8"/>
    <w:rsid w:val="00A32DAE"/>
    <w:rsid w:val="00A32E6F"/>
    <w:rsid w:val="00A33B23"/>
    <w:rsid w:val="00A33D41"/>
    <w:rsid w:val="00A3446F"/>
    <w:rsid w:val="00A37323"/>
    <w:rsid w:val="00A37890"/>
    <w:rsid w:val="00A41772"/>
    <w:rsid w:val="00A42748"/>
    <w:rsid w:val="00A429C3"/>
    <w:rsid w:val="00A44F8D"/>
    <w:rsid w:val="00A45A72"/>
    <w:rsid w:val="00A45F49"/>
    <w:rsid w:val="00A46738"/>
    <w:rsid w:val="00A51712"/>
    <w:rsid w:val="00A525A7"/>
    <w:rsid w:val="00A5369D"/>
    <w:rsid w:val="00A560E9"/>
    <w:rsid w:val="00A5651F"/>
    <w:rsid w:val="00A57063"/>
    <w:rsid w:val="00A57271"/>
    <w:rsid w:val="00A60855"/>
    <w:rsid w:val="00A60D5A"/>
    <w:rsid w:val="00A60D61"/>
    <w:rsid w:val="00A621C8"/>
    <w:rsid w:val="00A6241A"/>
    <w:rsid w:val="00A63A7A"/>
    <w:rsid w:val="00A64446"/>
    <w:rsid w:val="00A644A4"/>
    <w:rsid w:val="00A651BA"/>
    <w:rsid w:val="00A6764E"/>
    <w:rsid w:val="00A67CBB"/>
    <w:rsid w:val="00A7090D"/>
    <w:rsid w:val="00A71611"/>
    <w:rsid w:val="00A71A52"/>
    <w:rsid w:val="00A72BCE"/>
    <w:rsid w:val="00A732E9"/>
    <w:rsid w:val="00A7410F"/>
    <w:rsid w:val="00A75056"/>
    <w:rsid w:val="00A75A6C"/>
    <w:rsid w:val="00A76A77"/>
    <w:rsid w:val="00A77B3E"/>
    <w:rsid w:val="00A77D8B"/>
    <w:rsid w:val="00A8010F"/>
    <w:rsid w:val="00A80A19"/>
    <w:rsid w:val="00A817F8"/>
    <w:rsid w:val="00A82298"/>
    <w:rsid w:val="00A84EFD"/>
    <w:rsid w:val="00A8551E"/>
    <w:rsid w:val="00A86CCD"/>
    <w:rsid w:val="00A87156"/>
    <w:rsid w:val="00A875B3"/>
    <w:rsid w:val="00A87B7F"/>
    <w:rsid w:val="00A87DC2"/>
    <w:rsid w:val="00A914F5"/>
    <w:rsid w:val="00A91CC6"/>
    <w:rsid w:val="00A91FA5"/>
    <w:rsid w:val="00A92531"/>
    <w:rsid w:val="00A934C4"/>
    <w:rsid w:val="00A936BD"/>
    <w:rsid w:val="00A93D8C"/>
    <w:rsid w:val="00A958DA"/>
    <w:rsid w:val="00AA0980"/>
    <w:rsid w:val="00AA16DD"/>
    <w:rsid w:val="00AA1D2C"/>
    <w:rsid w:val="00AA2453"/>
    <w:rsid w:val="00AA24D2"/>
    <w:rsid w:val="00AA3311"/>
    <w:rsid w:val="00AA5980"/>
    <w:rsid w:val="00AA6456"/>
    <w:rsid w:val="00AA67D4"/>
    <w:rsid w:val="00AA6839"/>
    <w:rsid w:val="00AA725E"/>
    <w:rsid w:val="00AB02E8"/>
    <w:rsid w:val="00AB1400"/>
    <w:rsid w:val="00AB3E45"/>
    <w:rsid w:val="00AB40B6"/>
    <w:rsid w:val="00AB42BA"/>
    <w:rsid w:val="00AB4DFB"/>
    <w:rsid w:val="00AB50E4"/>
    <w:rsid w:val="00AB66C2"/>
    <w:rsid w:val="00AB695E"/>
    <w:rsid w:val="00AC0299"/>
    <w:rsid w:val="00AC1C5D"/>
    <w:rsid w:val="00AC272E"/>
    <w:rsid w:val="00AC2784"/>
    <w:rsid w:val="00AC357A"/>
    <w:rsid w:val="00AC3923"/>
    <w:rsid w:val="00AC4619"/>
    <w:rsid w:val="00AC5356"/>
    <w:rsid w:val="00AC7699"/>
    <w:rsid w:val="00AD1A84"/>
    <w:rsid w:val="00AD1F80"/>
    <w:rsid w:val="00AD2C6F"/>
    <w:rsid w:val="00AD422E"/>
    <w:rsid w:val="00AD491A"/>
    <w:rsid w:val="00AD568F"/>
    <w:rsid w:val="00AD7904"/>
    <w:rsid w:val="00AE1A50"/>
    <w:rsid w:val="00AE3AA2"/>
    <w:rsid w:val="00AE4665"/>
    <w:rsid w:val="00AE4E0D"/>
    <w:rsid w:val="00AE5685"/>
    <w:rsid w:val="00AE7829"/>
    <w:rsid w:val="00AF45F9"/>
    <w:rsid w:val="00AF65F4"/>
    <w:rsid w:val="00AF6C41"/>
    <w:rsid w:val="00AF6D08"/>
    <w:rsid w:val="00AF6DA1"/>
    <w:rsid w:val="00AF6EE7"/>
    <w:rsid w:val="00B004EE"/>
    <w:rsid w:val="00B00E20"/>
    <w:rsid w:val="00B00F2F"/>
    <w:rsid w:val="00B04695"/>
    <w:rsid w:val="00B05593"/>
    <w:rsid w:val="00B056A9"/>
    <w:rsid w:val="00B0574F"/>
    <w:rsid w:val="00B05A6B"/>
    <w:rsid w:val="00B05B67"/>
    <w:rsid w:val="00B07C77"/>
    <w:rsid w:val="00B10964"/>
    <w:rsid w:val="00B109FF"/>
    <w:rsid w:val="00B1209C"/>
    <w:rsid w:val="00B128C0"/>
    <w:rsid w:val="00B15A59"/>
    <w:rsid w:val="00B161C7"/>
    <w:rsid w:val="00B2138B"/>
    <w:rsid w:val="00B218FB"/>
    <w:rsid w:val="00B21A73"/>
    <w:rsid w:val="00B21AEC"/>
    <w:rsid w:val="00B21FC6"/>
    <w:rsid w:val="00B22799"/>
    <w:rsid w:val="00B244DF"/>
    <w:rsid w:val="00B2562F"/>
    <w:rsid w:val="00B2597B"/>
    <w:rsid w:val="00B25FA2"/>
    <w:rsid w:val="00B30156"/>
    <w:rsid w:val="00B323CC"/>
    <w:rsid w:val="00B32D94"/>
    <w:rsid w:val="00B33DD0"/>
    <w:rsid w:val="00B36EFC"/>
    <w:rsid w:val="00B40047"/>
    <w:rsid w:val="00B40CFF"/>
    <w:rsid w:val="00B41648"/>
    <w:rsid w:val="00B4229C"/>
    <w:rsid w:val="00B427E5"/>
    <w:rsid w:val="00B42BAF"/>
    <w:rsid w:val="00B43D24"/>
    <w:rsid w:val="00B43EB9"/>
    <w:rsid w:val="00B440C6"/>
    <w:rsid w:val="00B44914"/>
    <w:rsid w:val="00B46AF7"/>
    <w:rsid w:val="00B47442"/>
    <w:rsid w:val="00B47508"/>
    <w:rsid w:val="00B47A2F"/>
    <w:rsid w:val="00B47B30"/>
    <w:rsid w:val="00B5010E"/>
    <w:rsid w:val="00B524FE"/>
    <w:rsid w:val="00B52C51"/>
    <w:rsid w:val="00B52EDC"/>
    <w:rsid w:val="00B533D3"/>
    <w:rsid w:val="00B5552E"/>
    <w:rsid w:val="00B561D9"/>
    <w:rsid w:val="00B567E0"/>
    <w:rsid w:val="00B56C3A"/>
    <w:rsid w:val="00B57EEA"/>
    <w:rsid w:val="00B6090A"/>
    <w:rsid w:val="00B61399"/>
    <w:rsid w:val="00B6326F"/>
    <w:rsid w:val="00B6328E"/>
    <w:rsid w:val="00B63C6C"/>
    <w:rsid w:val="00B647D6"/>
    <w:rsid w:val="00B65093"/>
    <w:rsid w:val="00B66830"/>
    <w:rsid w:val="00B67CD1"/>
    <w:rsid w:val="00B67DAF"/>
    <w:rsid w:val="00B7220E"/>
    <w:rsid w:val="00B73810"/>
    <w:rsid w:val="00B740FB"/>
    <w:rsid w:val="00B74B49"/>
    <w:rsid w:val="00B750D3"/>
    <w:rsid w:val="00B75371"/>
    <w:rsid w:val="00B766EA"/>
    <w:rsid w:val="00B76919"/>
    <w:rsid w:val="00B80CBE"/>
    <w:rsid w:val="00B81221"/>
    <w:rsid w:val="00B81A7D"/>
    <w:rsid w:val="00B82605"/>
    <w:rsid w:val="00B83C62"/>
    <w:rsid w:val="00B85BF1"/>
    <w:rsid w:val="00B8664B"/>
    <w:rsid w:val="00B8773E"/>
    <w:rsid w:val="00B9006C"/>
    <w:rsid w:val="00B90A3A"/>
    <w:rsid w:val="00B91246"/>
    <w:rsid w:val="00B91E98"/>
    <w:rsid w:val="00B925B1"/>
    <w:rsid w:val="00B930D9"/>
    <w:rsid w:val="00B93AA5"/>
    <w:rsid w:val="00B9409A"/>
    <w:rsid w:val="00B963F1"/>
    <w:rsid w:val="00BA0D31"/>
    <w:rsid w:val="00BA1A8F"/>
    <w:rsid w:val="00BA3C21"/>
    <w:rsid w:val="00BA41C3"/>
    <w:rsid w:val="00BA4401"/>
    <w:rsid w:val="00BB0CFB"/>
    <w:rsid w:val="00BB1C3A"/>
    <w:rsid w:val="00BB1F67"/>
    <w:rsid w:val="00BB2594"/>
    <w:rsid w:val="00BB3FF3"/>
    <w:rsid w:val="00BB67B7"/>
    <w:rsid w:val="00BB73EF"/>
    <w:rsid w:val="00BB7503"/>
    <w:rsid w:val="00BC22DD"/>
    <w:rsid w:val="00BC2970"/>
    <w:rsid w:val="00BC4ECD"/>
    <w:rsid w:val="00BC4EE0"/>
    <w:rsid w:val="00BC5B4F"/>
    <w:rsid w:val="00BC6D42"/>
    <w:rsid w:val="00BC7C61"/>
    <w:rsid w:val="00BD0133"/>
    <w:rsid w:val="00BD02E1"/>
    <w:rsid w:val="00BD12A9"/>
    <w:rsid w:val="00BD14A4"/>
    <w:rsid w:val="00BD43BD"/>
    <w:rsid w:val="00BD4A57"/>
    <w:rsid w:val="00BD5CC0"/>
    <w:rsid w:val="00BD62FE"/>
    <w:rsid w:val="00BD6605"/>
    <w:rsid w:val="00BD6E89"/>
    <w:rsid w:val="00BD7AB3"/>
    <w:rsid w:val="00BE2414"/>
    <w:rsid w:val="00BE290E"/>
    <w:rsid w:val="00BE44B1"/>
    <w:rsid w:val="00BE6B9E"/>
    <w:rsid w:val="00BF01EA"/>
    <w:rsid w:val="00BF130F"/>
    <w:rsid w:val="00BF2103"/>
    <w:rsid w:val="00BF6E32"/>
    <w:rsid w:val="00BF7C0F"/>
    <w:rsid w:val="00C0580F"/>
    <w:rsid w:val="00C06864"/>
    <w:rsid w:val="00C074FA"/>
    <w:rsid w:val="00C104D9"/>
    <w:rsid w:val="00C10E54"/>
    <w:rsid w:val="00C1252C"/>
    <w:rsid w:val="00C131A4"/>
    <w:rsid w:val="00C1320E"/>
    <w:rsid w:val="00C13293"/>
    <w:rsid w:val="00C14C4B"/>
    <w:rsid w:val="00C14E49"/>
    <w:rsid w:val="00C16293"/>
    <w:rsid w:val="00C169D5"/>
    <w:rsid w:val="00C201AA"/>
    <w:rsid w:val="00C2025C"/>
    <w:rsid w:val="00C209CA"/>
    <w:rsid w:val="00C213F9"/>
    <w:rsid w:val="00C21BCE"/>
    <w:rsid w:val="00C2251B"/>
    <w:rsid w:val="00C22F4D"/>
    <w:rsid w:val="00C23499"/>
    <w:rsid w:val="00C23528"/>
    <w:rsid w:val="00C24114"/>
    <w:rsid w:val="00C24633"/>
    <w:rsid w:val="00C24C1C"/>
    <w:rsid w:val="00C26127"/>
    <w:rsid w:val="00C26294"/>
    <w:rsid w:val="00C27446"/>
    <w:rsid w:val="00C307D3"/>
    <w:rsid w:val="00C31290"/>
    <w:rsid w:val="00C33117"/>
    <w:rsid w:val="00C331A9"/>
    <w:rsid w:val="00C351EF"/>
    <w:rsid w:val="00C35B3B"/>
    <w:rsid w:val="00C36F68"/>
    <w:rsid w:val="00C3744D"/>
    <w:rsid w:val="00C37D35"/>
    <w:rsid w:val="00C406CF"/>
    <w:rsid w:val="00C434AE"/>
    <w:rsid w:val="00C44128"/>
    <w:rsid w:val="00C466FE"/>
    <w:rsid w:val="00C50590"/>
    <w:rsid w:val="00C54F3B"/>
    <w:rsid w:val="00C600B8"/>
    <w:rsid w:val="00C60744"/>
    <w:rsid w:val="00C63ACD"/>
    <w:rsid w:val="00C64211"/>
    <w:rsid w:val="00C64680"/>
    <w:rsid w:val="00C65FE5"/>
    <w:rsid w:val="00C6706D"/>
    <w:rsid w:val="00C67603"/>
    <w:rsid w:val="00C6780F"/>
    <w:rsid w:val="00C67D22"/>
    <w:rsid w:val="00C70FA8"/>
    <w:rsid w:val="00C72E6C"/>
    <w:rsid w:val="00C73715"/>
    <w:rsid w:val="00C76967"/>
    <w:rsid w:val="00C769AA"/>
    <w:rsid w:val="00C77015"/>
    <w:rsid w:val="00C80C27"/>
    <w:rsid w:val="00C81D00"/>
    <w:rsid w:val="00C830F6"/>
    <w:rsid w:val="00C8400F"/>
    <w:rsid w:val="00C8541C"/>
    <w:rsid w:val="00C854CD"/>
    <w:rsid w:val="00C854D8"/>
    <w:rsid w:val="00C911CA"/>
    <w:rsid w:val="00C928CF"/>
    <w:rsid w:val="00C92A42"/>
    <w:rsid w:val="00C946B5"/>
    <w:rsid w:val="00C9493D"/>
    <w:rsid w:val="00C94942"/>
    <w:rsid w:val="00C95553"/>
    <w:rsid w:val="00C95796"/>
    <w:rsid w:val="00C9601D"/>
    <w:rsid w:val="00C96A70"/>
    <w:rsid w:val="00C97130"/>
    <w:rsid w:val="00CA03B8"/>
    <w:rsid w:val="00CA09FE"/>
    <w:rsid w:val="00CA1E6F"/>
    <w:rsid w:val="00CA2E7E"/>
    <w:rsid w:val="00CA31F1"/>
    <w:rsid w:val="00CA4A17"/>
    <w:rsid w:val="00CA4E4A"/>
    <w:rsid w:val="00CA63C7"/>
    <w:rsid w:val="00CA6944"/>
    <w:rsid w:val="00CB05B8"/>
    <w:rsid w:val="00CB0E52"/>
    <w:rsid w:val="00CB3466"/>
    <w:rsid w:val="00CB5E72"/>
    <w:rsid w:val="00CB60B6"/>
    <w:rsid w:val="00CB62D5"/>
    <w:rsid w:val="00CC088A"/>
    <w:rsid w:val="00CC0B8C"/>
    <w:rsid w:val="00CC13FE"/>
    <w:rsid w:val="00CC3D70"/>
    <w:rsid w:val="00CC4299"/>
    <w:rsid w:val="00CC6045"/>
    <w:rsid w:val="00CC6822"/>
    <w:rsid w:val="00CD1337"/>
    <w:rsid w:val="00CD1698"/>
    <w:rsid w:val="00CD188B"/>
    <w:rsid w:val="00CD2281"/>
    <w:rsid w:val="00CD3370"/>
    <w:rsid w:val="00CD3D0C"/>
    <w:rsid w:val="00CD59CB"/>
    <w:rsid w:val="00CD5F07"/>
    <w:rsid w:val="00CD6627"/>
    <w:rsid w:val="00CD7421"/>
    <w:rsid w:val="00CD7E15"/>
    <w:rsid w:val="00CE1D12"/>
    <w:rsid w:val="00CE3034"/>
    <w:rsid w:val="00CE34C0"/>
    <w:rsid w:val="00CE4E31"/>
    <w:rsid w:val="00CE5381"/>
    <w:rsid w:val="00CE5467"/>
    <w:rsid w:val="00CE5B67"/>
    <w:rsid w:val="00CE7F54"/>
    <w:rsid w:val="00CF1D0C"/>
    <w:rsid w:val="00CF1E1D"/>
    <w:rsid w:val="00CF2E78"/>
    <w:rsid w:val="00CF2EDF"/>
    <w:rsid w:val="00CF45F0"/>
    <w:rsid w:val="00CF4F14"/>
    <w:rsid w:val="00CF5DD0"/>
    <w:rsid w:val="00CF5F48"/>
    <w:rsid w:val="00CF675F"/>
    <w:rsid w:val="00CF676E"/>
    <w:rsid w:val="00D00071"/>
    <w:rsid w:val="00D02398"/>
    <w:rsid w:val="00D03132"/>
    <w:rsid w:val="00D03EA6"/>
    <w:rsid w:val="00D046DF"/>
    <w:rsid w:val="00D04A59"/>
    <w:rsid w:val="00D05317"/>
    <w:rsid w:val="00D057F8"/>
    <w:rsid w:val="00D1058F"/>
    <w:rsid w:val="00D114E9"/>
    <w:rsid w:val="00D12CD2"/>
    <w:rsid w:val="00D12D2A"/>
    <w:rsid w:val="00D137B2"/>
    <w:rsid w:val="00D14B65"/>
    <w:rsid w:val="00D1628C"/>
    <w:rsid w:val="00D16F41"/>
    <w:rsid w:val="00D171E7"/>
    <w:rsid w:val="00D2009D"/>
    <w:rsid w:val="00D20E5E"/>
    <w:rsid w:val="00D21AE4"/>
    <w:rsid w:val="00D21B65"/>
    <w:rsid w:val="00D2233C"/>
    <w:rsid w:val="00D225B4"/>
    <w:rsid w:val="00D23AC6"/>
    <w:rsid w:val="00D240DF"/>
    <w:rsid w:val="00D25FB7"/>
    <w:rsid w:val="00D3078F"/>
    <w:rsid w:val="00D30ADC"/>
    <w:rsid w:val="00D30E5A"/>
    <w:rsid w:val="00D31E27"/>
    <w:rsid w:val="00D335E8"/>
    <w:rsid w:val="00D336D3"/>
    <w:rsid w:val="00D34EF3"/>
    <w:rsid w:val="00D35C01"/>
    <w:rsid w:val="00D370EE"/>
    <w:rsid w:val="00D4108B"/>
    <w:rsid w:val="00D41389"/>
    <w:rsid w:val="00D42260"/>
    <w:rsid w:val="00D43823"/>
    <w:rsid w:val="00D438D0"/>
    <w:rsid w:val="00D45126"/>
    <w:rsid w:val="00D46133"/>
    <w:rsid w:val="00D51156"/>
    <w:rsid w:val="00D52321"/>
    <w:rsid w:val="00D54069"/>
    <w:rsid w:val="00D5483E"/>
    <w:rsid w:val="00D54B63"/>
    <w:rsid w:val="00D54ECF"/>
    <w:rsid w:val="00D55FF8"/>
    <w:rsid w:val="00D56821"/>
    <w:rsid w:val="00D57627"/>
    <w:rsid w:val="00D57BC9"/>
    <w:rsid w:val="00D60B19"/>
    <w:rsid w:val="00D61E1C"/>
    <w:rsid w:val="00D6209E"/>
    <w:rsid w:val="00D621A0"/>
    <w:rsid w:val="00D63A42"/>
    <w:rsid w:val="00D64592"/>
    <w:rsid w:val="00D65AE6"/>
    <w:rsid w:val="00D701F0"/>
    <w:rsid w:val="00D70468"/>
    <w:rsid w:val="00D70E6D"/>
    <w:rsid w:val="00D72717"/>
    <w:rsid w:val="00D742E9"/>
    <w:rsid w:val="00D744E1"/>
    <w:rsid w:val="00D745E6"/>
    <w:rsid w:val="00D767A3"/>
    <w:rsid w:val="00D770F1"/>
    <w:rsid w:val="00D77526"/>
    <w:rsid w:val="00D775A4"/>
    <w:rsid w:val="00D777BE"/>
    <w:rsid w:val="00D77846"/>
    <w:rsid w:val="00D808A6"/>
    <w:rsid w:val="00D820B6"/>
    <w:rsid w:val="00D82BEA"/>
    <w:rsid w:val="00D835FD"/>
    <w:rsid w:val="00D8519E"/>
    <w:rsid w:val="00D8690D"/>
    <w:rsid w:val="00D873B5"/>
    <w:rsid w:val="00D92263"/>
    <w:rsid w:val="00D92F09"/>
    <w:rsid w:val="00D92F21"/>
    <w:rsid w:val="00D930EF"/>
    <w:rsid w:val="00D9340F"/>
    <w:rsid w:val="00D9398D"/>
    <w:rsid w:val="00D93E9C"/>
    <w:rsid w:val="00D94674"/>
    <w:rsid w:val="00D958DE"/>
    <w:rsid w:val="00DA0D90"/>
    <w:rsid w:val="00DA57C4"/>
    <w:rsid w:val="00DA6F32"/>
    <w:rsid w:val="00DB095F"/>
    <w:rsid w:val="00DB0AC2"/>
    <w:rsid w:val="00DB1929"/>
    <w:rsid w:val="00DB23B2"/>
    <w:rsid w:val="00DB46D6"/>
    <w:rsid w:val="00DB51E1"/>
    <w:rsid w:val="00DB5502"/>
    <w:rsid w:val="00DB55EB"/>
    <w:rsid w:val="00DB5FB2"/>
    <w:rsid w:val="00DB6042"/>
    <w:rsid w:val="00DB62C6"/>
    <w:rsid w:val="00DB657B"/>
    <w:rsid w:val="00DB68F2"/>
    <w:rsid w:val="00DB7249"/>
    <w:rsid w:val="00DC0EB6"/>
    <w:rsid w:val="00DC104D"/>
    <w:rsid w:val="00DC155F"/>
    <w:rsid w:val="00DC1985"/>
    <w:rsid w:val="00DC1D9B"/>
    <w:rsid w:val="00DC3917"/>
    <w:rsid w:val="00DC6527"/>
    <w:rsid w:val="00DC6CCD"/>
    <w:rsid w:val="00DC6D05"/>
    <w:rsid w:val="00DD1111"/>
    <w:rsid w:val="00DD1EDD"/>
    <w:rsid w:val="00DD2191"/>
    <w:rsid w:val="00DD3381"/>
    <w:rsid w:val="00DD3830"/>
    <w:rsid w:val="00DD4762"/>
    <w:rsid w:val="00DD506E"/>
    <w:rsid w:val="00DD56FD"/>
    <w:rsid w:val="00DD5B25"/>
    <w:rsid w:val="00DD657E"/>
    <w:rsid w:val="00DD7578"/>
    <w:rsid w:val="00DE1964"/>
    <w:rsid w:val="00DE26AE"/>
    <w:rsid w:val="00DE4B25"/>
    <w:rsid w:val="00DE5509"/>
    <w:rsid w:val="00DE5ED5"/>
    <w:rsid w:val="00DE63BD"/>
    <w:rsid w:val="00DE6A5B"/>
    <w:rsid w:val="00DE7A74"/>
    <w:rsid w:val="00DF08CC"/>
    <w:rsid w:val="00DF17F7"/>
    <w:rsid w:val="00DF1933"/>
    <w:rsid w:val="00DF1A8A"/>
    <w:rsid w:val="00DF5BC2"/>
    <w:rsid w:val="00DF63C3"/>
    <w:rsid w:val="00DF70A0"/>
    <w:rsid w:val="00DF7EFD"/>
    <w:rsid w:val="00E00C63"/>
    <w:rsid w:val="00E03535"/>
    <w:rsid w:val="00E04212"/>
    <w:rsid w:val="00E049E8"/>
    <w:rsid w:val="00E0524F"/>
    <w:rsid w:val="00E05E81"/>
    <w:rsid w:val="00E06BD3"/>
    <w:rsid w:val="00E077E8"/>
    <w:rsid w:val="00E1073B"/>
    <w:rsid w:val="00E108AE"/>
    <w:rsid w:val="00E11112"/>
    <w:rsid w:val="00E1155E"/>
    <w:rsid w:val="00E126EA"/>
    <w:rsid w:val="00E12A5D"/>
    <w:rsid w:val="00E1332A"/>
    <w:rsid w:val="00E13DCE"/>
    <w:rsid w:val="00E1489A"/>
    <w:rsid w:val="00E1501A"/>
    <w:rsid w:val="00E16BE6"/>
    <w:rsid w:val="00E1746E"/>
    <w:rsid w:val="00E17473"/>
    <w:rsid w:val="00E175B4"/>
    <w:rsid w:val="00E17935"/>
    <w:rsid w:val="00E205F5"/>
    <w:rsid w:val="00E20664"/>
    <w:rsid w:val="00E20BF8"/>
    <w:rsid w:val="00E21049"/>
    <w:rsid w:val="00E21BF3"/>
    <w:rsid w:val="00E23598"/>
    <w:rsid w:val="00E24203"/>
    <w:rsid w:val="00E25EA9"/>
    <w:rsid w:val="00E27383"/>
    <w:rsid w:val="00E27913"/>
    <w:rsid w:val="00E27B0B"/>
    <w:rsid w:val="00E30C92"/>
    <w:rsid w:val="00E31061"/>
    <w:rsid w:val="00E317D4"/>
    <w:rsid w:val="00E34D05"/>
    <w:rsid w:val="00E36158"/>
    <w:rsid w:val="00E3767C"/>
    <w:rsid w:val="00E37AD9"/>
    <w:rsid w:val="00E40995"/>
    <w:rsid w:val="00E417A5"/>
    <w:rsid w:val="00E431D2"/>
    <w:rsid w:val="00E433BA"/>
    <w:rsid w:val="00E459F9"/>
    <w:rsid w:val="00E45A6D"/>
    <w:rsid w:val="00E45C42"/>
    <w:rsid w:val="00E45C65"/>
    <w:rsid w:val="00E4641F"/>
    <w:rsid w:val="00E46843"/>
    <w:rsid w:val="00E47693"/>
    <w:rsid w:val="00E51C6A"/>
    <w:rsid w:val="00E52612"/>
    <w:rsid w:val="00E52933"/>
    <w:rsid w:val="00E5316C"/>
    <w:rsid w:val="00E53435"/>
    <w:rsid w:val="00E55184"/>
    <w:rsid w:val="00E55265"/>
    <w:rsid w:val="00E6182B"/>
    <w:rsid w:val="00E61BFF"/>
    <w:rsid w:val="00E64784"/>
    <w:rsid w:val="00E66015"/>
    <w:rsid w:val="00E664FD"/>
    <w:rsid w:val="00E720A3"/>
    <w:rsid w:val="00E7349A"/>
    <w:rsid w:val="00E73A10"/>
    <w:rsid w:val="00E760B5"/>
    <w:rsid w:val="00E766A3"/>
    <w:rsid w:val="00E77DE3"/>
    <w:rsid w:val="00E80510"/>
    <w:rsid w:val="00E806E2"/>
    <w:rsid w:val="00E80D9B"/>
    <w:rsid w:val="00E80EAE"/>
    <w:rsid w:val="00E80FED"/>
    <w:rsid w:val="00E81122"/>
    <w:rsid w:val="00E8128B"/>
    <w:rsid w:val="00E81ADC"/>
    <w:rsid w:val="00E81B73"/>
    <w:rsid w:val="00E82ED2"/>
    <w:rsid w:val="00E82FB9"/>
    <w:rsid w:val="00E85006"/>
    <w:rsid w:val="00E85888"/>
    <w:rsid w:val="00E8627A"/>
    <w:rsid w:val="00E863A7"/>
    <w:rsid w:val="00E87127"/>
    <w:rsid w:val="00E87A4B"/>
    <w:rsid w:val="00E914F3"/>
    <w:rsid w:val="00E92966"/>
    <w:rsid w:val="00E94624"/>
    <w:rsid w:val="00E9674E"/>
    <w:rsid w:val="00E967DD"/>
    <w:rsid w:val="00E970C9"/>
    <w:rsid w:val="00E9715A"/>
    <w:rsid w:val="00E97EA0"/>
    <w:rsid w:val="00EA0DB1"/>
    <w:rsid w:val="00EA1B7F"/>
    <w:rsid w:val="00EA3A1F"/>
    <w:rsid w:val="00EA47A5"/>
    <w:rsid w:val="00EA4D1C"/>
    <w:rsid w:val="00EA58C6"/>
    <w:rsid w:val="00EA7252"/>
    <w:rsid w:val="00EA7673"/>
    <w:rsid w:val="00EB1150"/>
    <w:rsid w:val="00EB1D2E"/>
    <w:rsid w:val="00EB1EC2"/>
    <w:rsid w:val="00EB4147"/>
    <w:rsid w:val="00EB4BF0"/>
    <w:rsid w:val="00EB5A72"/>
    <w:rsid w:val="00EB5DC8"/>
    <w:rsid w:val="00EC1410"/>
    <w:rsid w:val="00EC3095"/>
    <w:rsid w:val="00EC3B5B"/>
    <w:rsid w:val="00EC661E"/>
    <w:rsid w:val="00EC711A"/>
    <w:rsid w:val="00EC7383"/>
    <w:rsid w:val="00ED04CB"/>
    <w:rsid w:val="00ED1EE5"/>
    <w:rsid w:val="00ED2162"/>
    <w:rsid w:val="00ED6559"/>
    <w:rsid w:val="00ED6969"/>
    <w:rsid w:val="00ED6E18"/>
    <w:rsid w:val="00EE10BB"/>
    <w:rsid w:val="00EE2959"/>
    <w:rsid w:val="00EE3BE8"/>
    <w:rsid w:val="00EE49D6"/>
    <w:rsid w:val="00EE5325"/>
    <w:rsid w:val="00EE53B9"/>
    <w:rsid w:val="00EE5998"/>
    <w:rsid w:val="00EE697C"/>
    <w:rsid w:val="00EE699D"/>
    <w:rsid w:val="00EF22E8"/>
    <w:rsid w:val="00EF4EB4"/>
    <w:rsid w:val="00EF5056"/>
    <w:rsid w:val="00EF53F8"/>
    <w:rsid w:val="00EF7E4C"/>
    <w:rsid w:val="00F01770"/>
    <w:rsid w:val="00F02BE4"/>
    <w:rsid w:val="00F031AC"/>
    <w:rsid w:val="00F037CB"/>
    <w:rsid w:val="00F040B4"/>
    <w:rsid w:val="00F040F2"/>
    <w:rsid w:val="00F04A58"/>
    <w:rsid w:val="00F066D7"/>
    <w:rsid w:val="00F07147"/>
    <w:rsid w:val="00F103F4"/>
    <w:rsid w:val="00F11296"/>
    <w:rsid w:val="00F11407"/>
    <w:rsid w:val="00F11C46"/>
    <w:rsid w:val="00F12DEF"/>
    <w:rsid w:val="00F14321"/>
    <w:rsid w:val="00F149D5"/>
    <w:rsid w:val="00F16022"/>
    <w:rsid w:val="00F16809"/>
    <w:rsid w:val="00F16984"/>
    <w:rsid w:val="00F16B83"/>
    <w:rsid w:val="00F17A35"/>
    <w:rsid w:val="00F20375"/>
    <w:rsid w:val="00F20983"/>
    <w:rsid w:val="00F20F03"/>
    <w:rsid w:val="00F21F95"/>
    <w:rsid w:val="00F22055"/>
    <w:rsid w:val="00F231EB"/>
    <w:rsid w:val="00F250E7"/>
    <w:rsid w:val="00F2531D"/>
    <w:rsid w:val="00F27124"/>
    <w:rsid w:val="00F27365"/>
    <w:rsid w:val="00F279AD"/>
    <w:rsid w:val="00F27D36"/>
    <w:rsid w:val="00F32328"/>
    <w:rsid w:val="00F32783"/>
    <w:rsid w:val="00F34490"/>
    <w:rsid w:val="00F3575E"/>
    <w:rsid w:val="00F37418"/>
    <w:rsid w:val="00F40991"/>
    <w:rsid w:val="00F42075"/>
    <w:rsid w:val="00F421A1"/>
    <w:rsid w:val="00F44175"/>
    <w:rsid w:val="00F451BE"/>
    <w:rsid w:val="00F466F7"/>
    <w:rsid w:val="00F476FA"/>
    <w:rsid w:val="00F47D3A"/>
    <w:rsid w:val="00F503C8"/>
    <w:rsid w:val="00F506DD"/>
    <w:rsid w:val="00F51123"/>
    <w:rsid w:val="00F5136D"/>
    <w:rsid w:val="00F51B9A"/>
    <w:rsid w:val="00F51D37"/>
    <w:rsid w:val="00F52107"/>
    <w:rsid w:val="00F52EA9"/>
    <w:rsid w:val="00F52F9E"/>
    <w:rsid w:val="00F549F4"/>
    <w:rsid w:val="00F55205"/>
    <w:rsid w:val="00F557F7"/>
    <w:rsid w:val="00F55EF2"/>
    <w:rsid w:val="00F56851"/>
    <w:rsid w:val="00F5686B"/>
    <w:rsid w:val="00F60C6D"/>
    <w:rsid w:val="00F626F4"/>
    <w:rsid w:val="00F628D9"/>
    <w:rsid w:val="00F62A18"/>
    <w:rsid w:val="00F6306B"/>
    <w:rsid w:val="00F640AE"/>
    <w:rsid w:val="00F70071"/>
    <w:rsid w:val="00F718E3"/>
    <w:rsid w:val="00F72017"/>
    <w:rsid w:val="00F7230F"/>
    <w:rsid w:val="00F72E32"/>
    <w:rsid w:val="00F72FB1"/>
    <w:rsid w:val="00F73FD1"/>
    <w:rsid w:val="00F74041"/>
    <w:rsid w:val="00F765AD"/>
    <w:rsid w:val="00F76B4D"/>
    <w:rsid w:val="00F771D2"/>
    <w:rsid w:val="00F77DBD"/>
    <w:rsid w:val="00F80E28"/>
    <w:rsid w:val="00F82C71"/>
    <w:rsid w:val="00F84330"/>
    <w:rsid w:val="00F84360"/>
    <w:rsid w:val="00F847A2"/>
    <w:rsid w:val="00F85769"/>
    <w:rsid w:val="00F8578C"/>
    <w:rsid w:val="00F858C1"/>
    <w:rsid w:val="00F85EA4"/>
    <w:rsid w:val="00F863EE"/>
    <w:rsid w:val="00F87065"/>
    <w:rsid w:val="00F9072B"/>
    <w:rsid w:val="00F91523"/>
    <w:rsid w:val="00F92A8A"/>
    <w:rsid w:val="00F92E03"/>
    <w:rsid w:val="00F9360B"/>
    <w:rsid w:val="00F94330"/>
    <w:rsid w:val="00FA1A6C"/>
    <w:rsid w:val="00FA1F7A"/>
    <w:rsid w:val="00FA2265"/>
    <w:rsid w:val="00FA44F8"/>
    <w:rsid w:val="00FA4853"/>
    <w:rsid w:val="00FB02F2"/>
    <w:rsid w:val="00FB1D27"/>
    <w:rsid w:val="00FB2B2B"/>
    <w:rsid w:val="00FB37F0"/>
    <w:rsid w:val="00FB3A6A"/>
    <w:rsid w:val="00FB411F"/>
    <w:rsid w:val="00FB4FBF"/>
    <w:rsid w:val="00FB6252"/>
    <w:rsid w:val="00FB66B4"/>
    <w:rsid w:val="00FB6DAE"/>
    <w:rsid w:val="00FB7012"/>
    <w:rsid w:val="00FB797D"/>
    <w:rsid w:val="00FC2DF7"/>
    <w:rsid w:val="00FC30AF"/>
    <w:rsid w:val="00FC4A36"/>
    <w:rsid w:val="00FC4DC4"/>
    <w:rsid w:val="00FC501E"/>
    <w:rsid w:val="00FC5836"/>
    <w:rsid w:val="00FC7B36"/>
    <w:rsid w:val="00FD01C7"/>
    <w:rsid w:val="00FD26E9"/>
    <w:rsid w:val="00FD279D"/>
    <w:rsid w:val="00FD2C81"/>
    <w:rsid w:val="00FD2F56"/>
    <w:rsid w:val="00FD3088"/>
    <w:rsid w:val="00FD67A9"/>
    <w:rsid w:val="00FD6A10"/>
    <w:rsid w:val="00FE0A18"/>
    <w:rsid w:val="00FE11DF"/>
    <w:rsid w:val="00FE11EA"/>
    <w:rsid w:val="00FE1B9B"/>
    <w:rsid w:val="00FE24F8"/>
    <w:rsid w:val="00FE31FF"/>
    <w:rsid w:val="00FE4AE0"/>
    <w:rsid w:val="00FE6398"/>
    <w:rsid w:val="00FE6DC2"/>
    <w:rsid w:val="00FE75E6"/>
    <w:rsid w:val="00FF0EB9"/>
    <w:rsid w:val="00FF125D"/>
    <w:rsid w:val="00FF28D0"/>
    <w:rsid w:val="00FF345D"/>
    <w:rsid w:val="00FF357C"/>
    <w:rsid w:val="00FF3C0F"/>
    <w:rsid w:val="00FF4B76"/>
    <w:rsid w:val="00FF4B7C"/>
    <w:rsid w:val="00FF551E"/>
    <w:rsid w:val="00FF565B"/>
    <w:rsid w:val="00FF566D"/>
    <w:rsid w:val="00FF5C06"/>
    <w:rsid w:val="00FF6594"/>
    <w:rsid w:val="00FF6961"/>
    <w:rsid w:val="00FF6F6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>
      <o:colormru v:ext="edit" colors="white,#cfe2f3,#d9ead3,#f8f8f8"/>
    </o:shapedefaults>
    <o:shapelayout v:ext="edit">
      <o:idmap v:ext="edit" data="1"/>
    </o:shapelayout>
  </w:shapeDefaults>
  <w:decimalSymbol w:val=","/>
  <w:listSeparator w:val=";"/>
  <w14:docId w14:val="78F0D68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6">
    <w:lsdException w:name="Normal" w:locked="1" w:qFormat="1"/>
    <w:lsdException w:name="heading 1" w:locked="1" w:uiPriority="9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iPriority="9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locked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locked="1" w:qFormat="1"/>
    <w:lsdException w:name="Emphasis" w:lock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locked="1" w:semiHidden="1" w:uiPriority="99"/>
    <w:lsdException w:name="No Spacing" w:locked="1" w:uiPriority="1" w:qFormat="1"/>
    <w:lsdException w:name="Light Shading" w:locked="1" w:uiPriority="60"/>
    <w:lsdException w:name="Light List" w:locked="1" w:uiPriority="61"/>
    <w:lsdException w:name="Light Grid" w:locked="1" w:uiPriority="62"/>
    <w:lsdException w:name="Medium Shading 1" w:locked="1" w:uiPriority="63"/>
    <w:lsdException w:name="Medium Shading 2" w:locked="1" w:uiPriority="64"/>
    <w:lsdException w:name="Medium List 1" w:locked="1" w:uiPriority="65"/>
    <w:lsdException w:name="Medium List 2" w:locked="1" w:uiPriority="66"/>
    <w:lsdException w:name="Medium Grid 1" w:locked="1" w:uiPriority="67"/>
    <w:lsdException w:name="Medium Grid 2" w:locked="1" w:uiPriority="68"/>
    <w:lsdException w:name="Medium Grid 3" w:locked="1" w:uiPriority="69"/>
    <w:lsdException w:name="Dark List" w:locked="1" w:uiPriority="70"/>
    <w:lsdException w:name="Colorful Shading" w:locked="1" w:uiPriority="71"/>
    <w:lsdException w:name="Colorful List" w:locked="1" w:uiPriority="72"/>
    <w:lsdException w:name="Colorful Grid" w:locked="1" w:uiPriority="73"/>
    <w:lsdException w:name="Light Shading Accent 1" w:locked="1" w:uiPriority="60"/>
    <w:lsdException w:name="Light List Accent 1" w:locked="1" w:uiPriority="61"/>
    <w:lsdException w:name="Light Grid Accent 1" w:locked="1" w:uiPriority="62"/>
    <w:lsdException w:name="Medium Shading 1 Accent 1" w:locked="1" w:uiPriority="63"/>
    <w:lsdException w:name="Medium Shading 2 Accent 1" w:locked="1" w:uiPriority="64"/>
    <w:lsdException w:name="Medium List 1 Accent 1" w:locked="1" w:uiPriority="65"/>
    <w:lsdException w:name="Revision" w:locked="1" w:semiHidden="1" w:uiPriority="99"/>
    <w:lsdException w:name="List Paragraph" w:locked="1" w:uiPriority="34" w:qFormat="1"/>
    <w:lsdException w:name="Quote" w:locked="1" w:uiPriority="29" w:qFormat="1"/>
    <w:lsdException w:name="Intense Quote" w:locked="1" w:uiPriority="30" w:qFormat="1"/>
    <w:lsdException w:name="Medium List 2 Accent 1" w:locked="1" w:uiPriority="66"/>
    <w:lsdException w:name="Medium Grid 1 Accent 1" w:locked="1" w:uiPriority="67"/>
    <w:lsdException w:name="Medium Grid 2 Accent 1" w:locked="1" w:uiPriority="68"/>
    <w:lsdException w:name="Medium Grid 3 Accent 1" w:locked="1" w:uiPriority="69"/>
    <w:lsdException w:name="Dark List Accent 1" w:locked="1" w:uiPriority="70"/>
    <w:lsdException w:name="Colorful Shading Accent 1" w:locked="1" w:uiPriority="71"/>
    <w:lsdException w:name="Colorful List Accent 1" w:locked="1" w:uiPriority="72"/>
    <w:lsdException w:name="Colorful Grid Accent 1" w:locked="1" w:uiPriority="73"/>
    <w:lsdException w:name="Light Shading Accent 2" w:locked="1" w:uiPriority="60"/>
    <w:lsdException w:name="Light List Accent 2" w:locked="1" w:uiPriority="61"/>
    <w:lsdException w:name="Light Grid Accent 2" w:locked="1" w:uiPriority="62"/>
    <w:lsdException w:name="Medium Shading 1 Accent 2" w:locked="1" w:uiPriority="63"/>
    <w:lsdException w:name="Medium Shading 2 Accent 2" w:locked="1" w:uiPriority="64"/>
    <w:lsdException w:name="Medium List 1 Accent 2" w:locked="1" w:uiPriority="65"/>
    <w:lsdException w:name="Medium List 2 Accent 2" w:locked="1" w:uiPriority="66"/>
    <w:lsdException w:name="Medium Grid 1 Accent 2" w:locked="1" w:uiPriority="67"/>
    <w:lsdException w:name="Medium Grid 2 Accent 2" w:locked="1" w:uiPriority="68"/>
    <w:lsdException w:name="Medium Grid 3 Accent 2" w:locked="1" w:uiPriority="69"/>
    <w:lsdException w:name="Dark List Accent 2" w:locked="1" w:uiPriority="70"/>
    <w:lsdException w:name="Colorful Shading Accent 2" w:locked="1" w:uiPriority="71"/>
    <w:lsdException w:name="Colorful List Accent 2" w:locked="1" w:uiPriority="72"/>
    <w:lsdException w:name="Colorful Grid Accent 2" w:locked="1" w:uiPriority="73"/>
    <w:lsdException w:name="Light Shading Accent 3" w:locked="1" w:uiPriority="60"/>
    <w:lsdException w:name="Light List Accent 3" w:locked="1" w:uiPriority="61"/>
    <w:lsdException w:name="Light Grid Accent 3" w:locked="1" w:uiPriority="62"/>
    <w:lsdException w:name="Medium Shading 1 Accent 3" w:locked="1" w:uiPriority="63"/>
    <w:lsdException w:name="Medium Shading 2 Accent 3" w:locked="1" w:uiPriority="64"/>
    <w:lsdException w:name="Medium List 1 Accent 3" w:locked="1" w:uiPriority="65"/>
    <w:lsdException w:name="Medium List 2 Accent 3" w:locked="1" w:uiPriority="66"/>
    <w:lsdException w:name="Medium Grid 1 Accent 3" w:locked="1" w:uiPriority="67"/>
    <w:lsdException w:name="Medium Grid 2 Accent 3" w:locked="1" w:uiPriority="68"/>
    <w:lsdException w:name="Medium Grid 3 Accent 3" w:locked="1" w:uiPriority="69"/>
    <w:lsdException w:name="Dark List Accent 3" w:locked="1" w:uiPriority="70"/>
    <w:lsdException w:name="Colorful Shading Accent 3" w:locked="1" w:uiPriority="71"/>
    <w:lsdException w:name="Colorful List Accent 3" w:locked="1" w:uiPriority="72"/>
    <w:lsdException w:name="Colorful Grid Accent 3" w:locked="1" w:uiPriority="73"/>
    <w:lsdException w:name="Light Shading Accent 4" w:locked="1" w:uiPriority="60"/>
    <w:lsdException w:name="Light List Accent 4" w:locked="1" w:uiPriority="61"/>
    <w:lsdException w:name="Light Grid Accent 4" w:locked="1" w:uiPriority="62"/>
    <w:lsdException w:name="Medium Shading 1 Accent 4" w:locked="1" w:uiPriority="63"/>
    <w:lsdException w:name="Medium Shading 2 Accent 4" w:locked="1" w:uiPriority="64"/>
    <w:lsdException w:name="Medium List 1 Accent 4" w:locked="1" w:uiPriority="65"/>
    <w:lsdException w:name="Medium List 2 Accent 4" w:locked="1" w:uiPriority="66"/>
    <w:lsdException w:name="Medium Grid 1 Accent 4" w:locked="1" w:uiPriority="67"/>
    <w:lsdException w:name="Medium Grid 2 Accent 4" w:locked="1" w:uiPriority="68"/>
    <w:lsdException w:name="Medium Grid 3 Accent 4" w:locked="1" w:uiPriority="69"/>
    <w:lsdException w:name="Dark List Accent 4" w:locked="1" w:uiPriority="70"/>
    <w:lsdException w:name="Colorful Shading Accent 4" w:locked="1" w:uiPriority="71"/>
    <w:lsdException w:name="Colorful List Accent 4" w:locked="1" w:uiPriority="72"/>
    <w:lsdException w:name="Colorful Grid Accent 4" w:locked="1" w:uiPriority="73"/>
    <w:lsdException w:name="Light Shading Accent 5" w:locked="1" w:uiPriority="60"/>
    <w:lsdException w:name="Light List Accent 5" w:locked="1" w:uiPriority="61"/>
    <w:lsdException w:name="Light Grid Accent 5" w:locked="1" w:uiPriority="62"/>
    <w:lsdException w:name="Medium Shading 1 Accent 5" w:locked="1" w:uiPriority="63"/>
    <w:lsdException w:name="Medium Shading 2 Accent 5" w:locked="1" w:uiPriority="64"/>
    <w:lsdException w:name="Medium List 1 Accent 5" w:locked="1" w:uiPriority="65"/>
    <w:lsdException w:name="Medium List 2 Accent 5" w:locked="1" w:uiPriority="66"/>
    <w:lsdException w:name="Medium Grid 1 Accent 5" w:locked="1" w:uiPriority="67"/>
    <w:lsdException w:name="Medium Grid 2 Accent 5" w:locked="1" w:uiPriority="68"/>
    <w:lsdException w:name="Medium Grid 3 Accent 5" w:locked="1" w:uiPriority="69"/>
    <w:lsdException w:name="Dark List Accent 5" w:locked="1" w:uiPriority="70"/>
    <w:lsdException w:name="Colorful Shading Accent 5" w:locked="1" w:uiPriority="71"/>
    <w:lsdException w:name="Colorful List Accent 5" w:locked="1" w:uiPriority="72"/>
    <w:lsdException w:name="Colorful Grid Accent 5" w:locked="1" w:uiPriority="73"/>
    <w:lsdException w:name="Light Shading Accent 6" w:locked="1" w:uiPriority="60"/>
    <w:lsdException w:name="Light List Accent 6" w:locked="1" w:uiPriority="61"/>
    <w:lsdException w:name="Light Grid Accent 6" w:locked="1" w:uiPriority="62"/>
    <w:lsdException w:name="Medium Shading 1 Accent 6" w:locked="1" w:uiPriority="63"/>
    <w:lsdException w:name="Medium Shading 2 Accent 6" w:locked="1" w:uiPriority="64"/>
    <w:lsdException w:name="Medium List 1 Accent 6" w:locked="1" w:uiPriority="65"/>
    <w:lsdException w:name="Medium List 2 Accent 6" w:locked="1" w:uiPriority="66"/>
    <w:lsdException w:name="Medium Grid 1 Accent 6" w:locked="1" w:uiPriority="67"/>
    <w:lsdException w:name="Medium Grid 2 Accent 6" w:locked="1" w:uiPriority="68"/>
    <w:lsdException w:name="Medium Grid 3 Accent 6" w:locked="1" w:uiPriority="69"/>
    <w:lsdException w:name="Dark List Accent 6" w:locked="1" w:uiPriority="70"/>
    <w:lsdException w:name="Colorful Shading Accent 6" w:locked="1" w:uiPriority="71"/>
    <w:lsdException w:name="Colorful List Accent 6" w:locked="1" w:uiPriority="72"/>
    <w:lsdException w:name="Colorful Grid Accent 6" w:locked="1" w:uiPriority="73"/>
    <w:lsdException w:name="Subtle Emphasis" w:locked="1" w:uiPriority="19" w:qFormat="1"/>
    <w:lsdException w:name="Intense Emphasis" w:locked="1" w:uiPriority="21" w:qFormat="1"/>
    <w:lsdException w:name="Subtle Reference" w:locked="1" w:uiPriority="31" w:qFormat="1"/>
    <w:lsdException w:name="Intense Reference" w:locked="1" w:uiPriority="32" w:qFormat="1"/>
    <w:lsdException w:name="Book Title" w:locked="1" w:uiPriority="33" w:qFormat="1"/>
    <w:lsdException w:name="Bibliography" w:locked="1" w:semiHidden="1" w:uiPriority="37" w:unhideWhenUsed="1"/>
    <w:lsdException w:name="TOC Heading" w:locked="1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8246E"/>
    <w:pPr>
      <w:spacing w:after="100" w:afterAutospacing="1" w:line="360" w:lineRule="auto"/>
      <w:ind w:firstLine="709"/>
      <w:jc w:val="both"/>
    </w:pPr>
    <w:rPr>
      <w:rFonts w:asciiTheme="majorHAnsi" w:hAnsiTheme="majorHAnsi" w:cs="Arial"/>
      <w:color w:val="000000"/>
    </w:rPr>
  </w:style>
  <w:style w:type="paragraph" w:styleId="Heading1">
    <w:name w:val="heading 1"/>
    <w:link w:val="Heading1Char"/>
    <w:uiPriority w:val="9"/>
    <w:qFormat/>
    <w:rsid w:val="0058246E"/>
    <w:pPr>
      <w:keepNext/>
      <w:keepLines/>
      <w:pageBreakBefore/>
      <w:widowControl w:val="0"/>
      <w:pBdr>
        <w:bottom w:val="single" w:sz="12" w:space="0" w:color="808080"/>
      </w:pBdr>
      <w:tabs>
        <w:tab w:val="center" w:pos="5400"/>
      </w:tabs>
      <w:spacing w:after="600" w:line="312" w:lineRule="auto"/>
      <w:outlineLvl w:val="0"/>
    </w:pPr>
    <w:rPr>
      <w:rFonts w:asciiTheme="majorHAnsi" w:hAnsiTheme="majorHAnsi" w:cs="Arial"/>
      <w:color w:val="000000"/>
      <w:sz w:val="40"/>
      <w:szCs w:val="40"/>
      <w:lang w:val="en-US"/>
    </w:rPr>
  </w:style>
  <w:style w:type="paragraph" w:styleId="Heading2">
    <w:name w:val="heading 2"/>
    <w:basedOn w:val="Normal"/>
    <w:next w:val="Normal"/>
    <w:link w:val="Heading2Char"/>
    <w:uiPriority w:val="9"/>
    <w:qFormat/>
    <w:rsid w:val="0058246E"/>
    <w:pPr>
      <w:keepNext/>
      <w:keepLines/>
      <w:spacing w:before="360" w:after="120"/>
      <w:outlineLvl w:val="1"/>
    </w:pPr>
    <w:rPr>
      <w:rFonts w:eastAsiaTheme="majorEastAsia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58246E"/>
    <w:pPr>
      <w:keepNext/>
      <w:keepLines/>
      <w:spacing w:before="320" w:after="80"/>
      <w:outlineLvl w:val="2"/>
    </w:pPr>
    <w:rPr>
      <w:rFonts w:eastAsiaTheme="majorEastAsia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qFormat/>
    <w:rsid w:val="0058246E"/>
    <w:pPr>
      <w:keepNext/>
      <w:keepLines/>
      <w:spacing w:before="280" w:after="8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qFormat/>
    <w:rsid w:val="0058246E"/>
    <w:pPr>
      <w:keepNext/>
      <w:keepLines/>
      <w:spacing w:before="240" w:after="8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qFormat/>
    <w:rsid w:val="0058246E"/>
    <w:pPr>
      <w:keepNext/>
      <w:keepLines/>
      <w:spacing w:before="240" w:after="80"/>
      <w:outlineLvl w:val="5"/>
    </w:pPr>
    <w:rPr>
      <w:rFonts w:asciiTheme="minorHAnsi" w:eastAsiaTheme="minorEastAsia" w:hAnsiTheme="minorHAnsi" w:cstheme="min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8246E"/>
    <w:rPr>
      <w:rFonts w:asciiTheme="majorHAnsi" w:hAnsiTheme="majorHAnsi" w:cs="Arial"/>
      <w:color w:val="000000"/>
      <w:sz w:val="40"/>
      <w:szCs w:val="40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58246E"/>
    <w:rPr>
      <w:rFonts w:asciiTheme="majorHAnsi" w:eastAsiaTheme="majorEastAsia" w:hAnsiTheme="majorHAnsi" w:cstheme="majorBidi"/>
      <w:b/>
      <w:bCs/>
      <w:i/>
      <w:iCs/>
      <w:color w:val="000000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58246E"/>
    <w:rPr>
      <w:rFonts w:asciiTheme="majorHAnsi" w:eastAsiaTheme="majorEastAsia" w:hAnsiTheme="majorHAnsi" w:cstheme="majorBidi"/>
      <w:b/>
      <w:bCs/>
      <w:color w:val="000000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58246E"/>
    <w:rPr>
      <w:rFonts w:asciiTheme="minorHAnsi" w:eastAsiaTheme="minorEastAsia" w:hAnsiTheme="minorHAnsi" w:cstheme="minorBidi"/>
      <w:b/>
      <w:bCs/>
      <w:color w:val="00000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58246E"/>
    <w:rPr>
      <w:rFonts w:asciiTheme="minorHAnsi" w:eastAsiaTheme="minorEastAsia" w:hAnsiTheme="minorHAnsi" w:cstheme="minorBidi"/>
      <w:b/>
      <w:bCs/>
      <w:i/>
      <w:iCs/>
      <w:color w:val="000000"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rsid w:val="0058246E"/>
    <w:rPr>
      <w:rFonts w:asciiTheme="minorHAnsi" w:eastAsiaTheme="minorEastAsia" w:hAnsiTheme="minorHAnsi" w:cstheme="minorBidi"/>
      <w:b/>
      <w:bCs/>
      <w:color w:val="000000"/>
    </w:rPr>
  </w:style>
  <w:style w:type="paragraph" w:styleId="Title">
    <w:name w:val="Title"/>
    <w:link w:val="TitleChar"/>
    <w:uiPriority w:val="10"/>
    <w:qFormat/>
    <w:rsid w:val="00D34EF3"/>
    <w:pPr>
      <w:keepNext/>
      <w:keepLines/>
      <w:jc w:val="center"/>
    </w:pPr>
    <w:rPr>
      <w:rFonts w:asciiTheme="majorHAnsi" w:eastAsiaTheme="majorEastAsia" w:hAnsiTheme="majorHAnsi" w:cstheme="majorBidi"/>
      <w:bCs/>
      <w:color w:val="000000"/>
      <w:kern w:val="28"/>
      <w:sz w:val="36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D34EF3"/>
    <w:rPr>
      <w:rFonts w:asciiTheme="majorHAnsi" w:eastAsiaTheme="majorEastAsia" w:hAnsiTheme="majorHAnsi" w:cstheme="majorBidi"/>
      <w:bCs/>
      <w:color w:val="000000"/>
      <w:kern w:val="28"/>
      <w:sz w:val="36"/>
      <w:szCs w:val="32"/>
    </w:rPr>
  </w:style>
  <w:style w:type="paragraph" w:styleId="Subtitle">
    <w:name w:val="Subtitle"/>
    <w:basedOn w:val="Normal"/>
    <w:link w:val="SubtitleChar"/>
    <w:uiPriority w:val="11"/>
    <w:qFormat/>
    <w:rsid w:val="0058246E"/>
    <w:pPr>
      <w:keepNext/>
      <w:keepLines/>
      <w:spacing w:after="320"/>
    </w:pPr>
    <w:rPr>
      <w:rFonts w:eastAsiaTheme="majorEastAsia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8246E"/>
    <w:rPr>
      <w:rFonts w:asciiTheme="majorHAnsi" w:eastAsiaTheme="majorEastAsia" w:hAnsiTheme="majorHAnsi" w:cstheme="majorBid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rsid w:val="00C63AC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63ACD"/>
    <w:rPr>
      <w:rFonts w:ascii="Tahoma" w:hAnsi="Tahoma" w:cs="Tahoma"/>
      <w:color w:val="000000"/>
      <w:sz w:val="16"/>
      <w:szCs w:val="16"/>
    </w:rPr>
  </w:style>
  <w:style w:type="paragraph" w:styleId="ListParagraph">
    <w:name w:val="List Paragraph"/>
    <w:basedOn w:val="Normal"/>
    <w:next w:val="BodyText"/>
    <w:uiPriority w:val="34"/>
    <w:qFormat/>
    <w:locked/>
    <w:rsid w:val="0000038D"/>
    <w:pPr>
      <w:spacing w:after="120" w:afterAutospacing="0" w:line="312" w:lineRule="auto"/>
      <w:ind w:firstLine="0"/>
      <w:jc w:val="left"/>
    </w:pPr>
  </w:style>
  <w:style w:type="character" w:styleId="CommentReference">
    <w:name w:val="annotation reference"/>
    <w:basedOn w:val="DefaultParagraphFont"/>
    <w:rsid w:val="00CA4E4A"/>
    <w:rPr>
      <w:sz w:val="16"/>
      <w:szCs w:val="16"/>
    </w:rPr>
  </w:style>
  <w:style w:type="paragraph" w:styleId="CommentText">
    <w:name w:val="annotation text"/>
    <w:basedOn w:val="Normal"/>
    <w:link w:val="CommentTextChar"/>
    <w:rsid w:val="00CA4E4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CA4E4A"/>
    <w:rPr>
      <w:rFonts w:ascii="Arial" w:hAnsi="Arial" w:cs="Arial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rsid w:val="00CA4E4A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CA4E4A"/>
    <w:rPr>
      <w:rFonts w:ascii="Arial" w:hAnsi="Arial" w:cs="Arial"/>
      <w:b/>
      <w:bCs/>
      <w:color w:val="000000"/>
      <w:sz w:val="20"/>
      <w:szCs w:val="20"/>
    </w:rPr>
  </w:style>
  <w:style w:type="paragraph" w:styleId="Revision">
    <w:name w:val="Revision"/>
    <w:hidden/>
    <w:uiPriority w:val="99"/>
    <w:semiHidden/>
    <w:locked/>
    <w:rsid w:val="00CA4E4A"/>
    <w:pPr>
      <w:spacing w:after="0" w:line="240" w:lineRule="auto"/>
    </w:pPr>
    <w:rPr>
      <w:rFonts w:ascii="Arial" w:hAnsi="Arial" w:cs="Arial"/>
      <w:color w:val="000000"/>
    </w:rPr>
  </w:style>
  <w:style w:type="character" w:styleId="Hyperlink">
    <w:name w:val="Hyperlink"/>
    <w:basedOn w:val="DefaultParagraphFont"/>
    <w:uiPriority w:val="99"/>
    <w:rsid w:val="00AA67D4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rsid w:val="00AA67D4"/>
    <w:rPr>
      <w:color w:val="800080" w:themeColor="followedHyperlink"/>
      <w:u w:val="single"/>
    </w:rPr>
  </w:style>
  <w:style w:type="paragraph" w:customStyle="1" w:styleId="Normal1">
    <w:name w:val="Normal1"/>
    <w:rsid w:val="00067D18"/>
    <w:pPr>
      <w:pBdr>
        <w:top w:val="nil"/>
        <w:left w:val="nil"/>
        <w:bottom w:val="nil"/>
        <w:right w:val="nil"/>
        <w:between w:val="nil"/>
      </w:pBdr>
      <w:spacing w:after="0"/>
    </w:pPr>
    <w:rPr>
      <w:rFonts w:ascii="Arial" w:eastAsia="Arial" w:hAnsi="Arial" w:cs="Arial"/>
      <w:color w:val="000000"/>
    </w:rPr>
  </w:style>
  <w:style w:type="paragraph" w:styleId="Header">
    <w:name w:val="header"/>
    <w:basedOn w:val="Normal"/>
    <w:link w:val="HeaderChar"/>
    <w:uiPriority w:val="99"/>
    <w:rsid w:val="00067D18"/>
    <w:pPr>
      <w:tabs>
        <w:tab w:val="center" w:pos="4844"/>
        <w:tab w:val="right" w:pos="9689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7D18"/>
    <w:rPr>
      <w:rFonts w:ascii="Arial" w:hAnsi="Arial" w:cs="Arial"/>
      <w:color w:val="000000"/>
    </w:rPr>
  </w:style>
  <w:style w:type="paragraph" w:styleId="Footer">
    <w:name w:val="footer"/>
    <w:basedOn w:val="Normal"/>
    <w:link w:val="FooterChar"/>
    <w:uiPriority w:val="99"/>
    <w:rsid w:val="00067D18"/>
    <w:pPr>
      <w:tabs>
        <w:tab w:val="center" w:pos="4844"/>
        <w:tab w:val="right" w:pos="9689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7D18"/>
    <w:rPr>
      <w:rFonts w:ascii="Arial" w:hAnsi="Arial" w:cs="Arial"/>
      <w:color w:val="000000"/>
    </w:rPr>
  </w:style>
  <w:style w:type="character" w:customStyle="1" w:styleId="shorttext">
    <w:name w:val="short_text"/>
    <w:basedOn w:val="DefaultParagraphFont"/>
    <w:rsid w:val="00FE75E6"/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58246E"/>
    <w:pPr>
      <w:spacing w:before="480" w:after="0"/>
      <w:outlineLvl w:val="9"/>
    </w:pPr>
    <w:rPr>
      <w:rFonts w:eastAsiaTheme="majorEastAsia" w:cstheme="majorBidi"/>
      <w:b/>
      <w:bCs/>
      <w:color w:val="365F91" w:themeColor="accent1" w:themeShade="BF"/>
      <w:sz w:val="28"/>
      <w:szCs w:val="28"/>
    </w:rPr>
  </w:style>
  <w:style w:type="paragraph" w:styleId="TOC1">
    <w:name w:val="toc 1"/>
    <w:basedOn w:val="Normal"/>
    <w:next w:val="Normal"/>
    <w:autoRedefine/>
    <w:uiPriority w:val="39"/>
    <w:rsid w:val="00AD568F"/>
    <w:pPr>
      <w:tabs>
        <w:tab w:val="right" w:leader="dot" w:pos="10790"/>
      </w:tabs>
    </w:pPr>
  </w:style>
  <w:style w:type="paragraph" w:styleId="TOC2">
    <w:name w:val="toc 2"/>
    <w:basedOn w:val="Normal"/>
    <w:next w:val="Normal"/>
    <w:autoRedefine/>
    <w:uiPriority w:val="39"/>
    <w:rsid w:val="00FD279D"/>
    <w:pPr>
      <w:ind w:left="220"/>
    </w:pPr>
  </w:style>
  <w:style w:type="paragraph" w:styleId="Caption">
    <w:name w:val="caption"/>
    <w:basedOn w:val="Normal"/>
    <w:next w:val="Normal"/>
    <w:unhideWhenUsed/>
    <w:qFormat/>
    <w:locked/>
    <w:rsid w:val="0058246E"/>
    <w:pPr>
      <w:spacing w:after="360" w:afterAutospacing="0" w:line="240" w:lineRule="auto"/>
      <w:ind w:firstLine="0"/>
      <w:jc w:val="center"/>
    </w:pPr>
    <w:rPr>
      <w:bCs/>
      <w:color w:val="4F81BD" w:themeColor="accent1"/>
      <w:sz w:val="18"/>
      <w:szCs w:val="18"/>
    </w:rPr>
  </w:style>
  <w:style w:type="paragraph" w:styleId="NormalWeb">
    <w:name w:val="Normal (Web)"/>
    <w:basedOn w:val="Normal"/>
    <w:uiPriority w:val="99"/>
    <w:unhideWhenUsed/>
    <w:rsid w:val="00261434"/>
    <w:pPr>
      <w:spacing w:before="100" w:beforeAutospacing="1" w:line="240" w:lineRule="auto"/>
    </w:pPr>
    <w:rPr>
      <w:rFonts w:ascii="Times New Roman" w:hAnsi="Times New Roman" w:cs="Times New Roman"/>
      <w:color w:val="auto"/>
      <w:sz w:val="24"/>
      <w:szCs w:val="24"/>
      <w:lang w:val="en-US"/>
    </w:rPr>
  </w:style>
  <w:style w:type="character" w:customStyle="1" w:styleId="st">
    <w:name w:val="st"/>
    <w:basedOn w:val="DefaultParagraphFont"/>
    <w:rsid w:val="00EA0DB1"/>
  </w:style>
  <w:style w:type="character" w:styleId="LineNumber">
    <w:name w:val="line number"/>
    <w:basedOn w:val="DefaultParagraphFont"/>
    <w:semiHidden/>
    <w:unhideWhenUsed/>
    <w:rsid w:val="00324A0D"/>
  </w:style>
  <w:style w:type="paragraph" w:customStyle="1" w:styleId="Drawing">
    <w:name w:val="Drawing"/>
    <w:basedOn w:val="Normal"/>
    <w:link w:val="DrawingChar"/>
    <w:qFormat/>
    <w:rsid w:val="0058246E"/>
    <w:pPr>
      <w:spacing w:after="0" w:afterAutospacing="0" w:line="240" w:lineRule="auto"/>
      <w:ind w:firstLine="0"/>
      <w:jc w:val="center"/>
    </w:pPr>
    <w:rPr>
      <w:rFonts w:ascii="Verdana" w:hAnsi="Verdana"/>
      <w:sz w:val="16"/>
      <w:szCs w:val="18"/>
      <w:lang w:val="en-US"/>
    </w:rPr>
  </w:style>
  <w:style w:type="character" w:customStyle="1" w:styleId="DrawingChar">
    <w:name w:val="Drawing Char"/>
    <w:basedOn w:val="DefaultParagraphFont"/>
    <w:link w:val="Drawing"/>
    <w:rsid w:val="0058246E"/>
    <w:rPr>
      <w:rFonts w:ascii="Verdana" w:hAnsi="Verdana" w:cs="Arial"/>
      <w:color w:val="000000"/>
      <w:sz w:val="16"/>
      <w:szCs w:val="18"/>
      <w:lang w:val="en-US"/>
    </w:rPr>
  </w:style>
  <w:style w:type="paragraph" w:styleId="BodyText">
    <w:name w:val="Body Text"/>
    <w:basedOn w:val="Normal"/>
    <w:link w:val="BodyTextChar"/>
    <w:unhideWhenUsed/>
    <w:rsid w:val="00A5651F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A5651F"/>
    <w:rPr>
      <w:rFonts w:asciiTheme="majorHAnsi" w:hAnsiTheme="majorHAnsi" w:cs="Arial"/>
      <w:color w:val="000000"/>
    </w:rPr>
  </w:style>
  <w:style w:type="paragraph" w:styleId="NoSpacing">
    <w:name w:val="No Spacing"/>
    <w:link w:val="NoSpacingChar"/>
    <w:uiPriority w:val="1"/>
    <w:qFormat/>
    <w:locked/>
    <w:rsid w:val="0058246E"/>
    <w:pPr>
      <w:spacing w:after="0" w:line="240" w:lineRule="auto"/>
    </w:pPr>
    <w:rPr>
      <w:rFonts w:asciiTheme="majorHAnsi" w:hAnsiTheme="majorHAnsi" w:cs="Arial"/>
      <w:color w:val="000000"/>
    </w:rPr>
  </w:style>
  <w:style w:type="character" w:customStyle="1" w:styleId="NoSpacingChar">
    <w:name w:val="No Spacing Char"/>
    <w:basedOn w:val="DefaultParagraphFont"/>
    <w:link w:val="NoSpacing"/>
    <w:uiPriority w:val="1"/>
    <w:rsid w:val="0058246E"/>
    <w:rPr>
      <w:rFonts w:asciiTheme="majorHAnsi" w:hAnsiTheme="majorHAnsi" w:cs="Arial"/>
      <w:color w:val="000000"/>
    </w:rPr>
  </w:style>
  <w:style w:type="character" w:styleId="BookTitle">
    <w:name w:val="Book Title"/>
    <w:uiPriority w:val="33"/>
    <w:qFormat/>
    <w:locked/>
    <w:rsid w:val="0058246E"/>
    <w:rPr>
      <w:rFonts w:asciiTheme="majorHAnsi" w:hAnsiTheme="majorHAnsi"/>
      <w:sz w:val="52"/>
      <w:szCs w:val="52"/>
      <w:lang w:val="en-US"/>
    </w:rPr>
  </w:style>
  <w:style w:type="character" w:customStyle="1" w:styleId="jlqj4b">
    <w:name w:val="jlqj4b"/>
    <w:basedOn w:val="DefaultParagraphFont"/>
    <w:rsid w:val="00CD2281"/>
  </w:style>
  <w:style w:type="character" w:customStyle="1" w:styleId="kgnlhe">
    <w:name w:val="kgnlhe"/>
    <w:basedOn w:val="DefaultParagraphFont"/>
    <w:rsid w:val="00F20375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C75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67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88488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8752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2235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702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2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253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308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04801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650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0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63021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440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96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76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B.XSL" StyleName="GB7714 2005"/>
</file>

<file path=customXml/itemProps1.xml><?xml version="1.0" encoding="utf-8"?>
<ds:datastoreItem xmlns:ds="http://schemas.openxmlformats.org/officeDocument/2006/customXml" ds:itemID="{95CD5997-65D0-4E61-86E6-9E29430624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57</Words>
  <Characters>897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Ultranet</vt:lpstr>
      <vt:lpstr>Ultranet</vt:lpstr>
    </vt:vector>
  </TitlesOfParts>
  <LinksUpToDate>false</LinksUpToDate>
  <CharactersWithSpaces>1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ltranet</dc:title>
  <dc:subject>Technical White Paper</dc:subject>
  <dc:creator/>
  <cp:keywords>p2p web internet ui vr blockchain decentalization</cp:keywords>
  <cp:lastModifiedBy/>
  <cp:revision>1</cp:revision>
  <dcterms:created xsi:type="dcterms:W3CDTF">2021-05-03T12:00:00Z</dcterms:created>
  <dcterms:modified xsi:type="dcterms:W3CDTF">2024-11-12T20:30:00Z</dcterms:modified>
</cp:coreProperties>
</file>